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E971D5" w14:textId="45F52FC4" w:rsidR="00F577B1" w:rsidRPr="009547F8" w:rsidRDefault="00F577B1" w:rsidP="00A12A37">
      <w:pPr>
        <w:autoSpaceDE w:val="0"/>
        <w:autoSpaceDN w:val="0"/>
        <w:adjustRightInd w:val="0"/>
        <w:spacing w:after="0" w:line="360" w:lineRule="auto"/>
        <w:ind w:left="0" w:firstLine="0"/>
        <w:contextualSpacing/>
        <w:rPr>
          <w:b/>
        </w:rPr>
      </w:pPr>
      <w:r w:rsidRPr="009547F8">
        <w:rPr>
          <w:b/>
        </w:rPr>
        <w:t>Załącznik 1</w:t>
      </w:r>
    </w:p>
    <w:p w14:paraId="7869B222" w14:textId="654A869E" w:rsidR="005D7972" w:rsidRPr="009547F8" w:rsidRDefault="005D7972" w:rsidP="00F577B1">
      <w:pPr>
        <w:autoSpaceDE w:val="0"/>
        <w:autoSpaceDN w:val="0"/>
        <w:adjustRightInd w:val="0"/>
        <w:spacing w:after="0" w:line="360" w:lineRule="auto"/>
        <w:contextualSpacing/>
        <w:rPr>
          <w:b/>
        </w:rPr>
      </w:pPr>
    </w:p>
    <w:p w14:paraId="6914694C" w14:textId="77777777" w:rsidR="00D14FE4" w:rsidRPr="009547F8" w:rsidRDefault="00D14FE4" w:rsidP="00E1638C">
      <w:pPr>
        <w:autoSpaceDE w:val="0"/>
        <w:autoSpaceDN w:val="0"/>
        <w:adjustRightInd w:val="0"/>
        <w:spacing w:after="0" w:line="360" w:lineRule="auto"/>
        <w:ind w:left="0" w:firstLine="0"/>
        <w:contextualSpacing/>
        <w:rPr>
          <w:b/>
        </w:rPr>
      </w:pPr>
    </w:p>
    <w:p w14:paraId="41852E10" w14:textId="46ECF130" w:rsidR="00585AB5" w:rsidRPr="009547F8" w:rsidRDefault="005D7972" w:rsidP="00F973F4">
      <w:pPr>
        <w:spacing w:after="0" w:line="360" w:lineRule="auto"/>
        <w:jc w:val="center"/>
        <w:rPr>
          <w:rFonts w:ascii="Calibri Light" w:eastAsia="Times New Roman" w:hAnsi="Calibri Light" w:cs="Calibri Light"/>
          <w:b/>
          <w:sz w:val="32"/>
        </w:rPr>
      </w:pPr>
      <w:r w:rsidRPr="009547F8">
        <w:rPr>
          <w:rFonts w:ascii="Calibri Light" w:eastAsia="Times New Roman" w:hAnsi="Calibri Light" w:cs="Calibri Light"/>
          <w:b/>
          <w:sz w:val="32"/>
        </w:rPr>
        <w:t>KARTA KANDYDATA NA STANOWISKO ADIUNKTA / ASYSTENTA</w:t>
      </w:r>
    </w:p>
    <w:p w14:paraId="1D2E5302" w14:textId="77777777" w:rsidR="00D14FE4" w:rsidRPr="009547F8" w:rsidRDefault="00D14FE4" w:rsidP="005D7972">
      <w:pPr>
        <w:spacing w:after="0" w:line="360" w:lineRule="auto"/>
        <w:rPr>
          <w:rFonts w:ascii="Calibri Light" w:eastAsia="Times New Roman" w:hAnsi="Calibri Light" w:cs="Calibri Light"/>
          <w:b/>
        </w:rPr>
      </w:pPr>
    </w:p>
    <w:p w14:paraId="4E43DFDC" w14:textId="3FB3A6C1" w:rsidR="005D7972" w:rsidRPr="009547F8" w:rsidRDefault="005D7972" w:rsidP="005D7972">
      <w:pPr>
        <w:spacing w:after="0" w:line="360" w:lineRule="auto"/>
        <w:rPr>
          <w:rFonts w:ascii="Calibri Light" w:eastAsia="Times New Roman" w:hAnsi="Calibri Light" w:cs="Calibri Light"/>
        </w:rPr>
      </w:pPr>
      <w:r w:rsidRPr="009547F8">
        <w:rPr>
          <w:rFonts w:ascii="Calibri Light" w:eastAsia="Times New Roman" w:hAnsi="Calibri Light" w:cs="Calibri Light"/>
          <w:b/>
          <w:bCs/>
        </w:rPr>
        <w:t>I. Dane</w:t>
      </w:r>
      <w:r w:rsidR="00684767" w:rsidRPr="009547F8">
        <w:rPr>
          <w:rFonts w:ascii="Calibri Light" w:eastAsia="Times New Roman" w:hAnsi="Calibri Light" w:cs="Calibri Light"/>
          <w:b/>
          <w:bCs/>
        </w:rPr>
        <w:t>:</w:t>
      </w:r>
    </w:p>
    <w:p w14:paraId="081D3D10" w14:textId="655E48C1" w:rsidR="00585AB5" w:rsidRPr="009547F8" w:rsidRDefault="005D7972" w:rsidP="00E1638C">
      <w:pPr>
        <w:spacing w:after="0" w:line="360" w:lineRule="auto"/>
        <w:jc w:val="left"/>
        <w:rPr>
          <w:rFonts w:ascii="Calibri Light" w:eastAsia="Times New Roman" w:hAnsi="Calibri Light" w:cs="Calibri Light"/>
        </w:rPr>
      </w:pPr>
      <w:r w:rsidRPr="009547F8">
        <w:rPr>
          <w:rFonts w:ascii="Calibri Light" w:eastAsia="Times New Roman" w:hAnsi="Calibri Light" w:cs="Calibri Light"/>
        </w:rPr>
        <w:t xml:space="preserve">1. </w:t>
      </w:r>
      <w:proofErr w:type="spellStart"/>
      <w:r w:rsidRPr="009547F8">
        <w:rPr>
          <w:rFonts w:ascii="Calibri Light" w:eastAsia="Times New Roman" w:hAnsi="Calibri Light" w:cs="Calibri Light"/>
        </w:rPr>
        <w:t>Imie</w:t>
      </w:r>
      <w:proofErr w:type="spellEnd"/>
      <w:r w:rsidRPr="009547F8">
        <w:rPr>
          <w:rFonts w:ascii="Calibri Light" w:eastAsia="Times New Roman" w:hAnsi="Calibri Light" w:cs="Calibri Light"/>
        </w:rPr>
        <w:t>̨ i nazwisko:</w:t>
      </w:r>
      <w:r w:rsidRPr="009547F8">
        <w:rPr>
          <w:rFonts w:ascii="Calibri Light" w:eastAsia="Times New Roman" w:hAnsi="Calibri Light" w:cs="Calibri Light"/>
        </w:rPr>
        <w:br/>
        <w:t>2. Data urodzenia:</w:t>
      </w:r>
      <w:r w:rsidRPr="009547F8">
        <w:rPr>
          <w:rFonts w:ascii="Calibri Light" w:eastAsia="Times New Roman" w:hAnsi="Calibri Light" w:cs="Calibri Light"/>
        </w:rPr>
        <w:br/>
        <w:t xml:space="preserve">3. Przebieg kariery naukowej i zawodowej: </w:t>
      </w:r>
    </w:p>
    <w:p w14:paraId="3AB788B5" w14:textId="77777777" w:rsidR="00E1638C" w:rsidRPr="009547F8" w:rsidRDefault="00E1638C" w:rsidP="00E1638C">
      <w:pPr>
        <w:spacing w:after="0" w:line="360" w:lineRule="auto"/>
        <w:jc w:val="left"/>
        <w:rPr>
          <w:rFonts w:ascii="Calibri Light" w:eastAsia="Times New Roman" w:hAnsi="Calibri Light" w:cs="Calibri Light"/>
        </w:rPr>
      </w:pPr>
    </w:p>
    <w:p w14:paraId="58D8CA70" w14:textId="77777777" w:rsidR="00D14FE4" w:rsidRPr="009547F8" w:rsidRDefault="00D14FE4" w:rsidP="005D7972">
      <w:pPr>
        <w:spacing w:after="0" w:line="360" w:lineRule="auto"/>
        <w:jc w:val="left"/>
        <w:rPr>
          <w:rFonts w:ascii="Calibri Light" w:eastAsia="Times New Roman" w:hAnsi="Calibri Light" w:cs="Calibri Ligh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93"/>
        <w:gridCol w:w="1962"/>
        <w:gridCol w:w="2870"/>
        <w:gridCol w:w="2037"/>
      </w:tblGrid>
      <w:tr w:rsidR="005D7972" w:rsidRPr="009547F8" w14:paraId="2ED781DB" w14:textId="77777777" w:rsidTr="00F90EA7">
        <w:tc>
          <w:tcPr>
            <w:tcW w:w="2193" w:type="dxa"/>
          </w:tcPr>
          <w:p w14:paraId="36663E29" w14:textId="6A11202A" w:rsidR="005D7972" w:rsidRPr="009547F8" w:rsidRDefault="00684767" w:rsidP="005D7972">
            <w:pPr>
              <w:spacing w:after="0" w:line="360" w:lineRule="auto"/>
              <w:ind w:left="0" w:firstLine="0"/>
              <w:rPr>
                <w:rFonts w:ascii="Calibri Light" w:eastAsia="Times New Roman" w:hAnsi="Calibri Light" w:cs="Calibri Light"/>
                <w:b/>
                <w:bCs/>
              </w:rPr>
            </w:pPr>
            <w:r w:rsidRPr="009547F8">
              <w:rPr>
                <w:rFonts w:ascii="Calibri Light" w:eastAsia="Times New Roman" w:hAnsi="Calibri Light" w:cs="Calibri Light"/>
                <w:b/>
                <w:bCs/>
              </w:rPr>
              <w:t xml:space="preserve"> </w:t>
            </w:r>
            <w:r w:rsidR="005D7972" w:rsidRPr="009547F8">
              <w:rPr>
                <w:rFonts w:ascii="Calibri Light" w:eastAsia="Times New Roman" w:hAnsi="Calibri Light" w:cs="Calibri Light"/>
                <w:b/>
                <w:bCs/>
              </w:rPr>
              <w:t xml:space="preserve">  STOPIEN / TYTUŁ</w:t>
            </w:r>
          </w:p>
        </w:tc>
        <w:tc>
          <w:tcPr>
            <w:tcW w:w="1962" w:type="dxa"/>
          </w:tcPr>
          <w:p w14:paraId="0B6B8436" w14:textId="2E0BD43C" w:rsidR="005D7972" w:rsidRPr="009547F8" w:rsidRDefault="00684767" w:rsidP="00F90EA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r w:rsidRPr="009547F8">
              <w:rPr>
                <w:rFonts w:ascii="Calibri Light" w:eastAsia="Times New Roman" w:hAnsi="Calibri Light" w:cs="Calibri Light"/>
                <w:b/>
                <w:bCs/>
              </w:rPr>
              <w:t xml:space="preserve"> </w:t>
            </w:r>
            <w:r w:rsidR="005D7972" w:rsidRPr="009547F8">
              <w:rPr>
                <w:rFonts w:ascii="Calibri Light" w:eastAsia="Times New Roman" w:hAnsi="Calibri Light" w:cs="Calibri Light"/>
                <w:b/>
                <w:bCs/>
              </w:rPr>
              <w:t xml:space="preserve">    ROK</w:t>
            </w:r>
          </w:p>
        </w:tc>
        <w:tc>
          <w:tcPr>
            <w:tcW w:w="2870" w:type="dxa"/>
          </w:tcPr>
          <w:p w14:paraId="36BBD2E0" w14:textId="09585C05" w:rsidR="005D7972" w:rsidRPr="009547F8" w:rsidRDefault="005D7972" w:rsidP="005D7972">
            <w:pPr>
              <w:spacing w:after="0" w:line="360" w:lineRule="auto"/>
              <w:ind w:left="0" w:firstLine="0"/>
              <w:rPr>
                <w:rFonts w:ascii="Calibri Light" w:eastAsia="Times New Roman" w:hAnsi="Calibri Light" w:cs="Calibri Light"/>
                <w:b/>
                <w:bCs/>
              </w:rPr>
            </w:pPr>
            <w:r w:rsidRPr="009547F8">
              <w:rPr>
                <w:rFonts w:ascii="Calibri Light" w:eastAsia="Times New Roman" w:hAnsi="Calibri Light" w:cs="Calibri Light"/>
                <w:b/>
                <w:bCs/>
              </w:rPr>
              <w:t xml:space="preserve">   UCZELNIA / JEDNOSTKA</w:t>
            </w:r>
          </w:p>
        </w:tc>
        <w:tc>
          <w:tcPr>
            <w:tcW w:w="2037" w:type="dxa"/>
          </w:tcPr>
          <w:p w14:paraId="5E95AB3F" w14:textId="3BCC506B" w:rsidR="005D7972" w:rsidRPr="009547F8" w:rsidRDefault="00684767" w:rsidP="00F90EA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r w:rsidRPr="009547F8">
              <w:rPr>
                <w:rFonts w:ascii="Calibri Light" w:eastAsia="Times New Roman" w:hAnsi="Calibri Light" w:cs="Calibri Light"/>
                <w:b/>
                <w:bCs/>
              </w:rPr>
              <w:t xml:space="preserve">  </w:t>
            </w:r>
            <w:r w:rsidR="005D7972" w:rsidRPr="009547F8">
              <w:rPr>
                <w:rFonts w:ascii="Calibri Light" w:eastAsia="Times New Roman" w:hAnsi="Calibri Light" w:cs="Calibri Light"/>
                <w:b/>
                <w:bCs/>
              </w:rPr>
              <w:t>WYDZIAŁ</w:t>
            </w:r>
          </w:p>
        </w:tc>
      </w:tr>
      <w:tr w:rsidR="005D7972" w:rsidRPr="009547F8" w14:paraId="13799614" w14:textId="77777777" w:rsidTr="00F90EA7">
        <w:tc>
          <w:tcPr>
            <w:tcW w:w="2193" w:type="dxa"/>
          </w:tcPr>
          <w:p w14:paraId="1C9D6C9A" w14:textId="77777777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  <w:r w:rsidRPr="009547F8">
              <w:rPr>
                <w:rFonts w:ascii="Calibri Light" w:eastAsia="Times New Roman" w:hAnsi="Calibri Light" w:cs="Calibri Light"/>
              </w:rPr>
              <w:t>Mgr</w:t>
            </w:r>
          </w:p>
        </w:tc>
        <w:tc>
          <w:tcPr>
            <w:tcW w:w="1962" w:type="dxa"/>
          </w:tcPr>
          <w:p w14:paraId="5E5C12B4" w14:textId="511694E4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</w:tc>
        <w:tc>
          <w:tcPr>
            <w:tcW w:w="2870" w:type="dxa"/>
          </w:tcPr>
          <w:p w14:paraId="0D467D87" w14:textId="6AB6EB5C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</w:tc>
        <w:tc>
          <w:tcPr>
            <w:tcW w:w="2037" w:type="dxa"/>
          </w:tcPr>
          <w:p w14:paraId="644A5A5D" w14:textId="17084DC2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</w:tc>
      </w:tr>
      <w:tr w:rsidR="005D7972" w:rsidRPr="009547F8" w14:paraId="175F2A1B" w14:textId="77777777" w:rsidTr="00F90EA7">
        <w:tc>
          <w:tcPr>
            <w:tcW w:w="2193" w:type="dxa"/>
          </w:tcPr>
          <w:p w14:paraId="3A7F2D25" w14:textId="77777777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  <w:r w:rsidRPr="009547F8">
              <w:rPr>
                <w:rFonts w:ascii="Calibri Light" w:eastAsia="Times New Roman" w:hAnsi="Calibri Light" w:cs="Calibri Light"/>
              </w:rPr>
              <w:t>Dr</w:t>
            </w:r>
          </w:p>
        </w:tc>
        <w:tc>
          <w:tcPr>
            <w:tcW w:w="1962" w:type="dxa"/>
          </w:tcPr>
          <w:p w14:paraId="3BF3C0E7" w14:textId="44F718F7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</w:tc>
        <w:tc>
          <w:tcPr>
            <w:tcW w:w="2870" w:type="dxa"/>
          </w:tcPr>
          <w:p w14:paraId="113C3D4E" w14:textId="70DFAE4A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</w:tc>
        <w:tc>
          <w:tcPr>
            <w:tcW w:w="2037" w:type="dxa"/>
          </w:tcPr>
          <w:p w14:paraId="4F089594" w14:textId="3B95ABAB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</w:tc>
      </w:tr>
      <w:tr w:rsidR="005D7972" w:rsidRPr="009547F8" w14:paraId="7E9D9AA0" w14:textId="77777777" w:rsidTr="00F90EA7">
        <w:tc>
          <w:tcPr>
            <w:tcW w:w="2193" w:type="dxa"/>
          </w:tcPr>
          <w:p w14:paraId="38DF1165" w14:textId="77777777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  <w:bCs/>
              </w:rPr>
            </w:pPr>
            <w:r w:rsidRPr="009547F8">
              <w:rPr>
                <w:rFonts w:ascii="Calibri Light" w:eastAsia="Times New Roman" w:hAnsi="Calibri Light" w:cs="Calibri Light"/>
                <w:bCs/>
              </w:rPr>
              <w:t>Dr hab.</w:t>
            </w:r>
          </w:p>
        </w:tc>
        <w:tc>
          <w:tcPr>
            <w:tcW w:w="1962" w:type="dxa"/>
          </w:tcPr>
          <w:p w14:paraId="60AB2362" w14:textId="77777777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  <w:tc>
          <w:tcPr>
            <w:tcW w:w="2870" w:type="dxa"/>
          </w:tcPr>
          <w:p w14:paraId="207962AF" w14:textId="77777777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  <w:tc>
          <w:tcPr>
            <w:tcW w:w="2037" w:type="dxa"/>
          </w:tcPr>
          <w:p w14:paraId="6BCBA59E" w14:textId="77777777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</w:tr>
      <w:tr w:rsidR="005D7972" w:rsidRPr="009547F8" w14:paraId="3E15705E" w14:textId="77777777" w:rsidTr="00F90EA7">
        <w:tc>
          <w:tcPr>
            <w:tcW w:w="2193" w:type="dxa"/>
          </w:tcPr>
          <w:p w14:paraId="7F41F29E" w14:textId="0D2A96FB" w:rsidR="005D7972" w:rsidRPr="009547F8" w:rsidRDefault="005D7972" w:rsidP="005D7972">
            <w:pPr>
              <w:spacing w:after="0" w:line="360" w:lineRule="auto"/>
              <w:ind w:left="0" w:firstLine="0"/>
              <w:rPr>
                <w:rFonts w:ascii="Calibri Light" w:eastAsia="Times New Roman" w:hAnsi="Calibri Light" w:cs="Calibri Light"/>
                <w:b/>
                <w:bCs/>
              </w:rPr>
            </w:pPr>
            <w:r w:rsidRPr="009547F8">
              <w:rPr>
                <w:rFonts w:ascii="Calibri Light" w:eastAsia="Times New Roman" w:hAnsi="Calibri Light" w:cs="Calibri Light"/>
                <w:b/>
                <w:bCs/>
              </w:rPr>
              <w:t xml:space="preserve">    STANOWISKO </w:t>
            </w:r>
          </w:p>
        </w:tc>
        <w:tc>
          <w:tcPr>
            <w:tcW w:w="1962" w:type="dxa"/>
          </w:tcPr>
          <w:p w14:paraId="20059967" w14:textId="77777777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r w:rsidRPr="009547F8">
              <w:rPr>
                <w:rFonts w:ascii="Calibri Light" w:eastAsia="Times New Roman" w:hAnsi="Calibri Light" w:cs="Calibri Light"/>
                <w:b/>
                <w:bCs/>
              </w:rPr>
              <w:t>OD… DO…</w:t>
            </w:r>
          </w:p>
        </w:tc>
        <w:tc>
          <w:tcPr>
            <w:tcW w:w="2870" w:type="dxa"/>
          </w:tcPr>
          <w:p w14:paraId="11DABD97" w14:textId="77777777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r w:rsidRPr="009547F8">
              <w:rPr>
                <w:rFonts w:ascii="Calibri Light" w:eastAsia="Times New Roman" w:hAnsi="Calibri Light" w:cs="Calibri Light"/>
                <w:b/>
                <w:bCs/>
              </w:rPr>
              <w:t>MIEJSCE PRACY</w:t>
            </w:r>
          </w:p>
        </w:tc>
        <w:tc>
          <w:tcPr>
            <w:tcW w:w="2037" w:type="dxa"/>
          </w:tcPr>
          <w:p w14:paraId="0FA8140A" w14:textId="77777777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r w:rsidRPr="009547F8">
              <w:rPr>
                <w:rFonts w:ascii="Calibri Light" w:eastAsia="Times New Roman" w:hAnsi="Calibri Light" w:cs="Calibri Light"/>
                <w:b/>
                <w:bCs/>
              </w:rPr>
              <w:t>JEDNOSTKA</w:t>
            </w:r>
          </w:p>
        </w:tc>
      </w:tr>
      <w:tr w:rsidR="005D7972" w:rsidRPr="009547F8" w14:paraId="37C84459" w14:textId="77777777" w:rsidTr="00F90EA7">
        <w:tc>
          <w:tcPr>
            <w:tcW w:w="2193" w:type="dxa"/>
          </w:tcPr>
          <w:p w14:paraId="57848A7B" w14:textId="7AE5D1E3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</w:tc>
        <w:tc>
          <w:tcPr>
            <w:tcW w:w="1962" w:type="dxa"/>
          </w:tcPr>
          <w:p w14:paraId="12C183B4" w14:textId="33DD9081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</w:tc>
        <w:tc>
          <w:tcPr>
            <w:tcW w:w="2870" w:type="dxa"/>
          </w:tcPr>
          <w:p w14:paraId="24E63CE6" w14:textId="4B0ACCD4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</w:tc>
        <w:tc>
          <w:tcPr>
            <w:tcW w:w="2037" w:type="dxa"/>
          </w:tcPr>
          <w:p w14:paraId="2FBB1959" w14:textId="72D6B0BE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</w:tc>
      </w:tr>
      <w:tr w:rsidR="005D7972" w:rsidRPr="009547F8" w14:paraId="28136EC5" w14:textId="77777777" w:rsidTr="00F90EA7">
        <w:tc>
          <w:tcPr>
            <w:tcW w:w="2193" w:type="dxa"/>
          </w:tcPr>
          <w:p w14:paraId="18F2DC15" w14:textId="77777777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</w:tc>
        <w:tc>
          <w:tcPr>
            <w:tcW w:w="1962" w:type="dxa"/>
          </w:tcPr>
          <w:p w14:paraId="37F1CBA0" w14:textId="77777777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</w:tc>
        <w:tc>
          <w:tcPr>
            <w:tcW w:w="2870" w:type="dxa"/>
          </w:tcPr>
          <w:p w14:paraId="521D833A" w14:textId="77777777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</w:tc>
        <w:tc>
          <w:tcPr>
            <w:tcW w:w="2037" w:type="dxa"/>
          </w:tcPr>
          <w:p w14:paraId="51403A8F" w14:textId="77777777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</w:tc>
      </w:tr>
      <w:tr w:rsidR="005D7972" w:rsidRPr="009547F8" w14:paraId="2E5B9AD1" w14:textId="77777777" w:rsidTr="00F90EA7">
        <w:tc>
          <w:tcPr>
            <w:tcW w:w="2193" w:type="dxa"/>
          </w:tcPr>
          <w:p w14:paraId="0C8D47D9" w14:textId="77777777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</w:tc>
        <w:tc>
          <w:tcPr>
            <w:tcW w:w="1962" w:type="dxa"/>
          </w:tcPr>
          <w:p w14:paraId="2309FFDD" w14:textId="77777777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</w:tc>
        <w:tc>
          <w:tcPr>
            <w:tcW w:w="2870" w:type="dxa"/>
          </w:tcPr>
          <w:p w14:paraId="51A98552" w14:textId="77777777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</w:tc>
        <w:tc>
          <w:tcPr>
            <w:tcW w:w="2037" w:type="dxa"/>
          </w:tcPr>
          <w:p w14:paraId="6F6C71EE" w14:textId="77777777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</w:tc>
      </w:tr>
    </w:tbl>
    <w:p w14:paraId="0B4F1860" w14:textId="0FDB12EB" w:rsidR="005D7972" w:rsidRPr="009547F8" w:rsidRDefault="005D7972" w:rsidP="005D7972">
      <w:pPr>
        <w:spacing w:after="0" w:line="360" w:lineRule="auto"/>
        <w:rPr>
          <w:rFonts w:ascii="Calibri Light" w:eastAsia="Times New Roman" w:hAnsi="Calibri Light" w:cs="Calibri Light"/>
        </w:rPr>
      </w:pPr>
    </w:p>
    <w:p w14:paraId="7AE42195" w14:textId="77777777" w:rsidR="00E1638C" w:rsidRPr="009547F8" w:rsidRDefault="00E1638C" w:rsidP="005D7972">
      <w:pPr>
        <w:spacing w:after="0" w:line="360" w:lineRule="auto"/>
        <w:rPr>
          <w:rFonts w:ascii="Calibri Light" w:eastAsia="Times New Roman" w:hAnsi="Calibri Light" w:cs="Calibri Light"/>
        </w:rPr>
      </w:pPr>
    </w:p>
    <w:p w14:paraId="7466C32F" w14:textId="77777777" w:rsidR="005D7972" w:rsidRPr="009547F8" w:rsidRDefault="005D7972" w:rsidP="005D7972">
      <w:pPr>
        <w:spacing w:after="0" w:line="360" w:lineRule="auto"/>
        <w:rPr>
          <w:rFonts w:ascii="Calibri Light" w:eastAsia="Times New Roman" w:hAnsi="Calibri Light" w:cs="Calibri Light"/>
        </w:rPr>
      </w:pPr>
      <w:r w:rsidRPr="009547F8">
        <w:rPr>
          <w:rFonts w:ascii="Calibri Light" w:eastAsia="Times New Roman" w:hAnsi="Calibri Light" w:cs="Calibri Light"/>
        </w:rPr>
        <w:t xml:space="preserve">4. Tematyka badawcza (hasłowo, max 30 </w:t>
      </w:r>
      <w:proofErr w:type="spellStart"/>
      <w:r w:rsidRPr="009547F8">
        <w:rPr>
          <w:rFonts w:ascii="Calibri Light" w:eastAsia="Times New Roman" w:hAnsi="Calibri Light" w:cs="Calibri Light"/>
        </w:rPr>
        <w:t>słów</w:t>
      </w:r>
      <w:proofErr w:type="spellEnd"/>
      <w:r w:rsidRPr="009547F8">
        <w:rPr>
          <w:rFonts w:ascii="Calibri Light" w:eastAsia="Times New Roman" w:hAnsi="Calibri Light" w:cs="Calibri Light"/>
        </w:rPr>
        <w:t xml:space="preserve">): </w:t>
      </w:r>
    </w:p>
    <w:p w14:paraId="255AD7A3" w14:textId="77777777" w:rsidR="005D7972" w:rsidRPr="009547F8" w:rsidRDefault="005D7972" w:rsidP="005D7972">
      <w:pPr>
        <w:spacing w:after="0" w:line="360" w:lineRule="auto"/>
        <w:rPr>
          <w:rFonts w:ascii="Calibri Light" w:eastAsia="Times New Roman" w:hAnsi="Calibri Light" w:cs="Calibri Light"/>
        </w:rPr>
      </w:pPr>
      <w:r w:rsidRPr="009547F8">
        <w:rPr>
          <w:rFonts w:ascii="Calibri Light" w:eastAsia="Times New Roman" w:hAnsi="Calibri Light" w:cs="Calibri Light"/>
        </w:rPr>
        <w:t>…………………………………………………………………………………………..</w:t>
      </w:r>
    </w:p>
    <w:p w14:paraId="15529855" w14:textId="33AB30E1" w:rsidR="00D14FE4" w:rsidRPr="009547F8" w:rsidRDefault="00D14FE4" w:rsidP="005D7972">
      <w:pPr>
        <w:spacing w:after="0" w:line="360" w:lineRule="auto"/>
        <w:rPr>
          <w:rFonts w:ascii="Calibri Light" w:eastAsia="Times New Roman" w:hAnsi="Calibri Light" w:cs="Calibri Light"/>
        </w:rPr>
      </w:pPr>
    </w:p>
    <w:p w14:paraId="497EF12B" w14:textId="448D10D5" w:rsidR="00D14FE4" w:rsidRPr="009547F8" w:rsidRDefault="00D14FE4" w:rsidP="005D7972">
      <w:pPr>
        <w:spacing w:after="0" w:line="360" w:lineRule="auto"/>
        <w:rPr>
          <w:rFonts w:ascii="Calibri Light" w:eastAsia="Times New Roman" w:hAnsi="Calibri Light" w:cs="Calibri Light"/>
        </w:rPr>
      </w:pPr>
    </w:p>
    <w:p w14:paraId="72CB8FBF" w14:textId="06568076" w:rsidR="00A10851" w:rsidRPr="009547F8" w:rsidRDefault="00A10851" w:rsidP="005D7972">
      <w:pPr>
        <w:spacing w:after="0" w:line="360" w:lineRule="auto"/>
        <w:rPr>
          <w:rFonts w:ascii="Calibri Light" w:eastAsia="Times New Roman" w:hAnsi="Calibri Light" w:cs="Calibri Light"/>
        </w:rPr>
      </w:pPr>
    </w:p>
    <w:p w14:paraId="3F8ADBE6" w14:textId="77777777" w:rsidR="00A10851" w:rsidRPr="009547F8" w:rsidRDefault="00A10851" w:rsidP="005D7972">
      <w:pPr>
        <w:spacing w:after="0" w:line="360" w:lineRule="auto"/>
        <w:rPr>
          <w:rFonts w:ascii="Calibri Light" w:eastAsia="Times New Roman" w:hAnsi="Calibri Light" w:cs="Calibri Light"/>
        </w:rPr>
      </w:pPr>
    </w:p>
    <w:p w14:paraId="5FA9CAD0" w14:textId="77777777" w:rsidR="00E1638C" w:rsidRPr="009547F8" w:rsidRDefault="00E1638C" w:rsidP="005D7972">
      <w:pPr>
        <w:spacing w:after="0" w:line="360" w:lineRule="auto"/>
        <w:rPr>
          <w:rFonts w:ascii="Calibri Light" w:eastAsia="Times New Roman" w:hAnsi="Calibri Light" w:cs="Calibri Light"/>
          <w:b/>
          <w:bCs/>
        </w:rPr>
      </w:pPr>
    </w:p>
    <w:p w14:paraId="4E2BC504" w14:textId="68C1D916" w:rsidR="005D7972" w:rsidRPr="009547F8" w:rsidRDefault="005D7972" w:rsidP="005D7972">
      <w:pPr>
        <w:spacing w:after="0" w:line="360" w:lineRule="auto"/>
        <w:rPr>
          <w:rFonts w:ascii="Calibri Light" w:eastAsia="Times New Roman" w:hAnsi="Calibri Light" w:cs="Calibri Light"/>
          <w:b/>
          <w:bCs/>
        </w:rPr>
      </w:pPr>
      <w:r w:rsidRPr="009547F8">
        <w:rPr>
          <w:rFonts w:ascii="Calibri Light" w:eastAsia="Times New Roman" w:hAnsi="Calibri Light" w:cs="Calibri Light"/>
          <w:b/>
          <w:bCs/>
        </w:rPr>
        <w:lastRenderedPageBreak/>
        <w:t xml:space="preserve">II. Dotychczasowe osiągnięcia naukowe </w:t>
      </w:r>
    </w:p>
    <w:p w14:paraId="6FB222D7" w14:textId="77777777" w:rsidR="00E1638C" w:rsidRPr="009547F8" w:rsidRDefault="00E1638C" w:rsidP="005D7972">
      <w:pPr>
        <w:spacing w:after="0" w:line="360" w:lineRule="auto"/>
        <w:rPr>
          <w:rFonts w:ascii="Calibri Light" w:eastAsia="Times New Roman" w:hAnsi="Calibri Light" w:cs="Calibri Light"/>
          <w:b/>
          <w:bCs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8"/>
        <w:gridCol w:w="4536"/>
        <w:gridCol w:w="3538"/>
      </w:tblGrid>
      <w:tr w:rsidR="005D7972" w:rsidRPr="009547F8" w14:paraId="4F538C8A" w14:textId="77777777" w:rsidTr="00F90EA7">
        <w:tc>
          <w:tcPr>
            <w:tcW w:w="988" w:type="dxa"/>
          </w:tcPr>
          <w:p w14:paraId="00320C17" w14:textId="55079F02" w:rsidR="005D7972" w:rsidRPr="009547F8" w:rsidRDefault="00E82173" w:rsidP="00E82173">
            <w:pPr>
              <w:spacing w:after="0" w:line="360" w:lineRule="auto"/>
              <w:ind w:left="0" w:firstLine="0"/>
              <w:rPr>
                <w:rFonts w:ascii="Calibri Light" w:eastAsia="Times New Roman" w:hAnsi="Calibri Light" w:cs="Calibri Light"/>
                <w:b/>
                <w:bCs/>
              </w:rPr>
            </w:pPr>
            <w:r w:rsidRPr="009547F8">
              <w:rPr>
                <w:rFonts w:ascii="Calibri Light" w:eastAsia="Times New Roman" w:hAnsi="Calibri Light" w:cs="Calibri Light"/>
                <w:b/>
                <w:bCs/>
              </w:rPr>
              <w:t xml:space="preserve">  </w:t>
            </w:r>
            <w:r w:rsidR="004B7A4D" w:rsidRPr="009547F8">
              <w:rPr>
                <w:rFonts w:ascii="Calibri Light" w:eastAsia="Times New Roman" w:hAnsi="Calibri Light" w:cs="Calibri Light"/>
                <w:b/>
                <w:bCs/>
              </w:rPr>
              <w:t xml:space="preserve">  </w:t>
            </w:r>
            <w:r w:rsidRPr="009547F8">
              <w:rPr>
                <w:rFonts w:ascii="Calibri Light" w:eastAsia="Times New Roman" w:hAnsi="Calibri Light" w:cs="Calibri Light"/>
                <w:b/>
                <w:bCs/>
              </w:rPr>
              <w:t xml:space="preserve"> </w:t>
            </w:r>
            <w:r w:rsidR="005D7972" w:rsidRPr="009547F8">
              <w:rPr>
                <w:rFonts w:ascii="Calibri Light" w:eastAsia="Times New Roman" w:hAnsi="Calibri Light" w:cs="Calibri Light"/>
                <w:b/>
                <w:bCs/>
              </w:rPr>
              <w:t>NR.</w:t>
            </w:r>
          </w:p>
        </w:tc>
        <w:tc>
          <w:tcPr>
            <w:tcW w:w="4536" w:type="dxa"/>
          </w:tcPr>
          <w:p w14:paraId="1B067578" w14:textId="77777777" w:rsidR="005D7972" w:rsidRPr="009547F8" w:rsidRDefault="005D7972" w:rsidP="00E82173">
            <w:pPr>
              <w:spacing w:after="0" w:line="360" w:lineRule="auto"/>
              <w:jc w:val="center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  <w:tc>
          <w:tcPr>
            <w:tcW w:w="3538" w:type="dxa"/>
          </w:tcPr>
          <w:p w14:paraId="61D54F64" w14:textId="1E89D318" w:rsidR="005D7972" w:rsidRPr="009547F8" w:rsidRDefault="00E82173" w:rsidP="00E82173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r w:rsidRPr="009547F8">
              <w:rPr>
                <w:rFonts w:ascii="Calibri Light" w:eastAsia="Times New Roman" w:hAnsi="Calibri Light" w:cs="Calibri Light"/>
                <w:b/>
                <w:bCs/>
              </w:rPr>
              <w:t xml:space="preserve">                 </w:t>
            </w:r>
            <w:r w:rsidR="005D7972" w:rsidRPr="009547F8">
              <w:rPr>
                <w:rFonts w:ascii="Calibri Light" w:eastAsia="Times New Roman" w:hAnsi="Calibri Light" w:cs="Calibri Light"/>
                <w:b/>
                <w:bCs/>
              </w:rPr>
              <w:t>LICZBA</w:t>
            </w:r>
          </w:p>
        </w:tc>
      </w:tr>
      <w:tr w:rsidR="005D7972" w:rsidRPr="009547F8" w14:paraId="6CDD7368" w14:textId="77777777" w:rsidTr="00F90EA7">
        <w:tc>
          <w:tcPr>
            <w:tcW w:w="988" w:type="dxa"/>
          </w:tcPr>
          <w:p w14:paraId="53436279" w14:textId="77777777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r w:rsidRPr="009547F8">
              <w:rPr>
                <w:rFonts w:ascii="Calibri Light" w:eastAsia="Times New Roman" w:hAnsi="Calibri Light" w:cs="Calibri Light"/>
                <w:b/>
                <w:bCs/>
              </w:rPr>
              <w:t>1</w:t>
            </w:r>
          </w:p>
        </w:tc>
        <w:tc>
          <w:tcPr>
            <w:tcW w:w="4536" w:type="dxa"/>
          </w:tcPr>
          <w:p w14:paraId="5B259BB7" w14:textId="77777777" w:rsidR="005D7972" w:rsidRPr="009547F8" w:rsidRDefault="005D7972" w:rsidP="0068476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r w:rsidRPr="009547F8">
              <w:rPr>
                <w:rFonts w:ascii="Calibri Light" w:eastAsia="Times New Roman" w:hAnsi="Calibri Light" w:cs="Calibri Light"/>
              </w:rPr>
              <w:t xml:space="preserve">Artykuły w czasopismach naukowych z bazy </w:t>
            </w:r>
            <w:proofErr w:type="spellStart"/>
            <w:r w:rsidRPr="009547F8">
              <w:rPr>
                <w:rFonts w:ascii="Calibri Light" w:eastAsia="Times New Roman" w:hAnsi="Calibri Light" w:cs="Calibri Light"/>
              </w:rPr>
              <w:t>Journal</w:t>
            </w:r>
            <w:proofErr w:type="spellEnd"/>
            <w:r w:rsidRPr="009547F8">
              <w:rPr>
                <w:rFonts w:ascii="Calibri Light" w:eastAsia="Times New Roman" w:hAnsi="Calibri Light" w:cs="Calibri Light"/>
              </w:rPr>
              <w:t xml:space="preserve"> </w:t>
            </w:r>
            <w:proofErr w:type="spellStart"/>
            <w:r w:rsidRPr="009547F8">
              <w:rPr>
                <w:rFonts w:ascii="Calibri Light" w:eastAsia="Times New Roman" w:hAnsi="Calibri Light" w:cs="Calibri Light"/>
              </w:rPr>
              <w:t>Citation</w:t>
            </w:r>
            <w:proofErr w:type="spellEnd"/>
            <w:r w:rsidRPr="009547F8">
              <w:rPr>
                <w:rFonts w:ascii="Calibri Light" w:eastAsia="Times New Roman" w:hAnsi="Calibri Light" w:cs="Calibri Light"/>
              </w:rPr>
              <w:t xml:space="preserve"> </w:t>
            </w:r>
            <w:proofErr w:type="spellStart"/>
            <w:r w:rsidRPr="009547F8">
              <w:rPr>
                <w:rFonts w:ascii="Calibri Light" w:eastAsia="Times New Roman" w:hAnsi="Calibri Light" w:cs="Calibri Light"/>
              </w:rPr>
              <w:t>Reports</w:t>
            </w:r>
            <w:proofErr w:type="spellEnd"/>
            <w:r w:rsidRPr="009547F8">
              <w:rPr>
                <w:rFonts w:ascii="Calibri Light" w:eastAsia="Times New Roman" w:hAnsi="Calibri Light" w:cs="Calibri Light"/>
              </w:rPr>
              <w:t xml:space="preserve"> (JCR) </w:t>
            </w:r>
          </w:p>
        </w:tc>
        <w:tc>
          <w:tcPr>
            <w:tcW w:w="3538" w:type="dxa"/>
          </w:tcPr>
          <w:p w14:paraId="4CD39A90" w14:textId="7461A636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</w:tr>
      <w:tr w:rsidR="005D7972" w:rsidRPr="009547F8" w14:paraId="68DE1F68" w14:textId="77777777" w:rsidTr="00F90EA7">
        <w:tc>
          <w:tcPr>
            <w:tcW w:w="988" w:type="dxa"/>
          </w:tcPr>
          <w:p w14:paraId="06A1489B" w14:textId="09B28C36" w:rsidR="005D7972" w:rsidRPr="009547F8" w:rsidRDefault="00684767" w:rsidP="00684767">
            <w:pPr>
              <w:spacing w:after="0" w:line="360" w:lineRule="auto"/>
              <w:ind w:left="0" w:firstLine="0"/>
              <w:rPr>
                <w:rFonts w:ascii="Calibri Light" w:eastAsia="Times New Roman" w:hAnsi="Calibri Light" w:cs="Calibri Light"/>
                <w:b/>
                <w:bCs/>
              </w:rPr>
            </w:pPr>
            <w:r w:rsidRPr="009547F8">
              <w:rPr>
                <w:rFonts w:ascii="Calibri Light" w:eastAsia="Times New Roman" w:hAnsi="Calibri Light" w:cs="Calibri Light"/>
                <w:b/>
                <w:bCs/>
              </w:rPr>
              <w:t xml:space="preserve">  </w:t>
            </w:r>
            <w:r w:rsidR="00FA26BF" w:rsidRPr="009547F8">
              <w:rPr>
                <w:rFonts w:ascii="Calibri Light" w:eastAsia="Times New Roman" w:hAnsi="Calibri Light" w:cs="Calibri Light"/>
                <w:b/>
                <w:bCs/>
              </w:rPr>
              <w:t xml:space="preserve"> </w:t>
            </w:r>
            <w:r w:rsidRPr="009547F8">
              <w:rPr>
                <w:rFonts w:ascii="Calibri Light" w:eastAsia="Times New Roman" w:hAnsi="Calibri Light" w:cs="Calibri Light"/>
                <w:b/>
                <w:bCs/>
              </w:rPr>
              <w:t xml:space="preserve">  </w:t>
            </w:r>
            <w:r w:rsidR="005D7972" w:rsidRPr="009547F8">
              <w:rPr>
                <w:rFonts w:ascii="Calibri Light" w:eastAsia="Times New Roman" w:hAnsi="Calibri Light" w:cs="Calibri Light"/>
                <w:b/>
                <w:bCs/>
              </w:rPr>
              <w:t>2</w:t>
            </w:r>
          </w:p>
        </w:tc>
        <w:tc>
          <w:tcPr>
            <w:tcW w:w="4536" w:type="dxa"/>
          </w:tcPr>
          <w:p w14:paraId="746B2478" w14:textId="2D44E95D" w:rsidR="00585AB5" w:rsidRPr="009547F8" w:rsidRDefault="005D7972" w:rsidP="00D14FE4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  <w:r w:rsidRPr="009547F8">
              <w:rPr>
                <w:rFonts w:ascii="Calibri Light" w:eastAsia="Times New Roman" w:hAnsi="Calibri Light" w:cs="Calibri Light"/>
              </w:rPr>
              <w:t xml:space="preserve">Artykuły w czasopismach naukowych spoza bazy </w:t>
            </w:r>
            <w:proofErr w:type="spellStart"/>
            <w:r w:rsidRPr="009547F8">
              <w:rPr>
                <w:rFonts w:ascii="Calibri Light" w:eastAsia="Times New Roman" w:hAnsi="Calibri Light" w:cs="Calibri Light"/>
              </w:rPr>
              <w:t>Journal</w:t>
            </w:r>
            <w:proofErr w:type="spellEnd"/>
            <w:r w:rsidRPr="009547F8">
              <w:rPr>
                <w:rFonts w:ascii="Calibri Light" w:eastAsia="Times New Roman" w:hAnsi="Calibri Light" w:cs="Calibri Light"/>
              </w:rPr>
              <w:t xml:space="preserve"> </w:t>
            </w:r>
            <w:proofErr w:type="spellStart"/>
            <w:r w:rsidRPr="009547F8">
              <w:rPr>
                <w:rFonts w:ascii="Calibri Light" w:eastAsia="Times New Roman" w:hAnsi="Calibri Light" w:cs="Calibri Light"/>
              </w:rPr>
              <w:t>Citation</w:t>
            </w:r>
            <w:proofErr w:type="spellEnd"/>
            <w:r w:rsidRPr="009547F8">
              <w:rPr>
                <w:rFonts w:ascii="Calibri Light" w:eastAsia="Times New Roman" w:hAnsi="Calibri Light" w:cs="Calibri Light"/>
              </w:rPr>
              <w:t xml:space="preserve"> </w:t>
            </w:r>
            <w:proofErr w:type="spellStart"/>
            <w:r w:rsidRPr="009547F8">
              <w:rPr>
                <w:rFonts w:ascii="Calibri Light" w:eastAsia="Times New Roman" w:hAnsi="Calibri Light" w:cs="Calibri Light"/>
              </w:rPr>
              <w:t>Reports</w:t>
            </w:r>
            <w:proofErr w:type="spellEnd"/>
            <w:r w:rsidRPr="009547F8">
              <w:rPr>
                <w:rFonts w:ascii="Calibri Light" w:eastAsia="Times New Roman" w:hAnsi="Calibri Light" w:cs="Calibri Light"/>
              </w:rPr>
              <w:t xml:space="preserve"> (JCR)</w:t>
            </w:r>
          </w:p>
        </w:tc>
        <w:tc>
          <w:tcPr>
            <w:tcW w:w="3538" w:type="dxa"/>
          </w:tcPr>
          <w:p w14:paraId="4D62F858" w14:textId="4A1F74E4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</w:tr>
      <w:tr w:rsidR="005D7972" w:rsidRPr="009547F8" w14:paraId="528D45E3" w14:textId="77777777" w:rsidTr="00F90EA7">
        <w:tc>
          <w:tcPr>
            <w:tcW w:w="988" w:type="dxa"/>
          </w:tcPr>
          <w:p w14:paraId="2C67D803" w14:textId="1645D7DA" w:rsidR="005D7972" w:rsidRPr="009547F8" w:rsidRDefault="00684767" w:rsidP="00684767">
            <w:pPr>
              <w:spacing w:after="0" w:line="360" w:lineRule="auto"/>
              <w:ind w:left="0" w:firstLine="0"/>
              <w:rPr>
                <w:rFonts w:ascii="Calibri Light" w:eastAsia="Times New Roman" w:hAnsi="Calibri Light" w:cs="Calibri Light"/>
                <w:b/>
                <w:bCs/>
              </w:rPr>
            </w:pPr>
            <w:r w:rsidRPr="009547F8">
              <w:rPr>
                <w:rFonts w:ascii="Calibri Light" w:eastAsia="Times New Roman" w:hAnsi="Calibri Light" w:cs="Calibri Light"/>
                <w:b/>
                <w:bCs/>
              </w:rPr>
              <w:t xml:space="preserve">      </w:t>
            </w:r>
            <w:r w:rsidR="005D7972" w:rsidRPr="009547F8">
              <w:rPr>
                <w:rFonts w:ascii="Calibri Light" w:eastAsia="Times New Roman" w:hAnsi="Calibri Light" w:cs="Calibri Light"/>
                <w:b/>
                <w:bCs/>
              </w:rPr>
              <w:t>3</w:t>
            </w:r>
          </w:p>
        </w:tc>
        <w:tc>
          <w:tcPr>
            <w:tcW w:w="4536" w:type="dxa"/>
          </w:tcPr>
          <w:p w14:paraId="26D6AEE7" w14:textId="7E3E2893" w:rsidR="005D7972" w:rsidRPr="009547F8" w:rsidRDefault="005D7972" w:rsidP="00D14FE4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proofErr w:type="spellStart"/>
            <w:r w:rsidRPr="009547F8">
              <w:rPr>
                <w:rFonts w:ascii="Calibri Light" w:eastAsia="Times New Roman" w:hAnsi="Calibri Light" w:cs="Calibri Light"/>
              </w:rPr>
              <w:t>Książki</w:t>
            </w:r>
            <w:proofErr w:type="spellEnd"/>
            <w:r w:rsidRPr="009547F8">
              <w:rPr>
                <w:rFonts w:ascii="Calibri Light" w:eastAsia="Times New Roman" w:hAnsi="Calibri Light" w:cs="Calibri Light"/>
              </w:rPr>
              <w:t xml:space="preserve">, monografie, rozdziały w </w:t>
            </w:r>
            <w:proofErr w:type="spellStart"/>
            <w:r w:rsidRPr="009547F8">
              <w:rPr>
                <w:rFonts w:ascii="Calibri Light" w:eastAsia="Times New Roman" w:hAnsi="Calibri Light" w:cs="Calibri Light"/>
              </w:rPr>
              <w:t>książkach</w:t>
            </w:r>
            <w:proofErr w:type="spellEnd"/>
            <w:r w:rsidRPr="009547F8">
              <w:rPr>
                <w:rFonts w:ascii="Calibri Light" w:eastAsia="Times New Roman" w:hAnsi="Calibri Light" w:cs="Calibri Light"/>
              </w:rPr>
              <w:t xml:space="preserve"> i monografiach </w:t>
            </w:r>
          </w:p>
        </w:tc>
        <w:tc>
          <w:tcPr>
            <w:tcW w:w="3538" w:type="dxa"/>
          </w:tcPr>
          <w:p w14:paraId="15009628" w14:textId="6B88B80F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</w:tr>
      <w:tr w:rsidR="005D7972" w:rsidRPr="009547F8" w14:paraId="149EF615" w14:textId="77777777" w:rsidTr="00F90EA7">
        <w:tc>
          <w:tcPr>
            <w:tcW w:w="988" w:type="dxa"/>
          </w:tcPr>
          <w:p w14:paraId="10BEE8A3" w14:textId="50977E88" w:rsidR="005D7972" w:rsidRPr="009547F8" w:rsidRDefault="00684767" w:rsidP="00684767">
            <w:pPr>
              <w:spacing w:after="0" w:line="360" w:lineRule="auto"/>
              <w:ind w:left="0" w:firstLine="0"/>
              <w:rPr>
                <w:rFonts w:ascii="Calibri Light" w:eastAsia="Times New Roman" w:hAnsi="Calibri Light" w:cs="Calibri Light"/>
                <w:b/>
                <w:bCs/>
              </w:rPr>
            </w:pPr>
            <w:r w:rsidRPr="009547F8">
              <w:rPr>
                <w:rFonts w:ascii="Calibri Light" w:eastAsia="Times New Roman" w:hAnsi="Calibri Light" w:cs="Calibri Light"/>
                <w:b/>
                <w:bCs/>
              </w:rPr>
              <w:t xml:space="preserve">      </w:t>
            </w:r>
            <w:r w:rsidR="005D7972" w:rsidRPr="009547F8">
              <w:rPr>
                <w:rFonts w:ascii="Calibri Light" w:eastAsia="Times New Roman" w:hAnsi="Calibri Light" w:cs="Calibri Light"/>
                <w:b/>
                <w:bCs/>
              </w:rPr>
              <w:t>4</w:t>
            </w:r>
          </w:p>
        </w:tc>
        <w:tc>
          <w:tcPr>
            <w:tcW w:w="4536" w:type="dxa"/>
          </w:tcPr>
          <w:p w14:paraId="06EF8086" w14:textId="2835E60D" w:rsidR="005D7972" w:rsidRPr="009547F8" w:rsidRDefault="005D7972" w:rsidP="00684767">
            <w:pPr>
              <w:spacing w:after="0" w:line="360" w:lineRule="auto"/>
              <w:ind w:left="360" w:firstLine="0"/>
              <w:rPr>
                <w:rFonts w:ascii="Calibri Light" w:eastAsia="Times New Roman" w:hAnsi="Calibri Light" w:cs="Calibri Light"/>
                <w:b/>
                <w:bCs/>
              </w:rPr>
            </w:pPr>
            <w:proofErr w:type="spellStart"/>
            <w:r w:rsidRPr="009547F8">
              <w:rPr>
                <w:rFonts w:ascii="Calibri Light" w:eastAsia="Times New Roman" w:hAnsi="Calibri Light" w:cs="Calibri Light"/>
              </w:rPr>
              <w:t>Wystąpienia</w:t>
            </w:r>
            <w:proofErr w:type="spellEnd"/>
            <w:r w:rsidRPr="009547F8">
              <w:rPr>
                <w:rFonts w:ascii="Calibri Light" w:eastAsia="Times New Roman" w:hAnsi="Calibri Light" w:cs="Calibri Light"/>
              </w:rPr>
              <w:t xml:space="preserve"> ustne na zaproszenie </w:t>
            </w:r>
            <w:r w:rsidR="00684767" w:rsidRPr="009547F8">
              <w:rPr>
                <w:rFonts w:ascii="Calibri Light" w:eastAsia="Times New Roman" w:hAnsi="Calibri Light" w:cs="Calibri Light"/>
              </w:rPr>
              <w:br/>
            </w:r>
            <w:r w:rsidRPr="009547F8">
              <w:rPr>
                <w:rFonts w:ascii="Calibri Light" w:eastAsia="Times New Roman" w:hAnsi="Calibri Light" w:cs="Calibri Light"/>
              </w:rPr>
              <w:t xml:space="preserve">na konferencjach o </w:t>
            </w:r>
            <w:proofErr w:type="spellStart"/>
            <w:r w:rsidRPr="009547F8">
              <w:rPr>
                <w:rFonts w:ascii="Calibri Light" w:eastAsia="Times New Roman" w:hAnsi="Calibri Light" w:cs="Calibri Light"/>
              </w:rPr>
              <w:t>zasięgu</w:t>
            </w:r>
            <w:proofErr w:type="spellEnd"/>
            <w:r w:rsidRPr="009547F8">
              <w:rPr>
                <w:rFonts w:ascii="Calibri Light" w:eastAsia="Times New Roman" w:hAnsi="Calibri Light" w:cs="Calibri Light"/>
              </w:rPr>
              <w:t xml:space="preserve"> </w:t>
            </w:r>
            <w:proofErr w:type="spellStart"/>
            <w:r w:rsidRPr="009547F8">
              <w:rPr>
                <w:rFonts w:ascii="Calibri Light" w:eastAsia="Times New Roman" w:hAnsi="Calibri Light" w:cs="Calibri Light"/>
              </w:rPr>
              <w:t>międzynarodowym</w:t>
            </w:r>
            <w:proofErr w:type="spellEnd"/>
            <w:r w:rsidRPr="009547F8">
              <w:rPr>
                <w:rFonts w:ascii="Calibri Light" w:eastAsia="Times New Roman" w:hAnsi="Calibri Light" w:cs="Calibri Light"/>
              </w:rPr>
              <w:t xml:space="preserve"> </w:t>
            </w:r>
          </w:p>
        </w:tc>
        <w:tc>
          <w:tcPr>
            <w:tcW w:w="3538" w:type="dxa"/>
          </w:tcPr>
          <w:p w14:paraId="2D2236D9" w14:textId="217569D7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</w:tr>
      <w:tr w:rsidR="005D7972" w:rsidRPr="009547F8" w14:paraId="31FFC2A6" w14:textId="77777777" w:rsidTr="00F90EA7">
        <w:tc>
          <w:tcPr>
            <w:tcW w:w="988" w:type="dxa"/>
          </w:tcPr>
          <w:p w14:paraId="31532F8A" w14:textId="77777777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r w:rsidRPr="009547F8">
              <w:rPr>
                <w:rFonts w:ascii="Calibri Light" w:eastAsia="Times New Roman" w:hAnsi="Calibri Light" w:cs="Calibri Light"/>
                <w:b/>
                <w:bCs/>
              </w:rPr>
              <w:t>5</w:t>
            </w:r>
          </w:p>
        </w:tc>
        <w:tc>
          <w:tcPr>
            <w:tcW w:w="4536" w:type="dxa"/>
          </w:tcPr>
          <w:p w14:paraId="5F53858A" w14:textId="77777777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proofErr w:type="spellStart"/>
            <w:r w:rsidRPr="009547F8">
              <w:rPr>
                <w:rFonts w:ascii="Calibri Light" w:eastAsia="Times New Roman" w:hAnsi="Calibri Light" w:cs="Calibri Light"/>
              </w:rPr>
              <w:t>Wystąpienia</w:t>
            </w:r>
            <w:proofErr w:type="spellEnd"/>
            <w:r w:rsidRPr="009547F8">
              <w:rPr>
                <w:rFonts w:ascii="Calibri Light" w:eastAsia="Times New Roman" w:hAnsi="Calibri Light" w:cs="Calibri Light"/>
              </w:rPr>
              <w:t xml:space="preserve"> ustne na innych </w:t>
            </w:r>
            <w:proofErr w:type="spellStart"/>
            <w:r w:rsidRPr="009547F8">
              <w:rPr>
                <w:rFonts w:ascii="Calibri Light" w:eastAsia="Times New Roman" w:hAnsi="Calibri Light" w:cs="Calibri Light"/>
              </w:rPr>
              <w:t>niz</w:t>
            </w:r>
            <w:proofErr w:type="spellEnd"/>
            <w:r w:rsidRPr="009547F8">
              <w:rPr>
                <w:rFonts w:ascii="Calibri Light" w:eastAsia="Times New Roman" w:hAnsi="Calibri Light" w:cs="Calibri Light"/>
              </w:rPr>
              <w:t>̇ wymienione w pkt. 4 konferencjach naukowych</w:t>
            </w:r>
          </w:p>
        </w:tc>
        <w:tc>
          <w:tcPr>
            <w:tcW w:w="3538" w:type="dxa"/>
          </w:tcPr>
          <w:p w14:paraId="2236F91E" w14:textId="45C5D273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</w:tr>
      <w:tr w:rsidR="005D7972" w:rsidRPr="009547F8" w14:paraId="5715CE63" w14:textId="77777777" w:rsidTr="00F90EA7">
        <w:tc>
          <w:tcPr>
            <w:tcW w:w="988" w:type="dxa"/>
          </w:tcPr>
          <w:p w14:paraId="3BDB3079" w14:textId="77777777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r w:rsidRPr="009547F8">
              <w:rPr>
                <w:rFonts w:ascii="Calibri Light" w:eastAsia="Times New Roman" w:hAnsi="Calibri Light" w:cs="Calibri Light"/>
                <w:b/>
                <w:bCs/>
              </w:rPr>
              <w:t>6</w:t>
            </w:r>
          </w:p>
        </w:tc>
        <w:tc>
          <w:tcPr>
            <w:tcW w:w="4536" w:type="dxa"/>
          </w:tcPr>
          <w:p w14:paraId="62DF6773" w14:textId="77777777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proofErr w:type="spellStart"/>
            <w:r w:rsidRPr="009547F8">
              <w:rPr>
                <w:rFonts w:ascii="Calibri Light" w:eastAsia="Times New Roman" w:hAnsi="Calibri Light" w:cs="Calibri Light"/>
              </w:rPr>
              <w:t>Działalnośc</w:t>
            </w:r>
            <w:proofErr w:type="spellEnd"/>
            <w:r w:rsidRPr="009547F8">
              <w:rPr>
                <w:rFonts w:ascii="Calibri Light" w:eastAsia="Times New Roman" w:hAnsi="Calibri Light" w:cs="Calibri Light"/>
              </w:rPr>
              <w:t xml:space="preserve">́ recenzencka </w:t>
            </w:r>
            <w:proofErr w:type="spellStart"/>
            <w:r w:rsidRPr="009547F8">
              <w:rPr>
                <w:rFonts w:ascii="Calibri Light" w:eastAsia="Times New Roman" w:hAnsi="Calibri Light" w:cs="Calibri Light"/>
              </w:rPr>
              <w:t>projektów</w:t>
            </w:r>
            <w:proofErr w:type="spellEnd"/>
            <w:r w:rsidRPr="009547F8">
              <w:rPr>
                <w:rFonts w:ascii="Calibri Light" w:eastAsia="Times New Roman" w:hAnsi="Calibri Light" w:cs="Calibri Light"/>
              </w:rPr>
              <w:t xml:space="preserve"> i/lub czasopism </w:t>
            </w:r>
          </w:p>
        </w:tc>
        <w:tc>
          <w:tcPr>
            <w:tcW w:w="3538" w:type="dxa"/>
          </w:tcPr>
          <w:p w14:paraId="2F908A49" w14:textId="04952E90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r w:rsidRPr="009547F8">
              <w:rPr>
                <w:rFonts w:ascii="Calibri Light" w:eastAsia="Times New Roman" w:hAnsi="Calibri Light" w:cs="Calibri Light"/>
                <w:b/>
                <w:bCs/>
              </w:rPr>
              <w:t>TAK</w:t>
            </w:r>
            <w:r w:rsidR="004B7A4D" w:rsidRPr="009547F8">
              <w:rPr>
                <w:rFonts w:ascii="Calibri Light" w:eastAsia="Times New Roman" w:hAnsi="Calibri Light" w:cs="Calibri Light"/>
                <w:b/>
                <w:bCs/>
              </w:rPr>
              <w:t xml:space="preserve"> </w:t>
            </w:r>
            <w:r w:rsidRPr="009547F8">
              <w:rPr>
                <w:rFonts w:ascii="Calibri Light" w:eastAsia="Times New Roman" w:hAnsi="Calibri Light" w:cs="Calibri Light"/>
                <w:b/>
                <w:bCs/>
              </w:rPr>
              <w:t>/</w:t>
            </w:r>
            <w:r w:rsidR="004B7A4D" w:rsidRPr="009547F8">
              <w:rPr>
                <w:rFonts w:ascii="Calibri Light" w:eastAsia="Times New Roman" w:hAnsi="Calibri Light" w:cs="Calibri Light"/>
                <w:b/>
                <w:bCs/>
              </w:rPr>
              <w:t xml:space="preserve"> </w:t>
            </w:r>
            <w:r w:rsidRPr="009547F8">
              <w:rPr>
                <w:rFonts w:ascii="Calibri Light" w:eastAsia="Times New Roman" w:hAnsi="Calibri Light" w:cs="Calibri Light"/>
                <w:b/>
                <w:bCs/>
              </w:rPr>
              <w:t>NIE</w:t>
            </w:r>
          </w:p>
        </w:tc>
      </w:tr>
      <w:tr w:rsidR="005D7972" w:rsidRPr="009547F8" w14:paraId="0985A615" w14:textId="77777777" w:rsidTr="00F90EA7">
        <w:tc>
          <w:tcPr>
            <w:tcW w:w="988" w:type="dxa"/>
          </w:tcPr>
          <w:p w14:paraId="7A9B8AD2" w14:textId="77777777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r w:rsidRPr="009547F8">
              <w:rPr>
                <w:rFonts w:ascii="Calibri Light" w:eastAsia="Times New Roman" w:hAnsi="Calibri Light" w:cs="Calibri Light"/>
                <w:b/>
                <w:bCs/>
              </w:rPr>
              <w:t>7</w:t>
            </w:r>
          </w:p>
        </w:tc>
        <w:tc>
          <w:tcPr>
            <w:tcW w:w="4536" w:type="dxa"/>
          </w:tcPr>
          <w:p w14:paraId="3C2998D8" w14:textId="77777777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r w:rsidRPr="009547F8">
              <w:rPr>
                <w:rFonts w:ascii="Calibri Light" w:eastAsia="Times New Roman" w:hAnsi="Calibri Light" w:cs="Calibri Light"/>
              </w:rPr>
              <w:t xml:space="preserve">Prowadzone prace licencjackie, </w:t>
            </w:r>
            <w:proofErr w:type="spellStart"/>
            <w:r w:rsidRPr="009547F8">
              <w:rPr>
                <w:rFonts w:ascii="Calibri Light" w:eastAsia="Times New Roman" w:hAnsi="Calibri Light" w:cs="Calibri Light"/>
              </w:rPr>
              <w:t>inżynierskie</w:t>
            </w:r>
            <w:proofErr w:type="spellEnd"/>
            <w:r w:rsidRPr="009547F8">
              <w:rPr>
                <w:rFonts w:ascii="Calibri Light" w:eastAsia="Times New Roman" w:hAnsi="Calibri Light" w:cs="Calibri Light"/>
              </w:rPr>
              <w:t xml:space="preserve">, magisterskie  </w:t>
            </w:r>
          </w:p>
        </w:tc>
        <w:tc>
          <w:tcPr>
            <w:tcW w:w="3538" w:type="dxa"/>
          </w:tcPr>
          <w:p w14:paraId="22D9685E" w14:textId="77777777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</w:tr>
      <w:tr w:rsidR="005D7972" w:rsidRPr="009547F8" w14:paraId="397D3E0F" w14:textId="77777777" w:rsidTr="00F90EA7">
        <w:tc>
          <w:tcPr>
            <w:tcW w:w="988" w:type="dxa"/>
          </w:tcPr>
          <w:p w14:paraId="6741357D" w14:textId="77777777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r w:rsidRPr="009547F8">
              <w:rPr>
                <w:rFonts w:ascii="Calibri Light" w:eastAsia="Times New Roman" w:hAnsi="Calibri Light" w:cs="Calibri Light"/>
                <w:b/>
                <w:bCs/>
              </w:rPr>
              <w:t>8</w:t>
            </w:r>
          </w:p>
        </w:tc>
        <w:tc>
          <w:tcPr>
            <w:tcW w:w="4536" w:type="dxa"/>
          </w:tcPr>
          <w:p w14:paraId="4BADEFA6" w14:textId="77777777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proofErr w:type="spellStart"/>
            <w:r w:rsidRPr="009547F8">
              <w:rPr>
                <w:rFonts w:ascii="Calibri Light" w:eastAsia="Times New Roman" w:hAnsi="Calibri Light" w:cs="Calibri Light"/>
              </w:rPr>
              <w:t>Krótkoterminowe</w:t>
            </w:r>
            <w:proofErr w:type="spellEnd"/>
            <w:r w:rsidRPr="009547F8">
              <w:rPr>
                <w:rFonts w:ascii="Calibri Light" w:eastAsia="Times New Roman" w:hAnsi="Calibri Light" w:cs="Calibri Light"/>
              </w:rPr>
              <w:t xml:space="preserve"> </w:t>
            </w:r>
            <w:proofErr w:type="spellStart"/>
            <w:r w:rsidRPr="009547F8">
              <w:rPr>
                <w:rFonts w:ascii="Calibri Light" w:eastAsia="Times New Roman" w:hAnsi="Calibri Light" w:cs="Calibri Light"/>
              </w:rPr>
              <w:t>staże</w:t>
            </w:r>
            <w:proofErr w:type="spellEnd"/>
            <w:r w:rsidRPr="009547F8">
              <w:rPr>
                <w:rFonts w:ascii="Calibri Light" w:eastAsia="Times New Roman" w:hAnsi="Calibri Light" w:cs="Calibri Light"/>
              </w:rPr>
              <w:t xml:space="preserve"> zagraniczne (do 3 </w:t>
            </w:r>
            <w:proofErr w:type="spellStart"/>
            <w:r w:rsidRPr="009547F8">
              <w:rPr>
                <w:rFonts w:ascii="Calibri Light" w:eastAsia="Times New Roman" w:hAnsi="Calibri Light" w:cs="Calibri Light"/>
              </w:rPr>
              <w:t>miesięcy</w:t>
            </w:r>
            <w:proofErr w:type="spellEnd"/>
            <w:r w:rsidRPr="009547F8">
              <w:rPr>
                <w:rFonts w:ascii="Calibri Light" w:eastAsia="Times New Roman" w:hAnsi="Calibri Light" w:cs="Calibri Light"/>
              </w:rPr>
              <w:t xml:space="preserve">) </w:t>
            </w:r>
          </w:p>
        </w:tc>
        <w:tc>
          <w:tcPr>
            <w:tcW w:w="3538" w:type="dxa"/>
          </w:tcPr>
          <w:p w14:paraId="6ACF9B14" w14:textId="77777777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</w:tr>
      <w:tr w:rsidR="005D7972" w:rsidRPr="009547F8" w14:paraId="199B68DC" w14:textId="77777777" w:rsidTr="00B53FD0">
        <w:trPr>
          <w:trHeight w:val="1133"/>
        </w:trPr>
        <w:tc>
          <w:tcPr>
            <w:tcW w:w="988" w:type="dxa"/>
          </w:tcPr>
          <w:p w14:paraId="14C29F97" w14:textId="77777777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r w:rsidRPr="009547F8">
              <w:rPr>
                <w:rFonts w:ascii="Calibri Light" w:eastAsia="Times New Roman" w:hAnsi="Calibri Light" w:cs="Calibri Light"/>
                <w:b/>
                <w:bCs/>
              </w:rPr>
              <w:t>9</w:t>
            </w:r>
          </w:p>
        </w:tc>
        <w:tc>
          <w:tcPr>
            <w:tcW w:w="4536" w:type="dxa"/>
          </w:tcPr>
          <w:p w14:paraId="09712B0A" w14:textId="77777777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r w:rsidRPr="009547F8">
              <w:rPr>
                <w:rFonts w:ascii="Calibri Light" w:eastAsia="Times New Roman" w:hAnsi="Calibri Light" w:cs="Calibri Light"/>
              </w:rPr>
              <w:t xml:space="preserve">Długoterminowe </w:t>
            </w:r>
            <w:proofErr w:type="spellStart"/>
            <w:r w:rsidRPr="009547F8">
              <w:rPr>
                <w:rFonts w:ascii="Calibri Light" w:eastAsia="Times New Roman" w:hAnsi="Calibri Light" w:cs="Calibri Light"/>
              </w:rPr>
              <w:t>staże</w:t>
            </w:r>
            <w:proofErr w:type="spellEnd"/>
            <w:r w:rsidRPr="009547F8">
              <w:rPr>
                <w:rFonts w:ascii="Calibri Light" w:eastAsia="Times New Roman" w:hAnsi="Calibri Light" w:cs="Calibri Light"/>
              </w:rPr>
              <w:t xml:space="preserve"> zagraniczne (</w:t>
            </w:r>
            <w:proofErr w:type="spellStart"/>
            <w:r w:rsidRPr="009547F8">
              <w:rPr>
                <w:rFonts w:ascii="Calibri Light" w:eastAsia="Times New Roman" w:hAnsi="Calibri Light" w:cs="Calibri Light"/>
              </w:rPr>
              <w:t>powyżej</w:t>
            </w:r>
            <w:proofErr w:type="spellEnd"/>
            <w:r w:rsidRPr="009547F8">
              <w:rPr>
                <w:rFonts w:ascii="Calibri Light" w:eastAsia="Times New Roman" w:hAnsi="Calibri Light" w:cs="Calibri Light"/>
              </w:rPr>
              <w:t xml:space="preserve"> 3 </w:t>
            </w:r>
            <w:proofErr w:type="spellStart"/>
            <w:r w:rsidRPr="009547F8">
              <w:rPr>
                <w:rFonts w:ascii="Calibri Light" w:eastAsia="Times New Roman" w:hAnsi="Calibri Light" w:cs="Calibri Light"/>
              </w:rPr>
              <w:t>miesięcy</w:t>
            </w:r>
            <w:proofErr w:type="spellEnd"/>
            <w:r w:rsidRPr="009547F8">
              <w:rPr>
                <w:rFonts w:ascii="Calibri Light" w:eastAsia="Times New Roman" w:hAnsi="Calibri Light" w:cs="Calibri Light"/>
              </w:rPr>
              <w:t xml:space="preserve">) </w:t>
            </w:r>
          </w:p>
        </w:tc>
        <w:tc>
          <w:tcPr>
            <w:tcW w:w="3538" w:type="dxa"/>
          </w:tcPr>
          <w:p w14:paraId="558CE789" w14:textId="77777777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</w:tr>
      <w:tr w:rsidR="005D7972" w:rsidRPr="009547F8" w14:paraId="485387E9" w14:textId="77777777" w:rsidTr="00F90EA7">
        <w:tc>
          <w:tcPr>
            <w:tcW w:w="988" w:type="dxa"/>
          </w:tcPr>
          <w:p w14:paraId="7A127D96" w14:textId="77777777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r w:rsidRPr="009547F8">
              <w:rPr>
                <w:rFonts w:ascii="Calibri Light" w:eastAsia="Times New Roman" w:hAnsi="Calibri Light" w:cs="Calibri Light"/>
                <w:b/>
                <w:bCs/>
              </w:rPr>
              <w:t>10</w:t>
            </w:r>
          </w:p>
        </w:tc>
        <w:tc>
          <w:tcPr>
            <w:tcW w:w="4536" w:type="dxa"/>
          </w:tcPr>
          <w:p w14:paraId="3268D024" w14:textId="7B6D9811" w:rsidR="00B53FD0" w:rsidRPr="009547F8" w:rsidRDefault="005D7972" w:rsidP="00B53FD0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  <w:r w:rsidRPr="009547F8">
              <w:rPr>
                <w:rFonts w:ascii="Calibri Light" w:eastAsia="Times New Roman" w:hAnsi="Calibri Light" w:cs="Calibri Light"/>
              </w:rPr>
              <w:t xml:space="preserve">Kierowanie projektami badawczymi (granty NCN, </w:t>
            </w:r>
            <w:proofErr w:type="spellStart"/>
            <w:r w:rsidRPr="009547F8">
              <w:rPr>
                <w:rFonts w:ascii="Calibri Light" w:eastAsia="Times New Roman" w:hAnsi="Calibri Light" w:cs="Calibri Light"/>
              </w:rPr>
              <w:t>NCBiR</w:t>
            </w:r>
            <w:proofErr w:type="spellEnd"/>
            <w:r w:rsidRPr="009547F8">
              <w:rPr>
                <w:rFonts w:ascii="Calibri Light" w:eastAsia="Times New Roman" w:hAnsi="Calibri Light" w:cs="Calibri Light"/>
              </w:rPr>
              <w:t xml:space="preserve">, inne) Wykonawca w projektach badawczych (granty NCN, </w:t>
            </w:r>
            <w:proofErr w:type="spellStart"/>
            <w:r w:rsidRPr="009547F8">
              <w:rPr>
                <w:rFonts w:ascii="Calibri Light" w:eastAsia="Times New Roman" w:hAnsi="Calibri Light" w:cs="Calibri Light"/>
              </w:rPr>
              <w:t>NCBiR</w:t>
            </w:r>
            <w:proofErr w:type="spellEnd"/>
            <w:r w:rsidRPr="009547F8">
              <w:rPr>
                <w:rFonts w:ascii="Calibri Light" w:eastAsia="Times New Roman" w:hAnsi="Calibri Light" w:cs="Calibri Light"/>
              </w:rPr>
              <w:t xml:space="preserve">, inne) </w:t>
            </w:r>
          </w:p>
        </w:tc>
        <w:tc>
          <w:tcPr>
            <w:tcW w:w="3538" w:type="dxa"/>
          </w:tcPr>
          <w:p w14:paraId="7A05B73D" w14:textId="1E5289AA" w:rsidR="00612E5E" w:rsidRPr="009547F8" w:rsidRDefault="00612E5E" w:rsidP="00612E5E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</w:tr>
      <w:tr w:rsidR="005D7972" w:rsidRPr="009547F8" w14:paraId="0FC92289" w14:textId="77777777" w:rsidTr="00B53FD0">
        <w:trPr>
          <w:trHeight w:val="1123"/>
        </w:trPr>
        <w:tc>
          <w:tcPr>
            <w:tcW w:w="988" w:type="dxa"/>
          </w:tcPr>
          <w:p w14:paraId="512FEF7B" w14:textId="77777777" w:rsidR="00B53FD0" w:rsidRPr="009547F8" w:rsidRDefault="00B53FD0" w:rsidP="00F90EA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  <w:p w14:paraId="4791CD16" w14:textId="14CB2AA6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r w:rsidRPr="009547F8">
              <w:rPr>
                <w:rFonts w:ascii="Calibri Light" w:eastAsia="Times New Roman" w:hAnsi="Calibri Light" w:cs="Calibri Light"/>
                <w:b/>
                <w:bCs/>
              </w:rPr>
              <w:t>11</w:t>
            </w:r>
          </w:p>
        </w:tc>
        <w:tc>
          <w:tcPr>
            <w:tcW w:w="4536" w:type="dxa"/>
          </w:tcPr>
          <w:p w14:paraId="34009119" w14:textId="77777777" w:rsidR="00B53FD0" w:rsidRPr="009547F8" w:rsidRDefault="00B53FD0" w:rsidP="00F90EA7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  <w:p w14:paraId="3F759DDC" w14:textId="70597C40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r w:rsidRPr="009547F8">
              <w:rPr>
                <w:rFonts w:ascii="Calibri Light" w:eastAsia="Times New Roman" w:hAnsi="Calibri Light" w:cs="Calibri Light"/>
              </w:rPr>
              <w:t xml:space="preserve">Wdrożenia i patenty </w:t>
            </w:r>
          </w:p>
        </w:tc>
        <w:tc>
          <w:tcPr>
            <w:tcW w:w="3538" w:type="dxa"/>
          </w:tcPr>
          <w:p w14:paraId="1E35C4BC" w14:textId="77777777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</w:tr>
      <w:tr w:rsidR="005D7972" w:rsidRPr="009547F8" w14:paraId="6FF7D909" w14:textId="77777777" w:rsidTr="00F90EA7">
        <w:tc>
          <w:tcPr>
            <w:tcW w:w="988" w:type="dxa"/>
          </w:tcPr>
          <w:p w14:paraId="323EAB20" w14:textId="77777777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r w:rsidRPr="009547F8">
              <w:rPr>
                <w:rFonts w:ascii="Calibri Light" w:eastAsia="Times New Roman" w:hAnsi="Calibri Light" w:cs="Calibri Light"/>
                <w:b/>
                <w:bCs/>
              </w:rPr>
              <w:t>12</w:t>
            </w:r>
          </w:p>
        </w:tc>
        <w:tc>
          <w:tcPr>
            <w:tcW w:w="4536" w:type="dxa"/>
          </w:tcPr>
          <w:p w14:paraId="2937BDCC" w14:textId="03D8B258" w:rsidR="005D7972" w:rsidRPr="009547F8" w:rsidRDefault="00175893" w:rsidP="00F90EA7">
            <w:pPr>
              <w:pStyle w:val="NormalnyWeb"/>
              <w:spacing w:line="360" w:lineRule="auto"/>
            </w:pPr>
            <w:r w:rsidRPr="009547F8">
              <w:rPr>
                <w:rFonts w:ascii="Calibri Light" w:hAnsi="Calibri Light" w:cs="Calibri Light"/>
                <w:szCs w:val="22"/>
              </w:rPr>
              <w:t xml:space="preserve">       </w:t>
            </w:r>
            <w:r w:rsidR="005D7972" w:rsidRPr="009547F8">
              <w:rPr>
                <w:rFonts w:ascii="Calibri Light" w:hAnsi="Calibri Light" w:cs="Calibri Light"/>
                <w:szCs w:val="22"/>
              </w:rPr>
              <w:t xml:space="preserve">Liczba </w:t>
            </w:r>
            <w:proofErr w:type="spellStart"/>
            <w:r w:rsidR="005D7972" w:rsidRPr="009547F8">
              <w:rPr>
                <w:rFonts w:ascii="Calibri Light" w:hAnsi="Calibri Light" w:cs="Calibri Light"/>
                <w:szCs w:val="22"/>
              </w:rPr>
              <w:t>cytowań</w:t>
            </w:r>
            <w:proofErr w:type="spellEnd"/>
            <w:r w:rsidR="005D7972" w:rsidRPr="009547F8">
              <w:rPr>
                <w:rFonts w:ascii="Calibri Light" w:hAnsi="Calibri Light" w:cs="Calibri Light"/>
                <w:szCs w:val="22"/>
              </w:rPr>
              <w:t xml:space="preserve"> bez </w:t>
            </w:r>
            <w:proofErr w:type="spellStart"/>
            <w:r w:rsidR="005D7972" w:rsidRPr="009547F8">
              <w:rPr>
                <w:rFonts w:ascii="Calibri Light" w:hAnsi="Calibri Light" w:cs="Calibri Light"/>
                <w:szCs w:val="22"/>
              </w:rPr>
              <w:t>autocytowan</w:t>
            </w:r>
            <w:proofErr w:type="spellEnd"/>
            <w:r w:rsidR="005D7972" w:rsidRPr="009547F8">
              <w:rPr>
                <w:rFonts w:ascii="Calibri Light" w:hAnsi="Calibri Light" w:cs="Calibri Light"/>
                <w:szCs w:val="22"/>
              </w:rPr>
              <w:t xml:space="preserve">́ wg </w:t>
            </w:r>
            <w:r w:rsidRPr="009547F8">
              <w:rPr>
                <w:rFonts w:ascii="Calibri Light" w:hAnsi="Calibri Light" w:cs="Calibri Light"/>
                <w:szCs w:val="22"/>
              </w:rPr>
              <w:t xml:space="preserve">   </w:t>
            </w:r>
            <w:r w:rsidRPr="009547F8">
              <w:rPr>
                <w:rFonts w:ascii="Calibri Light" w:hAnsi="Calibri Light" w:cs="Calibri Light"/>
                <w:szCs w:val="22"/>
              </w:rPr>
              <w:br/>
              <w:t xml:space="preserve">       </w:t>
            </w:r>
            <w:r w:rsidR="005D7972" w:rsidRPr="009547F8">
              <w:rPr>
                <w:rFonts w:ascii="Calibri Light" w:hAnsi="Calibri Light" w:cs="Calibri Light"/>
                <w:szCs w:val="22"/>
              </w:rPr>
              <w:t xml:space="preserve">bazy...................... </w:t>
            </w:r>
          </w:p>
        </w:tc>
        <w:tc>
          <w:tcPr>
            <w:tcW w:w="3538" w:type="dxa"/>
          </w:tcPr>
          <w:p w14:paraId="5A790669" w14:textId="77777777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</w:tr>
    </w:tbl>
    <w:p w14:paraId="124E27E2" w14:textId="77777777" w:rsidR="005D7972" w:rsidRPr="009547F8" w:rsidRDefault="005D7972" w:rsidP="005D7972">
      <w:pPr>
        <w:pStyle w:val="NormalnyWeb"/>
        <w:spacing w:line="360" w:lineRule="auto"/>
        <w:jc w:val="both"/>
        <w:rPr>
          <w:rFonts w:ascii="Calibri Light" w:hAnsi="Calibri Light" w:cs="Calibri Light"/>
          <w:b/>
          <w:bCs/>
        </w:rPr>
      </w:pPr>
    </w:p>
    <w:p w14:paraId="51B50643" w14:textId="77777777" w:rsidR="00D14FE4" w:rsidRPr="009547F8" w:rsidRDefault="00D14FE4" w:rsidP="005D7972">
      <w:pPr>
        <w:pStyle w:val="NormalnyWeb"/>
        <w:spacing w:line="360" w:lineRule="auto"/>
        <w:jc w:val="both"/>
        <w:rPr>
          <w:rFonts w:ascii="Calibri Light" w:hAnsi="Calibri Light" w:cs="Calibri Light"/>
          <w:b/>
          <w:bCs/>
          <w:sz w:val="22"/>
          <w:szCs w:val="22"/>
        </w:rPr>
      </w:pPr>
    </w:p>
    <w:p w14:paraId="0E9BD860" w14:textId="1821C4FE" w:rsidR="005D7972" w:rsidRPr="009547F8" w:rsidRDefault="005D7972" w:rsidP="005D7972">
      <w:pPr>
        <w:pStyle w:val="NormalnyWeb"/>
        <w:spacing w:line="360" w:lineRule="auto"/>
        <w:jc w:val="both"/>
        <w:rPr>
          <w:rFonts w:ascii="Calibri Light" w:hAnsi="Calibri Light" w:cs="Calibri Light"/>
          <w:sz w:val="22"/>
          <w:szCs w:val="22"/>
        </w:rPr>
      </w:pPr>
      <w:r w:rsidRPr="009547F8">
        <w:rPr>
          <w:rFonts w:ascii="Calibri Light" w:hAnsi="Calibri Light" w:cs="Calibri Light"/>
          <w:b/>
          <w:bCs/>
          <w:sz w:val="22"/>
          <w:szCs w:val="22"/>
        </w:rPr>
        <w:t xml:space="preserve">2. </w:t>
      </w:r>
      <w:r w:rsidR="00175893" w:rsidRPr="009547F8">
        <w:rPr>
          <w:rFonts w:ascii="Calibri Light" w:hAnsi="Calibri Light" w:cs="Calibri Light"/>
          <w:b/>
          <w:bCs/>
          <w:sz w:val="22"/>
          <w:szCs w:val="22"/>
        </w:rPr>
        <w:t>Najważniejsze</w:t>
      </w:r>
      <w:r w:rsidRPr="009547F8">
        <w:rPr>
          <w:rFonts w:ascii="Calibri Light" w:hAnsi="Calibri Light" w:cs="Calibri Light"/>
          <w:b/>
          <w:bCs/>
          <w:sz w:val="22"/>
          <w:szCs w:val="22"/>
        </w:rPr>
        <w:t xml:space="preserve"> trzy publikacje w całym dorobku naukowym </w:t>
      </w:r>
    </w:p>
    <w:p w14:paraId="0BC88404" w14:textId="77777777" w:rsidR="005D7972" w:rsidRPr="009547F8" w:rsidRDefault="005D7972" w:rsidP="005D7972">
      <w:pPr>
        <w:pStyle w:val="NormalnyWeb"/>
        <w:numPr>
          <w:ilvl w:val="0"/>
          <w:numId w:val="9"/>
        </w:numPr>
        <w:spacing w:line="360" w:lineRule="auto"/>
        <w:jc w:val="both"/>
        <w:rPr>
          <w:rFonts w:ascii="Calibri Light" w:hAnsi="Calibri Light" w:cs="Calibri Light"/>
          <w:sz w:val="22"/>
        </w:rPr>
      </w:pPr>
      <w:r w:rsidRPr="009547F8">
        <w:rPr>
          <w:rFonts w:ascii="Calibri Light" w:hAnsi="Calibri Light" w:cs="Calibri Light"/>
          <w:sz w:val="22"/>
        </w:rPr>
        <w:t>……………..</w:t>
      </w:r>
    </w:p>
    <w:p w14:paraId="267D3637" w14:textId="77777777" w:rsidR="005D7972" w:rsidRPr="009547F8" w:rsidRDefault="005D7972" w:rsidP="005D7972">
      <w:pPr>
        <w:pStyle w:val="NormalnyWeb"/>
        <w:numPr>
          <w:ilvl w:val="0"/>
          <w:numId w:val="9"/>
        </w:numPr>
        <w:spacing w:line="360" w:lineRule="auto"/>
        <w:jc w:val="both"/>
        <w:rPr>
          <w:rFonts w:ascii="Calibri Light" w:hAnsi="Calibri Light" w:cs="Calibri Light"/>
          <w:sz w:val="22"/>
        </w:rPr>
      </w:pPr>
      <w:r w:rsidRPr="009547F8">
        <w:rPr>
          <w:rFonts w:ascii="Calibri Light" w:hAnsi="Calibri Light" w:cs="Calibri Light"/>
          <w:sz w:val="22"/>
        </w:rPr>
        <w:t>……………..</w:t>
      </w:r>
    </w:p>
    <w:p w14:paraId="5121F2C9" w14:textId="4065E71E" w:rsidR="00612E5E" w:rsidRPr="009547F8" w:rsidRDefault="005D7972" w:rsidP="005D7972">
      <w:pPr>
        <w:pStyle w:val="NormalnyWeb"/>
        <w:numPr>
          <w:ilvl w:val="0"/>
          <w:numId w:val="9"/>
        </w:numPr>
        <w:spacing w:line="360" w:lineRule="auto"/>
        <w:jc w:val="both"/>
        <w:rPr>
          <w:rFonts w:ascii="Calibri Light" w:hAnsi="Calibri Light" w:cs="Calibri Light"/>
          <w:sz w:val="22"/>
        </w:rPr>
      </w:pPr>
      <w:r w:rsidRPr="009547F8">
        <w:rPr>
          <w:rFonts w:ascii="Calibri Light" w:hAnsi="Calibri Light" w:cs="Calibri Light"/>
          <w:sz w:val="22"/>
        </w:rPr>
        <w:t>……………..</w:t>
      </w:r>
    </w:p>
    <w:p w14:paraId="679927F4" w14:textId="7AE0A940" w:rsidR="00585AB5" w:rsidRPr="009547F8" w:rsidRDefault="00585AB5" w:rsidP="00585AB5">
      <w:pPr>
        <w:pStyle w:val="NormalnyWeb"/>
        <w:spacing w:line="360" w:lineRule="auto"/>
        <w:ind w:left="720"/>
        <w:jc w:val="both"/>
        <w:rPr>
          <w:rFonts w:ascii="Calibri Light" w:hAnsi="Calibri Light" w:cs="Calibri Light"/>
          <w:sz w:val="22"/>
        </w:rPr>
      </w:pPr>
    </w:p>
    <w:p w14:paraId="17C9F377" w14:textId="77777777" w:rsidR="009170CB" w:rsidRPr="009547F8" w:rsidRDefault="009170CB" w:rsidP="00585AB5">
      <w:pPr>
        <w:pStyle w:val="NormalnyWeb"/>
        <w:spacing w:line="360" w:lineRule="auto"/>
        <w:ind w:left="720"/>
        <w:jc w:val="both"/>
        <w:rPr>
          <w:rFonts w:ascii="Calibri Light" w:hAnsi="Calibri Light" w:cs="Calibri Light"/>
          <w:sz w:val="22"/>
        </w:rPr>
      </w:pPr>
    </w:p>
    <w:p w14:paraId="05591761" w14:textId="77777777" w:rsidR="005D7972" w:rsidRPr="009547F8" w:rsidRDefault="005D7972" w:rsidP="005D7972">
      <w:pPr>
        <w:pStyle w:val="NormalnyWeb"/>
        <w:spacing w:line="360" w:lineRule="auto"/>
        <w:jc w:val="both"/>
        <w:rPr>
          <w:rFonts w:ascii="Calibri Light" w:hAnsi="Calibri Light" w:cs="Calibri Light"/>
          <w:sz w:val="22"/>
          <w:szCs w:val="22"/>
        </w:rPr>
      </w:pPr>
      <w:r w:rsidRPr="009547F8">
        <w:rPr>
          <w:rFonts w:ascii="Calibri Light" w:hAnsi="Calibri Light" w:cs="Calibri Light"/>
          <w:b/>
          <w:bCs/>
          <w:sz w:val="22"/>
          <w:szCs w:val="22"/>
        </w:rPr>
        <w:t xml:space="preserve">3. Uczestnictwo w projektach badawczych </w:t>
      </w:r>
      <w:r w:rsidRPr="009547F8">
        <w:rPr>
          <w:rFonts w:ascii="Calibri Light" w:hAnsi="Calibri Light" w:cs="Calibri Light"/>
          <w:sz w:val="22"/>
          <w:szCs w:val="22"/>
        </w:rPr>
        <w:t>(maksymalnie 5), podać tytuł grantu/projektu; rodzaj i okres trwania grantu/projektu; pełniona funkcja, źródło finansowania</w:t>
      </w:r>
    </w:p>
    <w:p w14:paraId="105AA4F2" w14:textId="41C02685" w:rsidR="009170CB" w:rsidRPr="009547F8" w:rsidRDefault="009170CB" w:rsidP="00612E5E">
      <w:pPr>
        <w:spacing w:after="0" w:line="360" w:lineRule="auto"/>
        <w:ind w:left="0" w:firstLine="0"/>
        <w:rPr>
          <w:rFonts w:ascii="Calibri Light" w:eastAsia="Times New Roman" w:hAnsi="Calibri Light" w:cs="Calibri Light"/>
          <w:b/>
          <w:bCs/>
        </w:rPr>
      </w:pPr>
    </w:p>
    <w:p w14:paraId="61357153" w14:textId="77777777" w:rsidR="009170CB" w:rsidRPr="009547F8" w:rsidRDefault="009170CB" w:rsidP="009170CB">
      <w:pPr>
        <w:spacing w:after="0" w:line="360" w:lineRule="auto"/>
        <w:ind w:left="0" w:firstLine="0"/>
        <w:rPr>
          <w:rFonts w:ascii="Calibri Light" w:eastAsia="Times New Roman" w:hAnsi="Calibri Light" w:cs="Calibri Light"/>
          <w:b/>
          <w:bCs/>
        </w:rPr>
      </w:pPr>
    </w:p>
    <w:p w14:paraId="229DC53D" w14:textId="00769B6E" w:rsidR="005D7972" w:rsidRPr="009547F8" w:rsidRDefault="005D7972" w:rsidP="009170CB">
      <w:pPr>
        <w:spacing w:after="0" w:line="360" w:lineRule="auto"/>
        <w:ind w:left="0" w:firstLine="0"/>
        <w:rPr>
          <w:rFonts w:ascii="Calibri Light" w:eastAsia="Times New Roman" w:hAnsi="Calibri Light" w:cs="Calibri Light"/>
        </w:rPr>
      </w:pPr>
      <w:r w:rsidRPr="009547F8">
        <w:rPr>
          <w:rFonts w:ascii="Calibri Light" w:eastAsia="Times New Roman" w:hAnsi="Calibri Light" w:cs="Calibri Light"/>
          <w:b/>
          <w:bCs/>
        </w:rPr>
        <w:t xml:space="preserve">III. Popularyzacja i działalność́ organizacyjna </w:t>
      </w:r>
    </w:p>
    <w:p w14:paraId="19A479B9" w14:textId="77777777" w:rsidR="005D7972" w:rsidRPr="009547F8" w:rsidRDefault="005D7972" w:rsidP="005D7972">
      <w:pPr>
        <w:numPr>
          <w:ilvl w:val="0"/>
          <w:numId w:val="10"/>
        </w:numPr>
        <w:spacing w:after="0" w:line="360" w:lineRule="auto"/>
        <w:rPr>
          <w:rFonts w:ascii="Calibri Light" w:eastAsia="Times New Roman" w:hAnsi="Calibri Light" w:cs="Calibri Light"/>
        </w:rPr>
      </w:pPr>
      <w:r w:rsidRPr="009547F8">
        <w:rPr>
          <w:rFonts w:ascii="Calibri Light" w:eastAsia="Times New Roman" w:hAnsi="Calibri Light" w:cs="Calibri Light"/>
        </w:rPr>
        <w:t>Wykłady monograficzne</w:t>
      </w:r>
    </w:p>
    <w:p w14:paraId="55DE6966" w14:textId="77777777" w:rsidR="005D7972" w:rsidRPr="009547F8" w:rsidRDefault="005D7972" w:rsidP="005D7972">
      <w:pPr>
        <w:numPr>
          <w:ilvl w:val="0"/>
          <w:numId w:val="10"/>
        </w:numPr>
        <w:spacing w:after="0" w:line="360" w:lineRule="auto"/>
        <w:rPr>
          <w:rFonts w:ascii="Calibri Light" w:eastAsia="Times New Roman" w:hAnsi="Calibri Light" w:cs="Calibri Light"/>
        </w:rPr>
      </w:pPr>
      <w:proofErr w:type="spellStart"/>
      <w:r w:rsidRPr="009547F8">
        <w:rPr>
          <w:rFonts w:ascii="Calibri Light" w:eastAsia="Times New Roman" w:hAnsi="Calibri Light" w:cs="Calibri Light"/>
        </w:rPr>
        <w:t>Działalnośc</w:t>
      </w:r>
      <w:proofErr w:type="spellEnd"/>
      <w:r w:rsidRPr="009547F8">
        <w:rPr>
          <w:rFonts w:ascii="Calibri Light" w:eastAsia="Times New Roman" w:hAnsi="Calibri Light" w:cs="Calibri Light"/>
        </w:rPr>
        <w:t xml:space="preserve">́ popularyzatorska (max. 5 pozycji): </w:t>
      </w:r>
    </w:p>
    <w:p w14:paraId="507E5AED" w14:textId="77777777" w:rsidR="005D7972" w:rsidRPr="009547F8" w:rsidRDefault="005D7972" w:rsidP="005D7972">
      <w:pPr>
        <w:numPr>
          <w:ilvl w:val="0"/>
          <w:numId w:val="10"/>
        </w:numPr>
        <w:spacing w:after="0" w:line="360" w:lineRule="auto"/>
        <w:rPr>
          <w:rFonts w:ascii="Calibri Light" w:eastAsia="Times New Roman" w:hAnsi="Calibri Light" w:cs="Calibri Light"/>
        </w:rPr>
      </w:pPr>
      <w:r w:rsidRPr="009547F8">
        <w:rPr>
          <w:rFonts w:ascii="Calibri Light" w:eastAsia="Times New Roman" w:hAnsi="Calibri Light" w:cs="Calibri Light"/>
        </w:rPr>
        <w:t xml:space="preserve">Organizacja konferencji, </w:t>
      </w:r>
      <w:proofErr w:type="spellStart"/>
      <w:r w:rsidRPr="009547F8">
        <w:rPr>
          <w:rFonts w:ascii="Calibri Light" w:eastAsia="Times New Roman" w:hAnsi="Calibri Light" w:cs="Calibri Light"/>
        </w:rPr>
        <w:t>seminariów</w:t>
      </w:r>
      <w:proofErr w:type="spellEnd"/>
      <w:r w:rsidRPr="009547F8">
        <w:rPr>
          <w:rFonts w:ascii="Calibri Light" w:eastAsia="Times New Roman" w:hAnsi="Calibri Light" w:cs="Calibri Light"/>
        </w:rPr>
        <w:t xml:space="preserve">, </w:t>
      </w:r>
      <w:proofErr w:type="spellStart"/>
      <w:r w:rsidRPr="009547F8">
        <w:rPr>
          <w:rFonts w:ascii="Calibri Light" w:eastAsia="Times New Roman" w:hAnsi="Calibri Light" w:cs="Calibri Light"/>
        </w:rPr>
        <w:t>spotkan</w:t>
      </w:r>
      <w:proofErr w:type="spellEnd"/>
      <w:r w:rsidRPr="009547F8">
        <w:rPr>
          <w:rFonts w:ascii="Calibri Light" w:eastAsia="Times New Roman" w:hAnsi="Calibri Light" w:cs="Calibri Light"/>
        </w:rPr>
        <w:t xml:space="preserve">́ naukowych - pełnione funkcje w Komitetach (max. 5 pozycji) </w:t>
      </w:r>
    </w:p>
    <w:p w14:paraId="1A730D04" w14:textId="025C8C54" w:rsidR="005D7972" w:rsidRPr="009547F8" w:rsidRDefault="005D7972" w:rsidP="005D7972">
      <w:pPr>
        <w:pStyle w:val="NormalnyWeb"/>
        <w:spacing w:line="360" w:lineRule="auto"/>
        <w:jc w:val="both"/>
        <w:rPr>
          <w:rFonts w:ascii="Calibri Light" w:hAnsi="Calibri Light" w:cs="Calibri Light"/>
          <w:b/>
          <w:bCs/>
          <w:sz w:val="22"/>
          <w:szCs w:val="22"/>
        </w:rPr>
      </w:pPr>
    </w:p>
    <w:p w14:paraId="33803175" w14:textId="77777777" w:rsidR="00585AB5" w:rsidRPr="009547F8" w:rsidRDefault="00585AB5" w:rsidP="005D7972">
      <w:pPr>
        <w:pStyle w:val="NormalnyWeb"/>
        <w:spacing w:line="360" w:lineRule="auto"/>
        <w:jc w:val="both"/>
        <w:rPr>
          <w:rFonts w:ascii="Calibri Light" w:hAnsi="Calibri Light" w:cs="Calibri Light"/>
          <w:b/>
          <w:bCs/>
          <w:sz w:val="22"/>
          <w:szCs w:val="22"/>
        </w:rPr>
      </w:pPr>
    </w:p>
    <w:p w14:paraId="0CC726FD" w14:textId="0DCE07B9" w:rsidR="00612E5E" w:rsidRPr="009547F8" w:rsidRDefault="005D7972" w:rsidP="005D7972">
      <w:pPr>
        <w:pStyle w:val="NormalnyWeb"/>
        <w:spacing w:line="360" w:lineRule="auto"/>
        <w:jc w:val="both"/>
        <w:rPr>
          <w:rFonts w:ascii="Calibri Light" w:hAnsi="Calibri Light" w:cs="Calibri Light"/>
          <w:b/>
          <w:bCs/>
          <w:sz w:val="22"/>
          <w:szCs w:val="22"/>
        </w:rPr>
      </w:pPr>
      <w:r w:rsidRPr="009547F8">
        <w:rPr>
          <w:rFonts w:ascii="Calibri Light" w:hAnsi="Calibri Light" w:cs="Calibri Light"/>
          <w:b/>
          <w:bCs/>
          <w:sz w:val="22"/>
          <w:szCs w:val="22"/>
        </w:rPr>
        <w:t xml:space="preserve">IV. Nagrody i wyróżnienia za dotychczasową działalność́ naukową </w:t>
      </w:r>
    </w:p>
    <w:p w14:paraId="54461E93" w14:textId="77777777" w:rsidR="005D7972" w:rsidRPr="009547F8" w:rsidRDefault="005D7972" w:rsidP="005D7972">
      <w:pPr>
        <w:pStyle w:val="NormalnyWeb"/>
        <w:spacing w:line="360" w:lineRule="auto"/>
        <w:jc w:val="both"/>
        <w:rPr>
          <w:rFonts w:ascii="Calibri Light" w:hAnsi="Calibri Light" w:cs="Calibri Light"/>
          <w:b/>
          <w:bCs/>
          <w:sz w:val="22"/>
          <w:szCs w:val="22"/>
        </w:rPr>
      </w:pPr>
    </w:p>
    <w:p w14:paraId="4EFBA95F" w14:textId="1EAE82EA" w:rsidR="00A10851" w:rsidRPr="009547F8" w:rsidRDefault="00A10851" w:rsidP="005D7972">
      <w:pPr>
        <w:pStyle w:val="NormalnyWeb"/>
        <w:spacing w:line="360" w:lineRule="auto"/>
        <w:jc w:val="both"/>
        <w:rPr>
          <w:rFonts w:ascii="Calibri Light" w:hAnsi="Calibri Light" w:cs="Calibri Light"/>
          <w:b/>
          <w:bCs/>
          <w:sz w:val="22"/>
          <w:szCs w:val="22"/>
        </w:rPr>
      </w:pPr>
    </w:p>
    <w:p w14:paraId="27E10F0B" w14:textId="77777777" w:rsidR="003B01E2" w:rsidRPr="009547F8" w:rsidRDefault="003B01E2" w:rsidP="005D7972">
      <w:pPr>
        <w:pStyle w:val="NormalnyWeb"/>
        <w:spacing w:line="360" w:lineRule="auto"/>
        <w:jc w:val="both"/>
        <w:rPr>
          <w:rFonts w:ascii="Calibri Light" w:hAnsi="Calibri Light" w:cs="Calibri Light"/>
          <w:b/>
          <w:bCs/>
          <w:sz w:val="22"/>
          <w:szCs w:val="22"/>
        </w:rPr>
      </w:pPr>
    </w:p>
    <w:p w14:paraId="772D123E" w14:textId="77777777" w:rsidR="005D7972" w:rsidRPr="009547F8" w:rsidRDefault="005D7972" w:rsidP="005D7972">
      <w:pPr>
        <w:pStyle w:val="NormalnyWeb"/>
        <w:spacing w:line="360" w:lineRule="auto"/>
        <w:jc w:val="both"/>
        <w:rPr>
          <w:rFonts w:ascii="Calibri Light" w:hAnsi="Calibri Light" w:cs="Calibri Light"/>
          <w:b/>
          <w:bCs/>
          <w:sz w:val="22"/>
          <w:szCs w:val="22"/>
        </w:rPr>
      </w:pPr>
    </w:p>
    <w:p w14:paraId="1721C4D8" w14:textId="77777777" w:rsidR="005D7972" w:rsidRPr="009547F8" w:rsidRDefault="005D7972" w:rsidP="005D7972">
      <w:pPr>
        <w:pStyle w:val="NormalnyWeb"/>
        <w:spacing w:line="360" w:lineRule="auto"/>
        <w:jc w:val="both"/>
        <w:rPr>
          <w:rFonts w:ascii="Calibri Light" w:hAnsi="Calibri Light" w:cs="Calibri Light"/>
          <w:b/>
          <w:bCs/>
          <w:sz w:val="22"/>
          <w:szCs w:val="22"/>
        </w:rPr>
      </w:pPr>
      <w:r w:rsidRPr="009547F8">
        <w:rPr>
          <w:rFonts w:ascii="Calibri Light" w:hAnsi="Calibri Light" w:cs="Calibri Light"/>
          <w:b/>
          <w:bCs/>
          <w:sz w:val="22"/>
          <w:szCs w:val="22"/>
        </w:rPr>
        <w:t>……………………………………</w:t>
      </w:r>
    </w:p>
    <w:p w14:paraId="058950BD" w14:textId="6901A7D5" w:rsidR="005D7972" w:rsidRPr="009547F8" w:rsidRDefault="009170CB" w:rsidP="005D7972">
      <w:pPr>
        <w:pStyle w:val="Akapitzlist"/>
        <w:spacing w:after="0" w:line="360" w:lineRule="auto"/>
        <w:ind w:left="0"/>
        <w:rPr>
          <w:rFonts w:ascii="Times New Roman" w:hAnsi="Times New Roman"/>
        </w:rPr>
      </w:pPr>
      <w:r w:rsidRPr="009547F8">
        <w:rPr>
          <w:rFonts w:ascii="Calibri Light" w:hAnsi="Calibri Light" w:cs="Calibri Light"/>
          <w:b/>
          <w:bCs/>
          <w:sz w:val="22"/>
        </w:rPr>
        <w:t xml:space="preserve">    </w:t>
      </w:r>
      <w:r w:rsidR="005D7972" w:rsidRPr="009547F8">
        <w:rPr>
          <w:rFonts w:ascii="Calibri Light" w:hAnsi="Calibri Light" w:cs="Calibri Light"/>
          <w:b/>
          <w:bCs/>
          <w:sz w:val="22"/>
        </w:rPr>
        <w:t>Podpis kandydata</w:t>
      </w:r>
    </w:p>
    <w:p w14:paraId="44CBE033" w14:textId="5C64E9FB" w:rsidR="00F577B1" w:rsidRPr="009547F8" w:rsidRDefault="00F577B1" w:rsidP="009C2665">
      <w:pPr>
        <w:spacing w:after="149"/>
        <w:ind w:left="360" w:firstLine="0"/>
        <w:jc w:val="left"/>
        <w:rPr>
          <w:rFonts w:ascii="Calibri" w:eastAsia="Calibri" w:hAnsi="Calibri" w:cs="Calibri"/>
          <w:b/>
          <w:sz w:val="22"/>
          <w:u w:val="single" w:color="000000"/>
        </w:rPr>
      </w:pPr>
    </w:p>
    <w:p w14:paraId="72E62C51" w14:textId="69D07172" w:rsidR="008B046D" w:rsidRPr="009547F8" w:rsidRDefault="008B046D" w:rsidP="008B046D">
      <w:pPr>
        <w:autoSpaceDE w:val="0"/>
        <w:autoSpaceDN w:val="0"/>
        <w:adjustRightInd w:val="0"/>
        <w:spacing w:after="0" w:line="360" w:lineRule="auto"/>
        <w:contextualSpacing/>
        <w:rPr>
          <w:b/>
        </w:rPr>
      </w:pPr>
      <w:r w:rsidRPr="009547F8">
        <w:rPr>
          <w:b/>
        </w:rPr>
        <w:t xml:space="preserve">Załącznik </w:t>
      </w:r>
      <w:r w:rsidR="00694F50" w:rsidRPr="009547F8">
        <w:rPr>
          <w:b/>
        </w:rPr>
        <w:t>2</w:t>
      </w:r>
    </w:p>
    <w:p w14:paraId="033F0555" w14:textId="77777777" w:rsidR="008B046D" w:rsidRPr="009547F8" w:rsidRDefault="008B046D" w:rsidP="008B046D">
      <w:pPr>
        <w:autoSpaceDE w:val="0"/>
        <w:autoSpaceDN w:val="0"/>
        <w:adjustRightInd w:val="0"/>
        <w:rPr>
          <w:b/>
        </w:rPr>
      </w:pPr>
    </w:p>
    <w:p w14:paraId="23BC428E" w14:textId="77777777" w:rsidR="008B046D" w:rsidRPr="009547F8" w:rsidRDefault="008B046D" w:rsidP="008B046D">
      <w:pPr>
        <w:autoSpaceDE w:val="0"/>
        <w:autoSpaceDN w:val="0"/>
        <w:adjustRightInd w:val="0"/>
        <w:rPr>
          <w:b/>
        </w:rPr>
      </w:pPr>
    </w:p>
    <w:p w14:paraId="08520FAB" w14:textId="0B9B62AF" w:rsidR="008B046D" w:rsidRPr="009547F8" w:rsidRDefault="008B046D" w:rsidP="008B046D">
      <w:pPr>
        <w:autoSpaceDE w:val="0"/>
        <w:autoSpaceDN w:val="0"/>
        <w:adjustRightInd w:val="0"/>
        <w:jc w:val="center"/>
        <w:rPr>
          <w:b/>
          <w:sz w:val="22"/>
        </w:rPr>
      </w:pPr>
      <w:r w:rsidRPr="009547F8">
        <w:rPr>
          <w:b/>
          <w:sz w:val="22"/>
        </w:rPr>
        <w:t>KWESTIONARIUSZ OSOBOWY DLA OSOBY UBIEGAJĄCEJ SIĘ O ZATRUDNIENIE</w:t>
      </w:r>
    </w:p>
    <w:p w14:paraId="4F2FC193" w14:textId="2E6BEAD3" w:rsidR="008B046D" w:rsidRPr="009547F8" w:rsidRDefault="008B046D" w:rsidP="008B046D">
      <w:pPr>
        <w:autoSpaceDE w:val="0"/>
        <w:autoSpaceDN w:val="0"/>
        <w:adjustRightInd w:val="0"/>
      </w:pPr>
    </w:p>
    <w:p w14:paraId="7D1C758B" w14:textId="77777777" w:rsidR="008B046D" w:rsidRPr="009547F8" w:rsidRDefault="008B046D" w:rsidP="008B046D">
      <w:pPr>
        <w:autoSpaceDE w:val="0"/>
        <w:autoSpaceDN w:val="0"/>
        <w:adjustRightInd w:val="0"/>
        <w:ind w:left="0" w:firstLine="0"/>
      </w:pPr>
    </w:p>
    <w:p w14:paraId="762215EA" w14:textId="3F0973C5" w:rsidR="008B046D" w:rsidRPr="009547F8" w:rsidRDefault="008B046D" w:rsidP="008B046D">
      <w:pPr>
        <w:autoSpaceDE w:val="0"/>
        <w:autoSpaceDN w:val="0"/>
        <w:adjustRightInd w:val="0"/>
        <w:rPr>
          <w:sz w:val="22"/>
        </w:rPr>
      </w:pPr>
      <w:r w:rsidRPr="009547F8">
        <w:t xml:space="preserve"> </w:t>
      </w:r>
      <w:r w:rsidRPr="009547F8">
        <w:rPr>
          <w:sz w:val="22"/>
        </w:rPr>
        <w:t>1. Imię (imiona) i nazwisko ..............................................................................................</w:t>
      </w:r>
    </w:p>
    <w:p w14:paraId="14AFB955" w14:textId="77777777" w:rsidR="008B046D" w:rsidRPr="009547F8" w:rsidRDefault="008B046D" w:rsidP="008B046D">
      <w:pPr>
        <w:autoSpaceDE w:val="0"/>
        <w:autoSpaceDN w:val="0"/>
        <w:adjustRightInd w:val="0"/>
        <w:rPr>
          <w:sz w:val="22"/>
        </w:rPr>
      </w:pPr>
    </w:p>
    <w:p w14:paraId="3465A727" w14:textId="11B18B89" w:rsidR="008B046D" w:rsidRPr="009547F8" w:rsidRDefault="008B046D" w:rsidP="008B046D">
      <w:pPr>
        <w:autoSpaceDE w:val="0"/>
        <w:autoSpaceDN w:val="0"/>
        <w:adjustRightInd w:val="0"/>
        <w:rPr>
          <w:sz w:val="22"/>
        </w:rPr>
      </w:pPr>
      <w:r w:rsidRPr="009547F8">
        <w:rPr>
          <w:sz w:val="22"/>
        </w:rPr>
        <w:t xml:space="preserve"> 2. Data urodzenia ...........................................................................................................</w:t>
      </w:r>
    </w:p>
    <w:p w14:paraId="3ACA62A1" w14:textId="77777777" w:rsidR="008B046D" w:rsidRPr="009547F8" w:rsidRDefault="008B046D" w:rsidP="008B046D">
      <w:pPr>
        <w:autoSpaceDE w:val="0"/>
        <w:autoSpaceDN w:val="0"/>
        <w:adjustRightInd w:val="0"/>
        <w:rPr>
          <w:sz w:val="22"/>
        </w:rPr>
      </w:pPr>
    </w:p>
    <w:p w14:paraId="01367DB4" w14:textId="64583543" w:rsidR="008B046D" w:rsidRPr="009547F8" w:rsidRDefault="008B046D" w:rsidP="008B046D">
      <w:pPr>
        <w:autoSpaceDE w:val="0"/>
        <w:autoSpaceDN w:val="0"/>
        <w:adjustRightInd w:val="0"/>
        <w:spacing w:after="0" w:line="240" w:lineRule="auto"/>
        <w:rPr>
          <w:sz w:val="22"/>
        </w:rPr>
      </w:pPr>
      <w:r w:rsidRPr="009547F8">
        <w:rPr>
          <w:sz w:val="22"/>
        </w:rPr>
        <w:t xml:space="preserve"> 3. Dane kontaktowe ........................................................................................................</w:t>
      </w:r>
    </w:p>
    <w:p w14:paraId="2281133F" w14:textId="77777777" w:rsidR="008B046D" w:rsidRPr="009547F8" w:rsidRDefault="008B046D" w:rsidP="008B046D">
      <w:pPr>
        <w:autoSpaceDE w:val="0"/>
        <w:autoSpaceDN w:val="0"/>
        <w:adjustRightInd w:val="0"/>
        <w:spacing w:after="0" w:line="240" w:lineRule="auto"/>
        <w:rPr>
          <w:sz w:val="20"/>
        </w:rPr>
      </w:pPr>
      <w:r w:rsidRPr="009547F8">
        <w:rPr>
          <w:sz w:val="22"/>
        </w:rPr>
        <w:tab/>
      </w:r>
      <w:r w:rsidRPr="009547F8">
        <w:rPr>
          <w:sz w:val="22"/>
        </w:rPr>
        <w:tab/>
      </w:r>
      <w:r w:rsidRPr="009547F8">
        <w:rPr>
          <w:sz w:val="22"/>
        </w:rPr>
        <w:tab/>
        <w:t xml:space="preserve">     </w:t>
      </w:r>
      <w:r w:rsidRPr="009547F8">
        <w:rPr>
          <w:sz w:val="20"/>
        </w:rPr>
        <w:t xml:space="preserve">           (wskazane przez osobę ubiegającą się o zatrudnienie)</w:t>
      </w:r>
    </w:p>
    <w:p w14:paraId="4CCC1BD9" w14:textId="77777777" w:rsidR="008B046D" w:rsidRPr="009547F8" w:rsidRDefault="008B046D" w:rsidP="008B046D">
      <w:pPr>
        <w:autoSpaceDE w:val="0"/>
        <w:autoSpaceDN w:val="0"/>
        <w:adjustRightInd w:val="0"/>
        <w:rPr>
          <w:sz w:val="22"/>
        </w:rPr>
      </w:pPr>
    </w:p>
    <w:p w14:paraId="4D552F82" w14:textId="77777777" w:rsidR="008B046D" w:rsidRPr="009547F8" w:rsidRDefault="008B046D" w:rsidP="008B046D">
      <w:pPr>
        <w:autoSpaceDE w:val="0"/>
        <w:autoSpaceDN w:val="0"/>
        <w:adjustRightInd w:val="0"/>
        <w:rPr>
          <w:sz w:val="22"/>
        </w:rPr>
      </w:pPr>
    </w:p>
    <w:p w14:paraId="580C5DF3" w14:textId="77777777" w:rsidR="008B046D" w:rsidRPr="009547F8" w:rsidRDefault="008B046D" w:rsidP="008B046D">
      <w:pPr>
        <w:autoSpaceDE w:val="0"/>
        <w:autoSpaceDN w:val="0"/>
        <w:adjustRightInd w:val="0"/>
        <w:spacing w:after="0" w:line="240" w:lineRule="auto"/>
        <w:rPr>
          <w:sz w:val="22"/>
        </w:rPr>
      </w:pPr>
      <w:r w:rsidRPr="009547F8">
        <w:rPr>
          <w:sz w:val="22"/>
        </w:rPr>
        <w:t xml:space="preserve"> 4. Wykształcenie (gdy jest ono niezbędne do wykonywania pracy określonego rodzaju lub </w:t>
      </w:r>
    </w:p>
    <w:p w14:paraId="6D7D174E" w14:textId="77777777" w:rsidR="008B046D" w:rsidRPr="009547F8" w:rsidRDefault="008B046D" w:rsidP="008B046D">
      <w:pPr>
        <w:autoSpaceDE w:val="0"/>
        <w:autoSpaceDN w:val="0"/>
        <w:adjustRightInd w:val="0"/>
        <w:spacing w:after="0" w:line="240" w:lineRule="auto"/>
        <w:rPr>
          <w:sz w:val="22"/>
        </w:rPr>
      </w:pPr>
    </w:p>
    <w:p w14:paraId="72F3F7FB" w14:textId="7FA9CCB7" w:rsidR="008B046D" w:rsidRPr="009547F8" w:rsidRDefault="008B046D" w:rsidP="008B046D">
      <w:pPr>
        <w:autoSpaceDE w:val="0"/>
        <w:autoSpaceDN w:val="0"/>
        <w:adjustRightInd w:val="0"/>
        <w:spacing w:after="0" w:line="240" w:lineRule="auto"/>
        <w:rPr>
          <w:sz w:val="22"/>
        </w:rPr>
      </w:pPr>
      <w:r w:rsidRPr="009547F8">
        <w:rPr>
          <w:sz w:val="22"/>
        </w:rPr>
        <w:t xml:space="preserve">     na określonym stanowisku) ..........................................................................................</w:t>
      </w:r>
    </w:p>
    <w:p w14:paraId="147D40B6" w14:textId="77777777" w:rsidR="008B046D" w:rsidRPr="009547F8" w:rsidRDefault="008B046D" w:rsidP="008B046D">
      <w:pPr>
        <w:autoSpaceDE w:val="0"/>
        <w:autoSpaceDN w:val="0"/>
        <w:adjustRightInd w:val="0"/>
        <w:spacing w:after="0" w:line="240" w:lineRule="auto"/>
        <w:rPr>
          <w:sz w:val="20"/>
        </w:rPr>
      </w:pPr>
      <w:r w:rsidRPr="009547F8">
        <w:rPr>
          <w:sz w:val="20"/>
        </w:rPr>
        <w:t xml:space="preserve">                                                                (nazwa szkoły i rok jej ukończenia)</w:t>
      </w:r>
    </w:p>
    <w:p w14:paraId="24284895" w14:textId="77777777" w:rsidR="008B046D" w:rsidRPr="009547F8" w:rsidRDefault="008B046D" w:rsidP="008B046D">
      <w:pPr>
        <w:autoSpaceDE w:val="0"/>
        <w:autoSpaceDN w:val="0"/>
        <w:adjustRightInd w:val="0"/>
        <w:spacing w:after="0" w:line="240" w:lineRule="auto"/>
        <w:rPr>
          <w:sz w:val="22"/>
        </w:rPr>
      </w:pPr>
    </w:p>
    <w:p w14:paraId="38753407" w14:textId="77777777" w:rsidR="008B046D" w:rsidRPr="009547F8" w:rsidRDefault="008B046D" w:rsidP="008B046D">
      <w:pPr>
        <w:autoSpaceDE w:val="0"/>
        <w:autoSpaceDN w:val="0"/>
        <w:adjustRightInd w:val="0"/>
        <w:rPr>
          <w:sz w:val="22"/>
        </w:rPr>
      </w:pPr>
      <w:r w:rsidRPr="009547F8">
        <w:rPr>
          <w:sz w:val="22"/>
        </w:rPr>
        <w:t xml:space="preserve">     ................................................................................................................................... </w:t>
      </w:r>
    </w:p>
    <w:p w14:paraId="0359B75B" w14:textId="2B5BD60A" w:rsidR="008B046D" w:rsidRPr="009547F8" w:rsidRDefault="008B046D" w:rsidP="008B046D">
      <w:pPr>
        <w:autoSpaceDE w:val="0"/>
        <w:autoSpaceDN w:val="0"/>
        <w:adjustRightInd w:val="0"/>
        <w:spacing w:after="0" w:line="240" w:lineRule="auto"/>
        <w:rPr>
          <w:sz w:val="20"/>
        </w:rPr>
      </w:pPr>
      <w:r w:rsidRPr="009547F8">
        <w:rPr>
          <w:sz w:val="20"/>
        </w:rPr>
        <w:t xml:space="preserve">     </w:t>
      </w:r>
      <w:r w:rsidR="00E1638C" w:rsidRPr="009547F8">
        <w:rPr>
          <w:sz w:val="22"/>
        </w:rPr>
        <w:t>...................................................................................................................................</w:t>
      </w:r>
      <w:r w:rsidRPr="009547F8">
        <w:rPr>
          <w:sz w:val="20"/>
        </w:rPr>
        <w:br/>
        <w:t xml:space="preserve">                     (zawód, specjalność, stopień naukowy, tytuł zawodowy, tytuł naukowy)</w:t>
      </w:r>
    </w:p>
    <w:p w14:paraId="23DBC420" w14:textId="77777777" w:rsidR="008B046D" w:rsidRPr="009547F8" w:rsidRDefault="008B046D" w:rsidP="008B046D">
      <w:pPr>
        <w:autoSpaceDE w:val="0"/>
        <w:autoSpaceDN w:val="0"/>
        <w:adjustRightInd w:val="0"/>
        <w:rPr>
          <w:sz w:val="22"/>
        </w:rPr>
      </w:pPr>
    </w:p>
    <w:p w14:paraId="40FFBD97" w14:textId="77777777" w:rsidR="008B046D" w:rsidRPr="009547F8" w:rsidRDefault="008B046D" w:rsidP="008B046D">
      <w:pPr>
        <w:autoSpaceDE w:val="0"/>
        <w:autoSpaceDN w:val="0"/>
        <w:adjustRightInd w:val="0"/>
        <w:rPr>
          <w:sz w:val="22"/>
        </w:rPr>
      </w:pPr>
    </w:p>
    <w:p w14:paraId="2E192C03" w14:textId="77777777" w:rsidR="008B046D" w:rsidRPr="009547F8" w:rsidRDefault="008B046D" w:rsidP="008B046D">
      <w:pPr>
        <w:autoSpaceDE w:val="0"/>
        <w:autoSpaceDN w:val="0"/>
        <w:adjustRightInd w:val="0"/>
        <w:rPr>
          <w:sz w:val="22"/>
        </w:rPr>
      </w:pPr>
      <w:r w:rsidRPr="009547F8">
        <w:rPr>
          <w:sz w:val="22"/>
        </w:rPr>
        <w:t xml:space="preserve">5. Kwalifikacje zawodowe (gdy są one niezbędne do wykonywania pracy określonego rodzaju      </w:t>
      </w:r>
    </w:p>
    <w:p w14:paraId="16BA46FC" w14:textId="77777777" w:rsidR="008B046D" w:rsidRPr="009547F8" w:rsidRDefault="008B046D" w:rsidP="008B046D">
      <w:pPr>
        <w:autoSpaceDE w:val="0"/>
        <w:autoSpaceDN w:val="0"/>
        <w:adjustRightInd w:val="0"/>
        <w:rPr>
          <w:sz w:val="22"/>
        </w:rPr>
      </w:pPr>
      <w:r w:rsidRPr="009547F8">
        <w:rPr>
          <w:sz w:val="22"/>
        </w:rPr>
        <w:t xml:space="preserve">    lub na określonym stanowisku) ....................................................................................</w:t>
      </w:r>
    </w:p>
    <w:p w14:paraId="0341E780" w14:textId="77777777" w:rsidR="008B046D" w:rsidRPr="009547F8" w:rsidRDefault="008B046D" w:rsidP="008B046D">
      <w:pPr>
        <w:autoSpaceDE w:val="0"/>
        <w:autoSpaceDN w:val="0"/>
        <w:adjustRightInd w:val="0"/>
        <w:rPr>
          <w:sz w:val="22"/>
        </w:rPr>
      </w:pPr>
      <w:r w:rsidRPr="009547F8">
        <w:rPr>
          <w:sz w:val="22"/>
        </w:rPr>
        <w:t>........................................................................................................................................</w:t>
      </w:r>
    </w:p>
    <w:p w14:paraId="125AC496" w14:textId="77777777" w:rsidR="008B046D" w:rsidRPr="009547F8" w:rsidRDefault="008B046D" w:rsidP="008B046D">
      <w:pPr>
        <w:autoSpaceDE w:val="0"/>
        <w:autoSpaceDN w:val="0"/>
        <w:adjustRightInd w:val="0"/>
        <w:spacing w:after="0" w:line="240" w:lineRule="auto"/>
        <w:rPr>
          <w:sz w:val="22"/>
        </w:rPr>
      </w:pPr>
      <w:r w:rsidRPr="009547F8">
        <w:rPr>
          <w:sz w:val="22"/>
        </w:rPr>
        <w:t>........................................................................................................................................</w:t>
      </w:r>
    </w:p>
    <w:p w14:paraId="3F3472FB" w14:textId="77777777" w:rsidR="008B046D" w:rsidRPr="009547F8" w:rsidRDefault="008B046D" w:rsidP="008B046D">
      <w:pPr>
        <w:autoSpaceDE w:val="0"/>
        <w:autoSpaceDN w:val="0"/>
        <w:adjustRightInd w:val="0"/>
        <w:spacing w:after="0" w:line="240" w:lineRule="auto"/>
        <w:rPr>
          <w:sz w:val="20"/>
        </w:rPr>
      </w:pPr>
      <w:r w:rsidRPr="009547F8">
        <w:rPr>
          <w:sz w:val="20"/>
        </w:rPr>
        <w:t xml:space="preserve">                (kursy, studia podyplomowe lub inne formy uzupełnienia wiedzy lub umiejętności)</w:t>
      </w:r>
    </w:p>
    <w:p w14:paraId="5A2BD269" w14:textId="77777777" w:rsidR="008B046D" w:rsidRPr="009547F8" w:rsidRDefault="008B046D" w:rsidP="008B046D">
      <w:pPr>
        <w:autoSpaceDE w:val="0"/>
        <w:autoSpaceDN w:val="0"/>
        <w:adjustRightInd w:val="0"/>
        <w:rPr>
          <w:sz w:val="22"/>
        </w:rPr>
      </w:pPr>
    </w:p>
    <w:p w14:paraId="5E33EE12" w14:textId="77777777" w:rsidR="008B046D" w:rsidRPr="009547F8" w:rsidRDefault="008B046D" w:rsidP="008B046D">
      <w:pPr>
        <w:autoSpaceDE w:val="0"/>
        <w:autoSpaceDN w:val="0"/>
        <w:adjustRightInd w:val="0"/>
        <w:rPr>
          <w:sz w:val="22"/>
        </w:rPr>
      </w:pPr>
    </w:p>
    <w:p w14:paraId="0940FFE9" w14:textId="77777777" w:rsidR="008B046D" w:rsidRPr="009547F8" w:rsidRDefault="008B046D" w:rsidP="008B046D">
      <w:pPr>
        <w:autoSpaceDE w:val="0"/>
        <w:autoSpaceDN w:val="0"/>
        <w:adjustRightInd w:val="0"/>
        <w:rPr>
          <w:sz w:val="22"/>
        </w:rPr>
      </w:pPr>
      <w:r w:rsidRPr="009547F8">
        <w:rPr>
          <w:sz w:val="22"/>
        </w:rPr>
        <w:t xml:space="preserve">6. Przebieg dotychczasowego zatrudnienia (gdy jest ono niezbędne do wykonywania pracy   </w:t>
      </w:r>
    </w:p>
    <w:p w14:paraId="1DA6392E" w14:textId="43FAE419" w:rsidR="008B046D" w:rsidRPr="009547F8" w:rsidRDefault="008B046D" w:rsidP="008B046D">
      <w:pPr>
        <w:autoSpaceDE w:val="0"/>
        <w:autoSpaceDN w:val="0"/>
        <w:adjustRightInd w:val="0"/>
        <w:rPr>
          <w:sz w:val="22"/>
        </w:rPr>
      </w:pPr>
      <w:r w:rsidRPr="009547F8">
        <w:rPr>
          <w:sz w:val="22"/>
        </w:rPr>
        <w:t xml:space="preserve">    określonego rodzaju lub na określonym stanowisku) .......................................................</w:t>
      </w:r>
    </w:p>
    <w:p w14:paraId="2FF4A3D4" w14:textId="77777777" w:rsidR="008B046D" w:rsidRPr="009547F8" w:rsidRDefault="008B046D" w:rsidP="008B046D">
      <w:pPr>
        <w:autoSpaceDE w:val="0"/>
        <w:autoSpaceDN w:val="0"/>
        <w:adjustRightInd w:val="0"/>
        <w:ind w:left="0" w:firstLine="0"/>
        <w:rPr>
          <w:sz w:val="22"/>
        </w:rPr>
      </w:pPr>
    </w:p>
    <w:p w14:paraId="106B283D" w14:textId="77777777" w:rsidR="00E1638C" w:rsidRPr="009547F8" w:rsidRDefault="00E1638C" w:rsidP="008B046D">
      <w:pPr>
        <w:autoSpaceDE w:val="0"/>
        <w:autoSpaceDN w:val="0"/>
        <w:adjustRightInd w:val="0"/>
        <w:spacing w:after="0" w:line="240" w:lineRule="auto"/>
        <w:rPr>
          <w:sz w:val="22"/>
        </w:rPr>
      </w:pPr>
    </w:p>
    <w:p w14:paraId="0CEC61A5" w14:textId="7D2F08A2" w:rsidR="008B046D" w:rsidRPr="009547F8" w:rsidRDefault="008B046D" w:rsidP="008B046D">
      <w:pPr>
        <w:autoSpaceDE w:val="0"/>
        <w:autoSpaceDN w:val="0"/>
        <w:adjustRightInd w:val="0"/>
        <w:spacing w:after="0" w:line="240" w:lineRule="auto"/>
        <w:rPr>
          <w:sz w:val="22"/>
        </w:rPr>
      </w:pPr>
      <w:r w:rsidRPr="009547F8">
        <w:rPr>
          <w:sz w:val="22"/>
        </w:rPr>
        <w:t>........................................................................................................................................</w:t>
      </w:r>
    </w:p>
    <w:p w14:paraId="636AB8CD" w14:textId="77777777" w:rsidR="008B046D" w:rsidRPr="009547F8" w:rsidRDefault="008B046D" w:rsidP="008B046D">
      <w:pPr>
        <w:autoSpaceDE w:val="0"/>
        <w:autoSpaceDN w:val="0"/>
        <w:adjustRightInd w:val="0"/>
        <w:spacing w:after="0" w:line="240" w:lineRule="auto"/>
        <w:rPr>
          <w:sz w:val="22"/>
        </w:rPr>
      </w:pPr>
    </w:p>
    <w:p w14:paraId="104083B7" w14:textId="77777777" w:rsidR="008B046D" w:rsidRPr="009547F8" w:rsidRDefault="008B046D" w:rsidP="008B046D">
      <w:pPr>
        <w:autoSpaceDE w:val="0"/>
        <w:autoSpaceDN w:val="0"/>
        <w:adjustRightInd w:val="0"/>
        <w:spacing w:after="0" w:line="240" w:lineRule="auto"/>
        <w:rPr>
          <w:sz w:val="22"/>
        </w:rPr>
      </w:pPr>
      <w:r w:rsidRPr="009547F8">
        <w:rPr>
          <w:sz w:val="22"/>
        </w:rPr>
        <w:t>........................................................................................................................................</w:t>
      </w:r>
    </w:p>
    <w:p w14:paraId="1609C4E5" w14:textId="77777777" w:rsidR="008B046D" w:rsidRPr="009547F8" w:rsidRDefault="008B046D" w:rsidP="008B046D">
      <w:pPr>
        <w:autoSpaceDE w:val="0"/>
        <w:autoSpaceDN w:val="0"/>
        <w:adjustRightInd w:val="0"/>
        <w:spacing w:after="0" w:line="240" w:lineRule="auto"/>
        <w:rPr>
          <w:sz w:val="20"/>
        </w:rPr>
      </w:pPr>
      <w:r w:rsidRPr="009547F8">
        <w:rPr>
          <w:sz w:val="20"/>
        </w:rPr>
        <w:t xml:space="preserve">             (okresy zatrudnienia u kolejnych pracodawców oraz zajmowane stanowiska pracy)</w:t>
      </w:r>
    </w:p>
    <w:p w14:paraId="0FD34EA0" w14:textId="77777777" w:rsidR="008B046D" w:rsidRPr="009547F8" w:rsidRDefault="008B046D" w:rsidP="008B046D">
      <w:pPr>
        <w:autoSpaceDE w:val="0"/>
        <w:autoSpaceDN w:val="0"/>
        <w:adjustRightInd w:val="0"/>
        <w:rPr>
          <w:sz w:val="22"/>
        </w:rPr>
      </w:pPr>
    </w:p>
    <w:p w14:paraId="387C03E7" w14:textId="77777777" w:rsidR="008B046D" w:rsidRPr="009547F8" w:rsidRDefault="008B046D" w:rsidP="008B046D">
      <w:pPr>
        <w:autoSpaceDE w:val="0"/>
        <w:autoSpaceDN w:val="0"/>
        <w:adjustRightInd w:val="0"/>
        <w:rPr>
          <w:sz w:val="22"/>
        </w:rPr>
      </w:pPr>
    </w:p>
    <w:p w14:paraId="08AE7C1B" w14:textId="77777777" w:rsidR="008B046D" w:rsidRPr="009547F8" w:rsidRDefault="008B046D" w:rsidP="008B046D">
      <w:pPr>
        <w:autoSpaceDE w:val="0"/>
        <w:autoSpaceDN w:val="0"/>
        <w:adjustRightInd w:val="0"/>
        <w:rPr>
          <w:sz w:val="22"/>
        </w:rPr>
      </w:pPr>
      <w:r w:rsidRPr="009547F8">
        <w:rPr>
          <w:sz w:val="22"/>
        </w:rPr>
        <w:t xml:space="preserve">7. Dodatkowe dane osobowe, jeżeli prawo lub obowiązek ich podania wynika z przepisów </w:t>
      </w:r>
    </w:p>
    <w:p w14:paraId="28DBBA5A" w14:textId="1A38EE1A" w:rsidR="008B046D" w:rsidRPr="009547F8" w:rsidRDefault="008B046D" w:rsidP="008B046D">
      <w:pPr>
        <w:autoSpaceDE w:val="0"/>
        <w:autoSpaceDN w:val="0"/>
        <w:adjustRightInd w:val="0"/>
        <w:rPr>
          <w:sz w:val="22"/>
        </w:rPr>
      </w:pPr>
      <w:r w:rsidRPr="009547F8">
        <w:rPr>
          <w:sz w:val="22"/>
        </w:rPr>
        <w:t xml:space="preserve">    szczególnych ………………………………………………………………………………………………………</w:t>
      </w:r>
      <w:r w:rsidR="00E1638C" w:rsidRPr="009547F8">
        <w:rPr>
          <w:sz w:val="22"/>
        </w:rPr>
        <w:t>…….</w:t>
      </w:r>
    </w:p>
    <w:p w14:paraId="1088DE6C" w14:textId="77777777" w:rsidR="008B046D" w:rsidRPr="009547F8" w:rsidRDefault="008B046D" w:rsidP="008B046D">
      <w:pPr>
        <w:autoSpaceDE w:val="0"/>
        <w:autoSpaceDN w:val="0"/>
        <w:adjustRightInd w:val="0"/>
        <w:rPr>
          <w:sz w:val="22"/>
        </w:rPr>
      </w:pPr>
      <w:r w:rsidRPr="009547F8">
        <w:rPr>
          <w:sz w:val="22"/>
        </w:rPr>
        <w:t>........................................................................................................................................</w:t>
      </w:r>
    </w:p>
    <w:p w14:paraId="6DC992E6" w14:textId="77777777" w:rsidR="008B046D" w:rsidRPr="009547F8" w:rsidRDefault="008B046D" w:rsidP="008B046D">
      <w:pPr>
        <w:autoSpaceDE w:val="0"/>
        <w:autoSpaceDN w:val="0"/>
        <w:adjustRightInd w:val="0"/>
        <w:rPr>
          <w:sz w:val="22"/>
        </w:rPr>
      </w:pPr>
    </w:p>
    <w:p w14:paraId="69156E33" w14:textId="77777777" w:rsidR="008B046D" w:rsidRPr="009547F8" w:rsidRDefault="008B046D" w:rsidP="008B046D">
      <w:pPr>
        <w:autoSpaceDE w:val="0"/>
        <w:autoSpaceDN w:val="0"/>
        <w:adjustRightInd w:val="0"/>
        <w:rPr>
          <w:sz w:val="22"/>
        </w:rPr>
      </w:pPr>
    </w:p>
    <w:p w14:paraId="7631830D" w14:textId="77777777" w:rsidR="008B046D" w:rsidRPr="009547F8" w:rsidRDefault="008B046D" w:rsidP="008B046D">
      <w:pPr>
        <w:autoSpaceDE w:val="0"/>
        <w:autoSpaceDN w:val="0"/>
        <w:adjustRightInd w:val="0"/>
        <w:rPr>
          <w:sz w:val="22"/>
        </w:rPr>
      </w:pPr>
      <w:r w:rsidRPr="009547F8">
        <w:rPr>
          <w:sz w:val="22"/>
        </w:rPr>
        <w:t xml:space="preserve">                          </w:t>
      </w:r>
    </w:p>
    <w:p w14:paraId="647D7278" w14:textId="7BB0A389" w:rsidR="008B046D" w:rsidRPr="009547F8" w:rsidRDefault="008B046D" w:rsidP="008B046D">
      <w:pPr>
        <w:autoSpaceDE w:val="0"/>
        <w:autoSpaceDN w:val="0"/>
        <w:adjustRightInd w:val="0"/>
        <w:spacing w:after="0" w:line="240" w:lineRule="auto"/>
      </w:pPr>
      <w:r w:rsidRPr="009547F8">
        <w:rPr>
          <w:sz w:val="22"/>
        </w:rPr>
        <w:t xml:space="preserve">  .........................................                                  </w:t>
      </w:r>
      <w:r w:rsidR="00E1638C" w:rsidRPr="009547F8">
        <w:rPr>
          <w:sz w:val="22"/>
        </w:rPr>
        <w:t xml:space="preserve">  </w:t>
      </w:r>
      <w:r w:rsidRPr="009547F8">
        <w:rPr>
          <w:sz w:val="22"/>
        </w:rPr>
        <w:t xml:space="preserve">     </w:t>
      </w:r>
      <w:r w:rsidR="00E1638C" w:rsidRPr="009547F8">
        <w:rPr>
          <w:sz w:val="22"/>
        </w:rPr>
        <w:t>.........................................</w:t>
      </w:r>
    </w:p>
    <w:p w14:paraId="3B9D6366" w14:textId="746D0350" w:rsidR="008B046D" w:rsidRPr="009547F8" w:rsidRDefault="008B046D" w:rsidP="008B046D">
      <w:pPr>
        <w:autoSpaceDE w:val="0"/>
        <w:autoSpaceDN w:val="0"/>
        <w:adjustRightInd w:val="0"/>
        <w:spacing w:after="0" w:line="240" w:lineRule="auto"/>
        <w:rPr>
          <w:sz w:val="20"/>
        </w:rPr>
      </w:pPr>
      <w:r w:rsidRPr="009547F8">
        <w:rPr>
          <w:sz w:val="20"/>
        </w:rPr>
        <w:t xml:space="preserve">       </w:t>
      </w:r>
      <w:r w:rsidR="00E1638C" w:rsidRPr="009547F8">
        <w:rPr>
          <w:sz w:val="20"/>
        </w:rPr>
        <w:t xml:space="preserve"> </w:t>
      </w:r>
      <w:r w:rsidRPr="009547F8">
        <w:rPr>
          <w:sz w:val="20"/>
        </w:rPr>
        <w:t xml:space="preserve"> (miejscowość i data)                                       </w:t>
      </w:r>
      <w:r w:rsidR="00E1638C" w:rsidRPr="009547F8">
        <w:rPr>
          <w:sz w:val="20"/>
        </w:rPr>
        <w:t xml:space="preserve">   </w:t>
      </w:r>
      <w:r w:rsidRPr="009547F8">
        <w:rPr>
          <w:sz w:val="20"/>
        </w:rPr>
        <w:t xml:space="preserve">  (podpis osoby ubiegającej się o zatrudnienie)                                                                              </w:t>
      </w:r>
    </w:p>
    <w:p w14:paraId="1FFB18EC" w14:textId="77777777" w:rsidR="008B046D" w:rsidRPr="009547F8" w:rsidRDefault="008B046D" w:rsidP="008B046D">
      <w:pPr>
        <w:autoSpaceDE w:val="0"/>
        <w:autoSpaceDN w:val="0"/>
        <w:adjustRightInd w:val="0"/>
        <w:rPr>
          <w:sz w:val="20"/>
        </w:rPr>
      </w:pPr>
      <w:r w:rsidRPr="009547F8">
        <w:rPr>
          <w:sz w:val="20"/>
        </w:rPr>
        <w:t xml:space="preserve">        </w:t>
      </w:r>
    </w:p>
    <w:p w14:paraId="7EF7D98A" w14:textId="77777777" w:rsidR="008B046D" w:rsidRPr="009547F8" w:rsidRDefault="008B046D" w:rsidP="008B046D">
      <w:pPr>
        <w:autoSpaceDE w:val="0"/>
        <w:autoSpaceDN w:val="0"/>
        <w:adjustRightInd w:val="0"/>
      </w:pPr>
    </w:p>
    <w:p w14:paraId="0561921A" w14:textId="77777777" w:rsidR="008B046D" w:rsidRPr="009547F8" w:rsidRDefault="008B046D" w:rsidP="008B046D">
      <w:pPr>
        <w:autoSpaceDE w:val="0"/>
        <w:autoSpaceDN w:val="0"/>
        <w:adjustRightInd w:val="0"/>
      </w:pPr>
    </w:p>
    <w:p w14:paraId="0B2E9271" w14:textId="77777777" w:rsidR="008B046D" w:rsidRPr="009547F8" w:rsidRDefault="008B046D" w:rsidP="008B046D">
      <w:pPr>
        <w:autoSpaceDE w:val="0"/>
        <w:autoSpaceDN w:val="0"/>
        <w:adjustRightInd w:val="0"/>
      </w:pPr>
    </w:p>
    <w:p w14:paraId="14B4A5DC" w14:textId="77777777" w:rsidR="008B046D" w:rsidRPr="009547F8" w:rsidRDefault="008B046D" w:rsidP="008B046D">
      <w:pPr>
        <w:autoSpaceDE w:val="0"/>
        <w:autoSpaceDN w:val="0"/>
        <w:adjustRightInd w:val="0"/>
      </w:pPr>
    </w:p>
    <w:p w14:paraId="714BB439" w14:textId="77777777" w:rsidR="008B046D" w:rsidRPr="009547F8" w:rsidRDefault="008B046D" w:rsidP="008B046D">
      <w:pPr>
        <w:autoSpaceDE w:val="0"/>
        <w:autoSpaceDN w:val="0"/>
        <w:adjustRightInd w:val="0"/>
      </w:pPr>
    </w:p>
    <w:p w14:paraId="004DDD9B" w14:textId="77777777" w:rsidR="008B046D" w:rsidRPr="009547F8" w:rsidRDefault="008B046D" w:rsidP="008B046D">
      <w:pPr>
        <w:autoSpaceDE w:val="0"/>
        <w:autoSpaceDN w:val="0"/>
        <w:adjustRightInd w:val="0"/>
      </w:pPr>
    </w:p>
    <w:p w14:paraId="463B3031" w14:textId="77777777" w:rsidR="008B046D" w:rsidRPr="009547F8" w:rsidRDefault="008B046D" w:rsidP="008B046D">
      <w:pPr>
        <w:autoSpaceDE w:val="0"/>
        <w:autoSpaceDN w:val="0"/>
        <w:adjustRightInd w:val="0"/>
      </w:pPr>
    </w:p>
    <w:p w14:paraId="67B49A12" w14:textId="77777777" w:rsidR="008B046D" w:rsidRPr="009547F8" w:rsidRDefault="008B046D" w:rsidP="008B046D">
      <w:pPr>
        <w:autoSpaceDE w:val="0"/>
        <w:autoSpaceDN w:val="0"/>
        <w:adjustRightInd w:val="0"/>
      </w:pPr>
    </w:p>
    <w:p w14:paraId="16879DB3" w14:textId="77777777" w:rsidR="008B046D" w:rsidRPr="009547F8" w:rsidRDefault="008B046D" w:rsidP="008B046D">
      <w:pPr>
        <w:autoSpaceDE w:val="0"/>
        <w:autoSpaceDN w:val="0"/>
        <w:adjustRightInd w:val="0"/>
      </w:pPr>
    </w:p>
    <w:p w14:paraId="6BB9AAD9" w14:textId="77777777" w:rsidR="008B046D" w:rsidRPr="009547F8" w:rsidRDefault="008B046D" w:rsidP="008B046D">
      <w:pPr>
        <w:autoSpaceDE w:val="0"/>
        <w:autoSpaceDN w:val="0"/>
        <w:adjustRightInd w:val="0"/>
      </w:pPr>
    </w:p>
    <w:p w14:paraId="4CDC4A55" w14:textId="77777777" w:rsidR="008B046D" w:rsidRPr="009547F8" w:rsidRDefault="008B046D" w:rsidP="008B046D">
      <w:pPr>
        <w:autoSpaceDE w:val="0"/>
        <w:autoSpaceDN w:val="0"/>
        <w:adjustRightInd w:val="0"/>
      </w:pPr>
    </w:p>
    <w:p w14:paraId="3A1C7054" w14:textId="77777777" w:rsidR="008B046D" w:rsidRPr="009547F8" w:rsidRDefault="008B046D" w:rsidP="008B046D">
      <w:pPr>
        <w:autoSpaceDE w:val="0"/>
        <w:autoSpaceDN w:val="0"/>
        <w:adjustRightInd w:val="0"/>
      </w:pPr>
    </w:p>
    <w:p w14:paraId="700E0AFF" w14:textId="77777777" w:rsidR="008B046D" w:rsidRPr="009547F8" w:rsidRDefault="008B046D" w:rsidP="008B046D">
      <w:pPr>
        <w:autoSpaceDE w:val="0"/>
        <w:autoSpaceDN w:val="0"/>
        <w:adjustRightInd w:val="0"/>
      </w:pPr>
    </w:p>
    <w:p w14:paraId="65C8D996" w14:textId="77777777" w:rsidR="008B046D" w:rsidRPr="009547F8" w:rsidRDefault="008B046D" w:rsidP="008B046D">
      <w:pPr>
        <w:autoSpaceDE w:val="0"/>
        <w:autoSpaceDN w:val="0"/>
        <w:adjustRightInd w:val="0"/>
      </w:pPr>
    </w:p>
    <w:p w14:paraId="6550408F" w14:textId="77777777" w:rsidR="008B046D" w:rsidRPr="009547F8" w:rsidRDefault="008B046D" w:rsidP="008B046D">
      <w:pPr>
        <w:autoSpaceDE w:val="0"/>
        <w:autoSpaceDN w:val="0"/>
        <w:adjustRightInd w:val="0"/>
      </w:pPr>
    </w:p>
    <w:p w14:paraId="52C98B75" w14:textId="77777777" w:rsidR="008B046D" w:rsidRPr="009547F8" w:rsidRDefault="008B046D" w:rsidP="008B046D">
      <w:pPr>
        <w:autoSpaceDE w:val="0"/>
        <w:autoSpaceDN w:val="0"/>
        <w:adjustRightInd w:val="0"/>
      </w:pPr>
    </w:p>
    <w:p w14:paraId="7C80911D" w14:textId="77777777" w:rsidR="008B046D" w:rsidRPr="009547F8" w:rsidRDefault="008B046D" w:rsidP="00663A30">
      <w:pPr>
        <w:autoSpaceDE w:val="0"/>
        <w:autoSpaceDN w:val="0"/>
        <w:adjustRightInd w:val="0"/>
        <w:ind w:left="0" w:firstLine="0"/>
      </w:pPr>
    </w:p>
    <w:p w14:paraId="684ABE21" w14:textId="30E1949E" w:rsidR="008B046D" w:rsidRPr="009547F8" w:rsidRDefault="008B046D" w:rsidP="008B046D">
      <w:pPr>
        <w:autoSpaceDE w:val="0"/>
        <w:autoSpaceDN w:val="0"/>
        <w:adjustRightInd w:val="0"/>
        <w:spacing w:after="0" w:line="360" w:lineRule="auto"/>
        <w:ind w:left="0" w:firstLine="0"/>
        <w:contextualSpacing/>
        <w:rPr>
          <w:b/>
        </w:rPr>
      </w:pPr>
      <w:r w:rsidRPr="009547F8">
        <w:rPr>
          <w:b/>
        </w:rPr>
        <w:t xml:space="preserve">Załącznik </w:t>
      </w:r>
      <w:r w:rsidR="00694F50" w:rsidRPr="009547F8">
        <w:rPr>
          <w:b/>
        </w:rPr>
        <w:t>3</w:t>
      </w:r>
    </w:p>
    <w:p w14:paraId="166CDB59" w14:textId="7AB55314" w:rsidR="008B046D" w:rsidRPr="009547F8" w:rsidRDefault="008B046D" w:rsidP="008B046D">
      <w:pPr>
        <w:autoSpaceDE w:val="0"/>
        <w:autoSpaceDN w:val="0"/>
        <w:adjustRightInd w:val="0"/>
        <w:rPr>
          <w:b/>
          <w:bCs/>
          <w:szCs w:val="20"/>
          <w:u w:val="single"/>
        </w:rPr>
      </w:pPr>
    </w:p>
    <w:p w14:paraId="19411670" w14:textId="77777777" w:rsidR="00663A30" w:rsidRPr="009547F8" w:rsidRDefault="00663A30" w:rsidP="008B046D">
      <w:pPr>
        <w:autoSpaceDE w:val="0"/>
        <w:autoSpaceDN w:val="0"/>
        <w:adjustRightInd w:val="0"/>
        <w:rPr>
          <w:b/>
          <w:bCs/>
          <w:szCs w:val="20"/>
          <w:u w:val="single"/>
        </w:rPr>
      </w:pPr>
    </w:p>
    <w:p w14:paraId="69279343" w14:textId="77777777" w:rsidR="008B046D" w:rsidRPr="009547F8" w:rsidRDefault="008B046D" w:rsidP="008B046D">
      <w:pPr>
        <w:autoSpaceDE w:val="0"/>
        <w:autoSpaceDN w:val="0"/>
        <w:adjustRightInd w:val="0"/>
        <w:rPr>
          <w:b/>
          <w:bCs/>
          <w:szCs w:val="20"/>
          <w:u w:val="single"/>
        </w:rPr>
      </w:pPr>
    </w:p>
    <w:p w14:paraId="2E495871" w14:textId="77777777" w:rsidR="008B046D" w:rsidRPr="009547F8" w:rsidRDefault="008B046D" w:rsidP="008B046D">
      <w:pPr>
        <w:autoSpaceDE w:val="0"/>
        <w:autoSpaceDN w:val="0"/>
        <w:adjustRightInd w:val="0"/>
        <w:ind w:firstLine="360"/>
        <w:jc w:val="center"/>
        <w:rPr>
          <w:b/>
          <w:sz w:val="28"/>
        </w:rPr>
      </w:pPr>
      <w:r w:rsidRPr="009547F8">
        <w:rPr>
          <w:b/>
          <w:sz w:val="28"/>
        </w:rPr>
        <w:t>Oświadczenie</w:t>
      </w:r>
    </w:p>
    <w:p w14:paraId="4ED2BE7E" w14:textId="378B44F7" w:rsidR="008B046D" w:rsidRPr="009547F8" w:rsidRDefault="008B046D" w:rsidP="008B046D">
      <w:pPr>
        <w:autoSpaceDE w:val="0"/>
        <w:autoSpaceDN w:val="0"/>
        <w:adjustRightInd w:val="0"/>
        <w:ind w:firstLine="360"/>
        <w:jc w:val="center"/>
        <w:rPr>
          <w:b/>
        </w:rPr>
      </w:pPr>
    </w:p>
    <w:p w14:paraId="74E19816" w14:textId="77777777" w:rsidR="00835AB2" w:rsidRPr="009547F8" w:rsidRDefault="00835AB2" w:rsidP="008B046D">
      <w:pPr>
        <w:autoSpaceDE w:val="0"/>
        <w:autoSpaceDN w:val="0"/>
        <w:adjustRightInd w:val="0"/>
        <w:ind w:firstLine="360"/>
        <w:jc w:val="center"/>
        <w:rPr>
          <w:b/>
        </w:rPr>
      </w:pPr>
    </w:p>
    <w:p w14:paraId="71AA50E9" w14:textId="147C43A6" w:rsidR="00295C29" w:rsidRPr="009547F8" w:rsidRDefault="008B046D" w:rsidP="008B046D">
      <w:pPr>
        <w:autoSpaceDE w:val="0"/>
        <w:autoSpaceDN w:val="0"/>
        <w:adjustRightInd w:val="0"/>
        <w:spacing w:line="360" w:lineRule="auto"/>
        <w:rPr>
          <w:sz w:val="22"/>
        </w:rPr>
      </w:pPr>
      <w:r w:rsidRPr="009547F8">
        <w:rPr>
          <w:sz w:val="22"/>
        </w:rPr>
        <w:t xml:space="preserve">Ja, niżej podpisany ……………………………………………………………………… (imię i nazwisko) </w:t>
      </w:r>
      <w:r w:rsidRPr="009547F8">
        <w:rPr>
          <w:sz w:val="22"/>
        </w:rPr>
        <w:br/>
        <w:t>oświadczam, że w przypadku zatrudnienia Instytut Farmakologii im. Jerzego Maja Polskiej Akademii Nauk</w:t>
      </w:r>
      <w:r w:rsidR="00295C29" w:rsidRPr="009547F8">
        <w:rPr>
          <w:sz w:val="22"/>
        </w:rPr>
        <w:t xml:space="preserve"> (IF PAN)</w:t>
      </w:r>
      <w:r w:rsidRPr="009547F8">
        <w:rPr>
          <w:sz w:val="22"/>
        </w:rPr>
        <w:t xml:space="preserve"> będzie moim podstawowym miejscem pracy</w:t>
      </w:r>
      <w:r w:rsidR="00DE57F3" w:rsidRPr="009547F8">
        <w:rPr>
          <w:sz w:val="22"/>
        </w:rPr>
        <w:t>.</w:t>
      </w:r>
      <w:r w:rsidR="00DE57F3" w:rsidRPr="009547F8">
        <w:rPr>
          <w:sz w:val="22"/>
        </w:rPr>
        <w:br/>
      </w:r>
      <w:r w:rsidR="00DE57F3" w:rsidRPr="009547F8">
        <w:rPr>
          <w:sz w:val="22"/>
        </w:rPr>
        <w:br/>
        <w:t>Oświadczam również,</w:t>
      </w:r>
      <w:r w:rsidRPr="009547F8">
        <w:rPr>
          <w:sz w:val="22"/>
        </w:rPr>
        <w:t xml:space="preserve"> </w:t>
      </w:r>
      <w:r w:rsidR="00295C29" w:rsidRPr="009547F8">
        <w:rPr>
          <w:sz w:val="22"/>
        </w:rPr>
        <w:t>że</w:t>
      </w:r>
      <w:r w:rsidRPr="009547F8">
        <w:rPr>
          <w:sz w:val="22"/>
        </w:rPr>
        <w:t xml:space="preserve"> zgadzam się na</w:t>
      </w:r>
      <w:r w:rsidR="00295C29" w:rsidRPr="009547F8">
        <w:rPr>
          <w:sz w:val="22"/>
        </w:rPr>
        <w:t xml:space="preserve"> afiliację prowadzonych badań naukowych oraz publikacji do IF PAN w ramach nawiązanego stosunku pracy.</w:t>
      </w:r>
    </w:p>
    <w:p w14:paraId="495F1991" w14:textId="0D947477" w:rsidR="008B046D" w:rsidRPr="009547F8" w:rsidRDefault="008B046D" w:rsidP="008B046D">
      <w:pPr>
        <w:autoSpaceDE w:val="0"/>
        <w:autoSpaceDN w:val="0"/>
        <w:adjustRightInd w:val="0"/>
        <w:spacing w:line="360" w:lineRule="auto"/>
        <w:rPr>
          <w:sz w:val="22"/>
        </w:rPr>
      </w:pPr>
    </w:p>
    <w:p w14:paraId="13449F13" w14:textId="77777777" w:rsidR="00835AB2" w:rsidRPr="009547F8" w:rsidRDefault="00835AB2" w:rsidP="008B046D">
      <w:pPr>
        <w:autoSpaceDE w:val="0"/>
        <w:autoSpaceDN w:val="0"/>
        <w:adjustRightInd w:val="0"/>
        <w:spacing w:line="360" w:lineRule="auto"/>
      </w:pPr>
    </w:p>
    <w:p w14:paraId="60649907" w14:textId="77777777" w:rsidR="008B046D" w:rsidRPr="009547F8" w:rsidRDefault="008B046D" w:rsidP="008B046D">
      <w:pPr>
        <w:autoSpaceDE w:val="0"/>
        <w:autoSpaceDN w:val="0"/>
        <w:adjustRightInd w:val="0"/>
        <w:rPr>
          <w:b/>
          <w:bCs/>
          <w:szCs w:val="20"/>
          <w:u w:val="single"/>
        </w:rPr>
      </w:pPr>
    </w:p>
    <w:p w14:paraId="0E4F9B14" w14:textId="77777777" w:rsidR="008B046D" w:rsidRPr="009547F8" w:rsidRDefault="008B046D" w:rsidP="008B046D">
      <w:pPr>
        <w:spacing w:after="0" w:line="240" w:lineRule="auto"/>
        <w:jc w:val="right"/>
      </w:pPr>
      <w:r w:rsidRPr="009547F8">
        <w:rPr>
          <w:sz w:val="20"/>
          <w:szCs w:val="20"/>
        </w:rPr>
        <w:t xml:space="preserve">       </w:t>
      </w:r>
      <w:r w:rsidRPr="009547F8">
        <w:t>…………………………………………………</w:t>
      </w:r>
    </w:p>
    <w:p w14:paraId="1EFD1992" w14:textId="77777777" w:rsidR="008B046D" w:rsidRPr="009547F8" w:rsidRDefault="008B046D" w:rsidP="008B046D">
      <w:pPr>
        <w:spacing w:after="0" w:line="240" w:lineRule="auto"/>
        <w:ind w:left="4248" w:firstLine="708"/>
        <w:rPr>
          <w:sz w:val="20"/>
          <w:szCs w:val="20"/>
        </w:rPr>
      </w:pPr>
      <w:r w:rsidRPr="009547F8">
        <w:rPr>
          <w:i/>
          <w:iCs/>
          <w:sz w:val="20"/>
          <w:szCs w:val="20"/>
        </w:rPr>
        <w:t xml:space="preserve">                    miejscowość, data, czytelny podpis</w:t>
      </w:r>
    </w:p>
    <w:p w14:paraId="6ECABE91" w14:textId="77777777" w:rsidR="008B046D" w:rsidRPr="009547F8" w:rsidRDefault="008B046D" w:rsidP="008B046D">
      <w:pPr>
        <w:autoSpaceDE w:val="0"/>
        <w:autoSpaceDN w:val="0"/>
        <w:adjustRightInd w:val="0"/>
        <w:rPr>
          <w:b/>
          <w:bCs/>
          <w:szCs w:val="20"/>
          <w:u w:val="single"/>
        </w:rPr>
      </w:pPr>
    </w:p>
    <w:p w14:paraId="72FDBA48" w14:textId="77777777" w:rsidR="008B046D" w:rsidRPr="009547F8" w:rsidRDefault="008B046D" w:rsidP="008B046D">
      <w:pPr>
        <w:autoSpaceDE w:val="0"/>
        <w:autoSpaceDN w:val="0"/>
        <w:adjustRightInd w:val="0"/>
        <w:rPr>
          <w:b/>
          <w:bCs/>
          <w:szCs w:val="20"/>
          <w:u w:val="single"/>
        </w:rPr>
      </w:pPr>
    </w:p>
    <w:p w14:paraId="0AE054DF" w14:textId="77777777" w:rsidR="008B046D" w:rsidRPr="009547F8" w:rsidRDefault="008B046D" w:rsidP="008B046D">
      <w:pPr>
        <w:autoSpaceDE w:val="0"/>
        <w:autoSpaceDN w:val="0"/>
        <w:adjustRightInd w:val="0"/>
        <w:rPr>
          <w:b/>
          <w:bCs/>
          <w:szCs w:val="20"/>
          <w:u w:val="single"/>
        </w:rPr>
      </w:pPr>
    </w:p>
    <w:p w14:paraId="5B24941A" w14:textId="77777777" w:rsidR="008B046D" w:rsidRPr="009547F8" w:rsidRDefault="008B046D" w:rsidP="008B046D">
      <w:pPr>
        <w:autoSpaceDE w:val="0"/>
        <w:autoSpaceDN w:val="0"/>
        <w:adjustRightInd w:val="0"/>
        <w:rPr>
          <w:b/>
          <w:bCs/>
          <w:szCs w:val="20"/>
          <w:u w:val="single"/>
        </w:rPr>
      </w:pPr>
    </w:p>
    <w:p w14:paraId="25527FEA" w14:textId="77777777" w:rsidR="008B046D" w:rsidRPr="009547F8" w:rsidRDefault="008B046D" w:rsidP="008B046D">
      <w:pPr>
        <w:autoSpaceDE w:val="0"/>
        <w:autoSpaceDN w:val="0"/>
        <w:adjustRightInd w:val="0"/>
        <w:rPr>
          <w:b/>
          <w:bCs/>
          <w:szCs w:val="20"/>
          <w:u w:val="single"/>
        </w:rPr>
      </w:pPr>
    </w:p>
    <w:p w14:paraId="6901FF02" w14:textId="77777777" w:rsidR="008B046D" w:rsidRPr="009547F8" w:rsidRDefault="008B046D" w:rsidP="008B046D">
      <w:pPr>
        <w:autoSpaceDE w:val="0"/>
        <w:autoSpaceDN w:val="0"/>
        <w:adjustRightInd w:val="0"/>
        <w:rPr>
          <w:b/>
          <w:bCs/>
          <w:szCs w:val="20"/>
          <w:u w:val="single"/>
        </w:rPr>
      </w:pPr>
    </w:p>
    <w:p w14:paraId="0CA0E91D" w14:textId="77777777" w:rsidR="008B046D" w:rsidRPr="009547F8" w:rsidRDefault="008B046D" w:rsidP="008B046D">
      <w:pPr>
        <w:autoSpaceDE w:val="0"/>
        <w:autoSpaceDN w:val="0"/>
        <w:adjustRightInd w:val="0"/>
        <w:rPr>
          <w:b/>
          <w:bCs/>
          <w:szCs w:val="20"/>
          <w:u w:val="single"/>
        </w:rPr>
      </w:pPr>
    </w:p>
    <w:p w14:paraId="141BBAE8" w14:textId="77777777" w:rsidR="008B046D" w:rsidRPr="009547F8" w:rsidRDefault="008B046D" w:rsidP="008B046D">
      <w:pPr>
        <w:autoSpaceDE w:val="0"/>
        <w:autoSpaceDN w:val="0"/>
        <w:adjustRightInd w:val="0"/>
        <w:rPr>
          <w:b/>
          <w:bCs/>
          <w:szCs w:val="20"/>
          <w:u w:val="single"/>
        </w:rPr>
      </w:pPr>
    </w:p>
    <w:p w14:paraId="06DE00B2" w14:textId="77777777" w:rsidR="008B046D" w:rsidRPr="009547F8" w:rsidRDefault="008B046D" w:rsidP="008B046D">
      <w:pPr>
        <w:autoSpaceDE w:val="0"/>
        <w:autoSpaceDN w:val="0"/>
        <w:adjustRightInd w:val="0"/>
        <w:rPr>
          <w:b/>
          <w:bCs/>
          <w:szCs w:val="20"/>
          <w:u w:val="single"/>
        </w:rPr>
      </w:pPr>
    </w:p>
    <w:p w14:paraId="0DCD58CD" w14:textId="77777777" w:rsidR="008B046D" w:rsidRPr="009547F8" w:rsidRDefault="008B046D" w:rsidP="008B046D">
      <w:pPr>
        <w:autoSpaceDE w:val="0"/>
        <w:autoSpaceDN w:val="0"/>
        <w:adjustRightInd w:val="0"/>
        <w:rPr>
          <w:b/>
          <w:bCs/>
          <w:szCs w:val="20"/>
          <w:u w:val="single"/>
        </w:rPr>
      </w:pPr>
    </w:p>
    <w:p w14:paraId="19D4636D" w14:textId="77777777" w:rsidR="008B046D" w:rsidRPr="009547F8" w:rsidRDefault="008B046D" w:rsidP="008B046D">
      <w:pPr>
        <w:autoSpaceDE w:val="0"/>
        <w:autoSpaceDN w:val="0"/>
        <w:adjustRightInd w:val="0"/>
        <w:rPr>
          <w:b/>
          <w:bCs/>
          <w:szCs w:val="20"/>
          <w:u w:val="single"/>
        </w:rPr>
      </w:pPr>
    </w:p>
    <w:p w14:paraId="4B27BC35" w14:textId="77777777" w:rsidR="00E9676D" w:rsidRDefault="00E9676D" w:rsidP="00E9676D">
      <w:pPr>
        <w:spacing w:line="240" w:lineRule="auto"/>
        <w:ind w:left="0" w:firstLine="0"/>
        <w:rPr>
          <w:b/>
          <w:color w:val="000000" w:themeColor="text1"/>
        </w:rPr>
      </w:pPr>
      <w:r w:rsidRPr="00C83BFC">
        <w:rPr>
          <w:b/>
          <w:color w:val="000000" w:themeColor="text1"/>
        </w:rPr>
        <w:t>Załącznik 4</w:t>
      </w:r>
    </w:p>
    <w:p w14:paraId="54B270EF" w14:textId="77777777" w:rsidR="00E9676D" w:rsidRDefault="00E9676D" w:rsidP="00E9676D">
      <w:pPr>
        <w:spacing w:line="240" w:lineRule="auto"/>
        <w:ind w:left="0" w:firstLine="0"/>
        <w:rPr>
          <w:b/>
          <w:color w:val="000000" w:themeColor="text1"/>
          <w:sz w:val="22"/>
        </w:rPr>
      </w:pPr>
    </w:p>
    <w:p w14:paraId="265F6721" w14:textId="77777777" w:rsidR="00E9676D" w:rsidRPr="00E870CB" w:rsidRDefault="00E9676D" w:rsidP="00E9676D">
      <w:pPr>
        <w:spacing w:line="240" w:lineRule="auto"/>
        <w:jc w:val="center"/>
        <w:rPr>
          <w:rFonts w:asciiTheme="minorHAnsi" w:hAnsiTheme="minorHAnsi" w:cstheme="minorHAnsi"/>
          <w:b/>
          <w:sz w:val="28"/>
        </w:rPr>
      </w:pPr>
      <w:r w:rsidRPr="00E870CB">
        <w:rPr>
          <w:rFonts w:asciiTheme="minorHAnsi" w:hAnsiTheme="minorHAnsi" w:cstheme="minorHAnsi"/>
          <w:b/>
          <w:sz w:val="28"/>
        </w:rPr>
        <w:t>INFORMACJA O PRZETWARZANIU DANYCH OSOBOWYCH</w:t>
      </w:r>
    </w:p>
    <w:p w14:paraId="35043122" w14:textId="77777777" w:rsidR="00E9676D" w:rsidRPr="00C83BFC" w:rsidRDefault="00E9676D" w:rsidP="00E9676D">
      <w:pPr>
        <w:spacing w:line="240" w:lineRule="auto"/>
        <w:ind w:left="0" w:firstLine="0"/>
        <w:rPr>
          <w:b/>
          <w:color w:val="000000" w:themeColor="text1"/>
          <w:sz w:val="22"/>
        </w:rPr>
      </w:pPr>
    </w:p>
    <w:p w14:paraId="402CA3A3" w14:textId="5C67F18C" w:rsidR="00E9676D" w:rsidRPr="00E870CB" w:rsidRDefault="00E9676D" w:rsidP="00E9676D">
      <w:pPr>
        <w:spacing w:after="0" w:line="240" w:lineRule="auto"/>
        <w:rPr>
          <w:rFonts w:asciiTheme="minorHAnsi" w:hAnsiTheme="minorHAnsi" w:cstheme="minorHAnsi"/>
          <w:i/>
          <w:iCs/>
          <w:sz w:val="22"/>
        </w:rPr>
      </w:pPr>
      <w:r w:rsidRPr="00E870CB">
        <w:rPr>
          <w:rFonts w:asciiTheme="minorHAnsi" w:hAnsiTheme="minorHAnsi" w:cstheme="minorHAnsi"/>
          <w:i/>
          <w:iCs/>
          <w:sz w:val="22"/>
        </w:rPr>
        <w:t>Zgodnie z art. 13 ust. 1-2 oraz art. 14 ust. 1-2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), dalej: „Rozporządzenie”, „RODO”, informujemy, że:</w:t>
      </w:r>
    </w:p>
    <w:p w14:paraId="61E2ADA3" w14:textId="77777777" w:rsidR="00E9676D" w:rsidRPr="00E9676D" w:rsidRDefault="00E9676D" w:rsidP="00E9676D">
      <w:pPr>
        <w:pStyle w:val="Akapitzlist"/>
        <w:numPr>
          <w:ilvl w:val="0"/>
          <w:numId w:val="8"/>
        </w:numPr>
        <w:spacing w:after="0" w:line="240" w:lineRule="auto"/>
        <w:contextualSpacing w:val="0"/>
        <w:rPr>
          <w:rFonts w:asciiTheme="minorHAnsi" w:hAnsiTheme="minorHAnsi" w:cstheme="minorHAnsi"/>
          <w:color w:val="auto"/>
          <w:sz w:val="22"/>
        </w:rPr>
      </w:pPr>
      <w:r w:rsidRPr="00E9676D">
        <w:rPr>
          <w:rFonts w:asciiTheme="minorHAnsi" w:hAnsiTheme="minorHAnsi" w:cstheme="minorHAnsi"/>
          <w:color w:val="auto"/>
          <w:sz w:val="22"/>
        </w:rPr>
        <w:t>Administratorem Pani/Pana danych osobowych jest Instytut Farmakologii im. Jerzego Maja Polskiej Akademii Nauk, ul. Smętna 12, 31-343 Kraków, reprezentowany przez Dyrektora Instytutu.</w:t>
      </w:r>
    </w:p>
    <w:p w14:paraId="502C1E68" w14:textId="77777777" w:rsidR="00E9676D" w:rsidRPr="00E9676D" w:rsidRDefault="00E9676D" w:rsidP="00E9676D">
      <w:pPr>
        <w:pStyle w:val="Akapitzlist"/>
        <w:spacing w:after="0" w:line="240" w:lineRule="auto"/>
        <w:rPr>
          <w:rFonts w:asciiTheme="minorHAnsi" w:hAnsiTheme="minorHAnsi" w:cstheme="minorHAnsi"/>
          <w:color w:val="auto"/>
          <w:sz w:val="22"/>
        </w:rPr>
      </w:pPr>
    </w:p>
    <w:p w14:paraId="47974D9A" w14:textId="77777777" w:rsidR="00E9676D" w:rsidRPr="00E9676D" w:rsidRDefault="00E9676D" w:rsidP="00E9676D">
      <w:pPr>
        <w:pStyle w:val="Akapitzlist"/>
        <w:numPr>
          <w:ilvl w:val="0"/>
          <w:numId w:val="8"/>
        </w:numPr>
        <w:spacing w:after="0" w:line="240" w:lineRule="auto"/>
        <w:contextualSpacing w:val="0"/>
        <w:rPr>
          <w:rFonts w:asciiTheme="minorHAnsi" w:hAnsiTheme="minorHAnsi" w:cstheme="minorHAnsi"/>
          <w:color w:val="auto"/>
          <w:sz w:val="22"/>
        </w:rPr>
      </w:pPr>
      <w:r w:rsidRPr="00E9676D">
        <w:rPr>
          <w:rFonts w:asciiTheme="minorHAnsi" w:hAnsiTheme="minorHAnsi" w:cstheme="minorHAnsi"/>
          <w:color w:val="auto"/>
          <w:sz w:val="22"/>
        </w:rPr>
        <w:t xml:space="preserve">W Instytucie Farmakologii im Jerzego Maja Polskiej Akademii Nauk został powołany Inspektor Ochrony Danych, adres e-mail:  </w:t>
      </w:r>
      <w:hyperlink r:id="rId8" w:history="1">
        <w:r w:rsidRPr="00E9676D">
          <w:rPr>
            <w:rStyle w:val="Hipercze"/>
            <w:rFonts w:asciiTheme="minorHAnsi" w:hAnsiTheme="minorHAnsi" w:cstheme="minorHAnsi"/>
            <w:color w:val="auto"/>
            <w:sz w:val="22"/>
          </w:rPr>
          <w:t>iod@if-pan.krakow.pl</w:t>
        </w:r>
      </w:hyperlink>
      <w:r w:rsidRPr="00E9676D">
        <w:rPr>
          <w:rFonts w:asciiTheme="minorHAnsi" w:hAnsiTheme="minorHAnsi" w:cstheme="minorHAnsi"/>
          <w:color w:val="auto"/>
          <w:sz w:val="22"/>
        </w:rPr>
        <w:t>, tel.: 501 979 962.</w:t>
      </w:r>
    </w:p>
    <w:p w14:paraId="1288F446" w14:textId="77777777" w:rsidR="00E9676D" w:rsidRPr="00E9676D" w:rsidRDefault="00E9676D" w:rsidP="00E9676D">
      <w:pPr>
        <w:spacing w:after="0" w:line="240" w:lineRule="auto"/>
        <w:rPr>
          <w:rFonts w:asciiTheme="minorHAnsi" w:hAnsiTheme="minorHAnsi" w:cstheme="minorHAnsi"/>
          <w:sz w:val="22"/>
        </w:rPr>
      </w:pPr>
    </w:p>
    <w:p w14:paraId="2B0FE76A" w14:textId="77777777" w:rsidR="00E9676D" w:rsidRPr="00E9676D" w:rsidRDefault="00E9676D" w:rsidP="00E9676D">
      <w:pPr>
        <w:pStyle w:val="NormalnyWeb"/>
        <w:numPr>
          <w:ilvl w:val="0"/>
          <w:numId w:val="8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E9676D">
        <w:rPr>
          <w:rFonts w:asciiTheme="minorHAnsi" w:hAnsiTheme="minorHAnsi" w:cstheme="minorHAnsi"/>
          <w:sz w:val="22"/>
          <w:szCs w:val="22"/>
        </w:rPr>
        <w:t xml:space="preserve">Pana/Pani dane osobowe w zakresie wskazanym w przepisach prawa pracy (w tym m.in. </w:t>
      </w:r>
      <w:r w:rsidRPr="00E9676D">
        <w:rPr>
          <w:rFonts w:asciiTheme="minorHAnsi" w:hAnsiTheme="minorHAnsi" w:cstheme="minorHAnsi"/>
          <w:sz w:val="22"/>
          <w:szCs w:val="22"/>
        </w:rPr>
        <w:br/>
        <w:t>w zakresie wynikającym z art. 22</w:t>
      </w:r>
      <w:r w:rsidRPr="00E9676D">
        <w:rPr>
          <w:rFonts w:asciiTheme="minorHAnsi" w:hAnsiTheme="minorHAnsi" w:cstheme="minorHAnsi"/>
          <w:sz w:val="22"/>
          <w:szCs w:val="22"/>
          <w:vertAlign w:val="superscript"/>
        </w:rPr>
        <w:t>1</w:t>
      </w:r>
      <w:r w:rsidRPr="00E9676D">
        <w:rPr>
          <w:rFonts w:asciiTheme="minorHAnsi" w:hAnsiTheme="minorHAnsi" w:cstheme="minorHAnsi"/>
          <w:sz w:val="22"/>
          <w:szCs w:val="22"/>
        </w:rPr>
        <w:t xml:space="preserve"> § 1 Kodeksu pracy) będą przetwarzane na podstawie art. 6 ust. 1 lit. c (przetwarzanie jest niezbędne do wypełnienia obowiązku prawnego ciążącego na administratorze ) oraz art. 6 ust. 1 pkt b RODO (przetwarzanie jest niezbędne do podjęcia działań na żądanie osoby, której dane dotyczą, przed zawarciem umowy), a w pozostałym zakresie na podstawie art. 6 ust. 1 pkt a RODO (zgoda osoby, której dane dotyczą).</w:t>
      </w:r>
    </w:p>
    <w:p w14:paraId="1C2D9A03" w14:textId="77777777" w:rsidR="00E9676D" w:rsidRPr="00E9676D" w:rsidRDefault="00E9676D" w:rsidP="00E9676D">
      <w:pPr>
        <w:pStyle w:val="NormalnyWeb"/>
        <w:jc w:val="both"/>
        <w:rPr>
          <w:rFonts w:asciiTheme="minorHAnsi" w:hAnsiTheme="minorHAnsi" w:cstheme="minorHAnsi"/>
          <w:sz w:val="22"/>
          <w:szCs w:val="22"/>
        </w:rPr>
      </w:pPr>
      <w:r w:rsidRPr="00E9676D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1C7A2A07" w14:textId="77777777" w:rsidR="00E9676D" w:rsidRPr="00E9676D" w:rsidRDefault="00E9676D" w:rsidP="00E9676D">
      <w:pPr>
        <w:pStyle w:val="NormalnyWeb"/>
        <w:numPr>
          <w:ilvl w:val="0"/>
          <w:numId w:val="8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E9676D">
        <w:rPr>
          <w:rFonts w:asciiTheme="minorHAnsi" w:hAnsiTheme="minorHAnsi" w:cstheme="minorHAnsi"/>
          <w:sz w:val="22"/>
          <w:szCs w:val="22"/>
        </w:rPr>
        <w:t>W przypadku przebywania na terenie Administratora – Pani/Pana dane osobowe mogą być gromadzone w ramach monitoringu wizyjnego stosowanego w celu zapewnienia bezpieczeństwa, ochrony osób i mienia oraz kontroli ruchu osobowego.</w:t>
      </w:r>
    </w:p>
    <w:p w14:paraId="15AB0638" w14:textId="77777777" w:rsidR="00E9676D" w:rsidRPr="00E9676D" w:rsidRDefault="00E9676D" w:rsidP="00E9676D">
      <w:pPr>
        <w:pStyle w:val="Akapitzlist"/>
        <w:spacing w:after="0" w:line="240" w:lineRule="auto"/>
        <w:rPr>
          <w:rFonts w:asciiTheme="minorHAnsi" w:hAnsiTheme="minorHAnsi" w:cstheme="minorHAnsi"/>
          <w:i/>
          <w:iCs/>
          <w:color w:val="auto"/>
          <w:sz w:val="22"/>
        </w:rPr>
      </w:pPr>
      <w:r w:rsidRPr="00E9676D">
        <w:rPr>
          <w:rFonts w:asciiTheme="minorHAnsi" w:hAnsiTheme="minorHAnsi" w:cstheme="minorHAnsi"/>
          <w:i/>
          <w:iCs/>
          <w:color w:val="auto"/>
          <w:sz w:val="22"/>
          <w:shd w:val="clear" w:color="auto" w:fill="FFFFFF"/>
        </w:rPr>
        <w:t>Szczegółowa informacja o przetwarzaniu danych osobowych w związku z monitoringiem wizyjnym znajduje się na stronie internetowej Administratora.</w:t>
      </w:r>
    </w:p>
    <w:p w14:paraId="5D1A443F" w14:textId="77777777" w:rsidR="00E9676D" w:rsidRPr="00E9676D" w:rsidRDefault="00E9676D" w:rsidP="00E9676D">
      <w:pPr>
        <w:pStyle w:val="NormalnyWeb"/>
        <w:ind w:left="720"/>
        <w:jc w:val="both"/>
        <w:rPr>
          <w:rFonts w:asciiTheme="minorHAnsi" w:hAnsiTheme="minorHAnsi" w:cstheme="minorHAnsi"/>
          <w:sz w:val="22"/>
          <w:szCs w:val="22"/>
        </w:rPr>
      </w:pPr>
    </w:p>
    <w:p w14:paraId="53B8FDAD" w14:textId="77777777" w:rsidR="00E9676D" w:rsidRPr="00E9676D" w:rsidRDefault="00E9676D" w:rsidP="00E9676D">
      <w:pPr>
        <w:pStyle w:val="NormalnyWeb"/>
        <w:numPr>
          <w:ilvl w:val="0"/>
          <w:numId w:val="8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E9676D">
        <w:rPr>
          <w:rFonts w:asciiTheme="minorHAnsi" w:hAnsiTheme="minorHAnsi" w:cstheme="minorHAnsi"/>
          <w:sz w:val="22"/>
          <w:szCs w:val="22"/>
        </w:rPr>
        <w:t>Pani/Pana dane osobowe będą przetwarzane w celu przeprowadzenia procedury rekrutacyjnej.</w:t>
      </w:r>
      <w:r w:rsidRPr="00E9676D">
        <w:rPr>
          <w:rFonts w:asciiTheme="minorHAnsi" w:hAnsiTheme="minorHAnsi" w:cstheme="minorHAnsi"/>
          <w:sz w:val="22"/>
          <w:szCs w:val="22"/>
        </w:rPr>
        <w:br/>
      </w:r>
    </w:p>
    <w:p w14:paraId="7AE8B90D" w14:textId="77777777" w:rsidR="00E9676D" w:rsidRPr="00E9676D" w:rsidRDefault="00E9676D" w:rsidP="00E9676D">
      <w:pPr>
        <w:numPr>
          <w:ilvl w:val="0"/>
          <w:numId w:val="8"/>
        </w:numPr>
        <w:spacing w:after="0" w:line="240" w:lineRule="auto"/>
        <w:rPr>
          <w:rFonts w:asciiTheme="minorHAnsi" w:hAnsiTheme="minorHAnsi" w:cstheme="minorHAnsi"/>
          <w:sz w:val="22"/>
        </w:rPr>
      </w:pPr>
      <w:r w:rsidRPr="00E9676D">
        <w:rPr>
          <w:rFonts w:asciiTheme="minorHAnsi" w:hAnsiTheme="minorHAnsi" w:cstheme="minorHAnsi"/>
          <w:sz w:val="22"/>
        </w:rPr>
        <w:t>Podanie przez Pana/Panią danych osobowych jest dobrowolne, lecz konieczne do uczestnictwa w procedurze rekrutacyjnej i przebywania na terenie Administratora. Konsekwencją niepodania danych osobowych będzie brak możliwości udziału w rekrutacji, a w przypadku wyłonienia Pani/Pana kandydatury podanie danych jest warunkiem zawarcia ww. umowy.</w:t>
      </w:r>
      <w:r w:rsidRPr="00E9676D">
        <w:rPr>
          <w:rFonts w:asciiTheme="minorHAnsi" w:hAnsiTheme="minorHAnsi" w:cstheme="minorHAnsi"/>
          <w:sz w:val="22"/>
        </w:rPr>
        <w:br/>
      </w:r>
    </w:p>
    <w:p w14:paraId="5E9A6798" w14:textId="5A8969A9" w:rsidR="00E9676D" w:rsidRDefault="00E9676D" w:rsidP="00E9676D">
      <w:pPr>
        <w:numPr>
          <w:ilvl w:val="0"/>
          <w:numId w:val="8"/>
        </w:numPr>
        <w:spacing w:after="0" w:line="240" w:lineRule="auto"/>
        <w:rPr>
          <w:rFonts w:asciiTheme="minorHAnsi" w:hAnsiTheme="minorHAnsi" w:cstheme="minorHAnsi"/>
          <w:sz w:val="22"/>
        </w:rPr>
      </w:pPr>
      <w:r w:rsidRPr="00E9676D">
        <w:rPr>
          <w:rFonts w:asciiTheme="minorHAnsi" w:hAnsiTheme="minorHAnsi" w:cstheme="minorHAnsi"/>
          <w:sz w:val="22"/>
        </w:rPr>
        <w:t>W przypadku zawarcia ww. umowy Pani/Pana dane osobowe będą przetwarzane na podstawie ustawy z dnia z dnia 26 czerwca 1974 r. – Kodeks pracy (Dz. U. z 2025 r. poz. 277), w celu wykonywania umowy o pracę oraz na podstawie wyrażonej przez Panią/Pana zgody w procesie rekrutacji.</w:t>
      </w:r>
    </w:p>
    <w:p w14:paraId="64A74DE3" w14:textId="77777777" w:rsidR="00E9676D" w:rsidRPr="00E9676D" w:rsidRDefault="00E9676D" w:rsidP="00E9676D">
      <w:pPr>
        <w:spacing w:after="0" w:line="240" w:lineRule="auto"/>
        <w:ind w:left="720" w:firstLine="0"/>
        <w:rPr>
          <w:rFonts w:asciiTheme="minorHAnsi" w:hAnsiTheme="minorHAnsi" w:cstheme="minorHAnsi"/>
          <w:sz w:val="22"/>
        </w:rPr>
      </w:pPr>
    </w:p>
    <w:p w14:paraId="30503341" w14:textId="0163E0F9" w:rsidR="00E9676D" w:rsidRDefault="00E9676D" w:rsidP="00E9676D">
      <w:pPr>
        <w:numPr>
          <w:ilvl w:val="0"/>
          <w:numId w:val="8"/>
        </w:numPr>
        <w:spacing w:after="0" w:line="240" w:lineRule="auto"/>
        <w:rPr>
          <w:rFonts w:asciiTheme="minorHAnsi" w:hAnsiTheme="minorHAnsi" w:cstheme="minorHAnsi"/>
          <w:sz w:val="22"/>
        </w:rPr>
      </w:pPr>
      <w:r w:rsidRPr="00E9676D">
        <w:rPr>
          <w:rFonts w:asciiTheme="minorHAnsi" w:hAnsiTheme="minorHAnsi" w:cstheme="minorHAnsi"/>
          <w:sz w:val="22"/>
        </w:rPr>
        <w:t>Pani/Pana dane osobowe nie będą przekazywane do państw trzecich ani organizacji międzynarodowych.</w:t>
      </w:r>
      <w:r w:rsidRPr="00E9676D">
        <w:rPr>
          <w:rFonts w:asciiTheme="minorHAnsi" w:hAnsiTheme="minorHAnsi" w:cstheme="minorHAnsi"/>
          <w:sz w:val="22"/>
        </w:rPr>
        <w:br/>
      </w:r>
    </w:p>
    <w:p w14:paraId="5DDA8B03" w14:textId="77777777" w:rsidR="00E9676D" w:rsidRDefault="00E9676D" w:rsidP="00E9676D">
      <w:pPr>
        <w:pStyle w:val="Akapitzlist"/>
        <w:rPr>
          <w:rFonts w:asciiTheme="minorHAnsi" w:hAnsiTheme="minorHAnsi" w:cstheme="minorHAnsi"/>
          <w:sz w:val="22"/>
        </w:rPr>
      </w:pPr>
    </w:p>
    <w:p w14:paraId="6FBA6C52" w14:textId="77777777" w:rsidR="00E9676D" w:rsidRPr="00E9676D" w:rsidRDefault="00E9676D" w:rsidP="00E9676D">
      <w:pPr>
        <w:spacing w:after="0" w:line="240" w:lineRule="auto"/>
        <w:ind w:left="720" w:firstLine="0"/>
        <w:rPr>
          <w:rFonts w:asciiTheme="minorHAnsi" w:hAnsiTheme="minorHAnsi" w:cstheme="minorHAnsi"/>
          <w:sz w:val="22"/>
        </w:rPr>
      </w:pPr>
    </w:p>
    <w:p w14:paraId="0FCB208E" w14:textId="77777777" w:rsidR="00E9676D" w:rsidRPr="00E9676D" w:rsidRDefault="00E9676D" w:rsidP="00E9676D">
      <w:pPr>
        <w:pStyle w:val="Akapitzlist"/>
        <w:numPr>
          <w:ilvl w:val="0"/>
          <w:numId w:val="8"/>
        </w:numPr>
        <w:spacing w:after="0" w:line="240" w:lineRule="auto"/>
        <w:contextualSpacing w:val="0"/>
        <w:rPr>
          <w:rFonts w:asciiTheme="minorHAnsi" w:hAnsiTheme="minorHAnsi" w:cstheme="minorHAnsi"/>
          <w:color w:val="auto"/>
          <w:sz w:val="22"/>
        </w:rPr>
      </w:pPr>
      <w:r w:rsidRPr="00E9676D">
        <w:rPr>
          <w:rFonts w:asciiTheme="minorHAnsi" w:hAnsiTheme="minorHAnsi" w:cstheme="minorHAnsi"/>
          <w:color w:val="auto"/>
          <w:sz w:val="22"/>
        </w:rPr>
        <w:t xml:space="preserve">W powyższych celach nie podejmujemy decyzji w sposób zautomatyzowany i Pani/Pana dane nie są profilowane. </w:t>
      </w:r>
    </w:p>
    <w:p w14:paraId="7EAC9630" w14:textId="77777777" w:rsidR="00E9676D" w:rsidRPr="00E9676D" w:rsidRDefault="00E9676D" w:rsidP="00E9676D">
      <w:pPr>
        <w:pStyle w:val="Akapitzlist"/>
        <w:spacing w:after="0" w:line="240" w:lineRule="auto"/>
        <w:rPr>
          <w:rFonts w:asciiTheme="minorHAnsi" w:hAnsiTheme="minorHAnsi" w:cstheme="minorHAnsi"/>
          <w:color w:val="auto"/>
          <w:sz w:val="22"/>
        </w:rPr>
      </w:pPr>
    </w:p>
    <w:p w14:paraId="3E0AAEE4" w14:textId="77777777" w:rsidR="00E9676D" w:rsidRPr="00E9676D" w:rsidRDefault="00E9676D" w:rsidP="00E9676D">
      <w:pPr>
        <w:numPr>
          <w:ilvl w:val="0"/>
          <w:numId w:val="8"/>
        </w:numPr>
        <w:spacing w:after="0" w:line="240" w:lineRule="auto"/>
        <w:rPr>
          <w:rFonts w:asciiTheme="minorHAnsi" w:hAnsiTheme="minorHAnsi" w:cstheme="minorHAnsi"/>
          <w:sz w:val="22"/>
        </w:rPr>
      </w:pPr>
      <w:r w:rsidRPr="00E9676D">
        <w:rPr>
          <w:rFonts w:asciiTheme="minorHAnsi" w:hAnsiTheme="minorHAnsi" w:cstheme="minorHAnsi"/>
          <w:sz w:val="22"/>
        </w:rPr>
        <w:t>Odbiorcami Pani/Pana danych osobowych będą podmioty uprawnione do ich otrzymania na podstawie przepisów prawa m.in. ZUS, odpowiedni urząd skarbowy, NFZ.</w:t>
      </w:r>
    </w:p>
    <w:p w14:paraId="3AE4399E" w14:textId="77777777" w:rsidR="00E9676D" w:rsidRPr="00E9676D" w:rsidRDefault="00E9676D" w:rsidP="00E9676D">
      <w:pPr>
        <w:spacing w:after="0" w:line="240" w:lineRule="auto"/>
        <w:ind w:left="0" w:firstLine="0"/>
        <w:rPr>
          <w:rFonts w:asciiTheme="minorHAnsi" w:hAnsiTheme="minorHAnsi" w:cstheme="minorHAnsi"/>
          <w:sz w:val="22"/>
        </w:rPr>
      </w:pPr>
    </w:p>
    <w:p w14:paraId="6083459A" w14:textId="77777777" w:rsidR="00E9676D" w:rsidRPr="00E9676D" w:rsidRDefault="00E9676D" w:rsidP="00E9676D">
      <w:pPr>
        <w:pStyle w:val="Akapitzlist"/>
        <w:numPr>
          <w:ilvl w:val="0"/>
          <w:numId w:val="8"/>
        </w:numPr>
        <w:spacing w:after="0" w:line="240" w:lineRule="auto"/>
        <w:contextualSpacing w:val="0"/>
        <w:rPr>
          <w:rFonts w:asciiTheme="minorHAnsi" w:hAnsiTheme="minorHAnsi" w:cstheme="minorHAnsi"/>
          <w:color w:val="auto"/>
          <w:sz w:val="22"/>
        </w:rPr>
      </w:pPr>
      <w:r w:rsidRPr="00E9676D">
        <w:rPr>
          <w:rFonts w:asciiTheme="minorHAnsi" w:hAnsiTheme="minorHAnsi" w:cstheme="minorHAnsi"/>
          <w:color w:val="auto"/>
          <w:sz w:val="22"/>
        </w:rPr>
        <w:t xml:space="preserve">Pani/Pan dane osobowe mogą być udostępniane podmiotom trzecim, z którymi IF PAN zawarł umowę powierzenia przetwarzania danych osobowych w myśl art. 28 RODO dla celów wskazanych powyżej albo które są odrębnymi administratorami. Dane osobowe mogą być </w:t>
      </w:r>
      <w:r w:rsidRPr="00E9676D">
        <w:rPr>
          <w:rFonts w:asciiTheme="minorHAnsi" w:hAnsiTheme="minorHAnsi" w:cstheme="minorHAnsi"/>
          <w:color w:val="auto"/>
          <w:sz w:val="22"/>
        </w:rPr>
        <w:br/>
        <w:t xml:space="preserve">w szczególności udostępniane dostawcom usług IT i hostingowych, podmiotom świadczącym usługi telekomunikacyjne, podmiotom świadczącym usługi doradztwa prawnego, podmiotom świadczącym usługi księgowe, podmiotom świadczącym usługi kurierskie oraz pocztowe, podmiotom świadczącym usługi ochroniarskie. </w:t>
      </w:r>
    </w:p>
    <w:p w14:paraId="271211AB" w14:textId="77777777" w:rsidR="00E9676D" w:rsidRPr="00E9676D" w:rsidRDefault="00E9676D" w:rsidP="00E9676D">
      <w:pPr>
        <w:spacing w:after="0" w:line="240" w:lineRule="auto"/>
        <w:ind w:left="720"/>
        <w:rPr>
          <w:rFonts w:asciiTheme="minorHAnsi" w:hAnsiTheme="minorHAnsi" w:cstheme="minorHAnsi"/>
          <w:sz w:val="22"/>
        </w:rPr>
      </w:pPr>
    </w:p>
    <w:p w14:paraId="7B3C9619" w14:textId="77777777" w:rsidR="00E9676D" w:rsidRPr="00E9676D" w:rsidRDefault="00E9676D" w:rsidP="00E9676D">
      <w:pPr>
        <w:numPr>
          <w:ilvl w:val="0"/>
          <w:numId w:val="8"/>
        </w:numPr>
        <w:spacing w:after="0" w:line="240" w:lineRule="auto"/>
        <w:rPr>
          <w:rFonts w:asciiTheme="minorHAnsi" w:hAnsiTheme="minorHAnsi" w:cstheme="minorHAnsi"/>
          <w:sz w:val="22"/>
        </w:rPr>
      </w:pPr>
      <w:r w:rsidRPr="00E9676D">
        <w:rPr>
          <w:rFonts w:asciiTheme="minorHAnsi" w:hAnsiTheme="minorHAnsi" w:cstheme="minorHAnsi"/>
          <w:sz w:val="22"/>
        </w:rPr>
        <w:t>Pani/Pana dane osobowe będą przechowywane przez okres: do czasu zakończenia procedury rekrutacji, a w razie zawarcia umowy o pracę po jej wygaśnięciu w celach archiwalnych przez 10 lat.</w:t>
      </w:r>
      <w:bookmarkStart w:id="0" w:name="_Hlk222493480"/>
      <w:r w:rsidRPr="00E9676D">
        <w:rPr>
          <w:rFonts w:asciiTheme="minorHAnsi" w:hAnsiTheme="minorHAnsi" w:cstheme="minorHAnsi"/>
          <w:sz w:val="22"/>
        </w:rPr>
        <w:t xml:space="preserve"> Dane z monitoringu wizyjnego przechowywane są przez okres </w:t>
      </w:r>
      <w:r w:rsidRPr="00E9676D">
        <w:rPr>
          <w:rFonts w:asciiTheme="minorHAnsi" w:hAnsiTheme="minorHAnsi" w:cstheme="minorHAnsi"/>
          <w:sz w:val="22"/>
          <w:shd w:val="clear" w:color="auto" w:fill="FFFFFF"/>
        </w:rPr>
        <w:t>3 miesięcy od nagrania, chyba, że nagrania stanowią dowód w postępowaniu prowadzonym na podstawie prawa lub Administrator powziął wiadomość, iż mogą one stanowić dowód w postępowaniu, a wówczas termin ten ulega przedłużeniu do czasu prawomocnego zakończenia postępowania.</w:t>
      </w:r>
    </w:p>
    <w:bookmarkEnd w:id="0"/>
    <w:p w14:paraId="5E573A23" w14:textId="77777777" w:rsidR="00E9676D" w:rsidRPr="00E9676D" w:rsidRDefault="00E9676D" w:rsidP="00E9676D">
      <w:pPr>
        <w:spacing w:after="0" w:line="240" w:lineRule="auto"/>
        <w:ind w:left="720"/>
        <w:rPr>
          <w:rFonts w:asciiTheme="minorHAnsi" w:hAnsiTheme="minorHAnsi" w:cstheme="minorHAnsi"/>
          <w:sz w:val="22"/>
        </w:rPr>
      </w:pPr>
    </w:p>
    <w:p w14:paraId="535E30B2" w14:textId="77777777" w:rsidR="00E9676D" w:rsidRPr="00E9676D" w:rsidRDefault="00E9676D" w:rsidP="00E9676D">
      <w:pPr>
        <w:pStyle w:val="Akapitzlist"/>
        <w:numPr>
          <w:ilvl w:val="0"/>
          <w:numId w:val="8"/>
        </w:numPr>
        <w:spacing w:after="0" w:line="240" w:lineRule="auto"/>
        <w:contextualSpacing w:val="0"/>
        <w:rPr>
          <w:rFonts w:asciiTheme="minorHAnsi" w:hAnsiTheme="minorHAnsi" w:cstheme="minorHAnsi"/>
          <w:color w:val="auto"/>
          <w:sz w:val="22"/>
        </w:rPr>
      </w:pPr>
      <w:r w:rsidRPr="00E9676D">
        <w:rPr>
          <w:rFonts w:asciiTheme="minorHAnsi" w:hAnsiTheme="minorHAnsi" w:cstheme="minorHAnsi"/>
          <w:color w:val="auto"/>
          <w:sz w:val="22"/>
        </w:rPr>
        <w:t xml:space="preserve">Posiada Pani/Pan prawo do: dostępu do treści swoich danych oraz ich sprostowania, </w:t>
      </w:r>
      <w:r w:rsidRPr="00E9676D">
        <w:rPr>
          <w:rFonts w:asciiTheme="minorHAnsi" w:hAnsiTheme="minorHAnsi" w:cstheme="minorHAnsi"/>
          <w:color w:val="auto"/>
          <w:sz w:val="22"/>
        </w:rPr>
        <w:br/>
        <w:t>a także prawo do usunięcia, ograniczenia przetwarzania, przenoszenia, wniesienia sprzeciwu wobec przetwarzania – w przypadkach i na warunkach określonych w Rozporządzeniu Ogólnym.</w:t>
      </w:r>
      <w:r w:rsidRPr="00E9676D">
        <w:rPr>
          <w:rFonts w:asciiTheme="minorHAnsi" w:hAnsiTheme="minorHAnsi" w:cstheme="minorHAnsi"/>
          <w:color w:val="auto"/>
          <w:sz w:val="22"/>
        </w:rPr>
        <w:br/>
      </w:r>
    </w:p>
    <w:p w14:paraId="5F7F10A7" w14:textId="77777777" w:rsidR="00E9676D" w:rsidRPr="00E9676D" w:rsidRDefault="00E9676D" w:rsidP="00E9676D">
      <w:pPr>
        <w:numPr>
          <w:ilvl w:val="0"/>
          <w:numId w:val="8"/>
        </w:numPr>
        <w:spacing w:after="0" w:line="240" w:lineRule="auto"/>
        <w:rPr>
          <w:rFonts w:asciiTheme="minorHAnsi" w:hAnsiTheme="minorHAnsi" w:cstheme="minorHAnsi"/>
          <w:sz w:val="22"/>
        </w:rPr>
      </w:pPr>
      <w:r w:rsidRPr="00E9676D">
        <w:rPr>
          <w:rFonts w:asciiTheme="minorHAnsi" w:hAnsiTheme="minorHAnsi" w:cstheme="minorHAnsi"/>
          <w:sz w:val="22"/>
        </w:rPr>
        <w:t xml:space="preserve">Posiada Pani/Pan również prawo do cofnięcia zgody w dowolnym momencie bez wpływu na zgodność z prawem przetwarzania , którego dokonano na podstawie zgody przed jej cofnięciem. Wycofanie zgody na przetwarzanie danych osobowych można przesłać: </w:t>
      </w:r>
    </w:p>
    <w:p w14:paraId="28AEB767" w14:textId="77777777" w:rsidR="00E9676D" w:rsidRPr="00E9676D" w:rsidRDefault="00E9676D" w:rsidP="00E9676D">
      <w:pPr>
        <w:pStyle w:val="Akapitzlist"/>
        <w:numPr>
          <w:ilvl w:val="1"/>
          <w:numId w:val="8"/>
        </w:numPr>
        <w:spacing w:after="0" w:line="240" w:lineRule="auto"/>
        <w:contextualSpacing w:val="0"/>
        <w:rPr>
          <w:rFonts w:asciiTheme="minorHAnsi" w:hAnsiTheme="minorHAnsi" w:cstheme="minorHAnsi"/>
          <w:color w:val="auto"/>
          <w:sz w:val="22"/>
        </w:rPr>
      </w:pPr>
      <w:r w:rsidRPr="00E9676D">
        <w:rPr>
          <w:rFonts w:asciiTheme="minorHAnsi" w:hAnsiTheme="minorHAnsi" w:cstheme="minorHAnsi"/>
          <w:color w:val="auto"/>
          <w:sz w:val="22"/>
        </w:rPr>
        <w:t>e-mailem na adres: kadry@if-pan.krakow.pl ,</w:t>
      </w:r>
    </w:p>
    <w:p w14:paraId="51BEB100" w14:textId="77777777" w:rsidR="00E9676D" w:rsidRPr="00E9676D" w:rsidRDefault="00E9676D" w:rsidP="00E9676D">
      <w:pPr>
        <w:pStyle w:val="Akapitzlist"/>
        <w:numPr>
          <w:ilvl w:val="1"/>
          <w:numId w:val="8"/>
        </w:numPr>
        <w:spacing w:after="0" w:line="240" w:lineRule="auto"/>
        <w:contextualSpacing w:val="0"/>
        <w:rPr>
          <w:rFonts w:asciiTheme="minorHAnsi" w:hAnsiTheme="minorHAnsi" w:cstheme="minorHAnsi"/>
          <w:color w:val="auto"/>
          <w:sz w:val="22"/>
        </w:rPr>
      </w:pPr>
      <w:r w:rsidRPr="00E9676D">
        <w:rPr>
          <w:rFonts w:asciiTheme="minorHAnsi" w:hAnsiTheme="minorHAnsi" w:cstheme="minorHAnsi"/>
          <w:color w:val="auto"/>
          <w:sz w:val="22"/>
        </w:rPr>
        <w:t>pocztą tradycyjną na adres: Instytut Farmakologii im. Jerzego Maja Polskiej Akademii Nauk, ul. Smętna 12, 31-343 Kraków,</w:t>
      </w:r>
    </w:p>
    <w:p w14:paraId="1B992AE3" w14:textId="77777777" w:rsidR="00E9676D" w:rsidRPr="00E9676D" w:rsidRDefault="00E9676D" w:rsidP="00E9676D">
      <w:pPr>
        <w:pStyle w:val="Akapitzlist"/>
        <w:numPr>
          <w:ilvl w:val="1"/>
          <w:numId w:val="8"/>
        </w:numPr>
        <w:spacing w:after="0" w:line="240" w:lineRule="auto"/>
        <w:contextualSpacing w:val="0"/>
        <w:rPr>
          <w:rFonts w:asciiTheme="minorHAnsi" w:hAnsiTheme="minorHAnsi" w:cstheme="minorHAnsi"/>
          <w:color w:val="auto"/>
          <w:sz w:val="22"/>
        </w:rPr>
      </w:pPr>
      <w:r w:rsidRPr="00E9676D">
        <w:rPr>
          <w:rFonts w:asciiTheme="minorHAnsi" w:hAnsiTheme="minorHAnsi" w:cstheme="minorHAnsi"/>
          <w:color w:val="auto"/>
          <w:sz w:val="22"/>
        </w:rPr>
        <w:t>lub wycofać osobiście stawiając się w Dziale Spraw Pracowniczych Instytutu Farmakologii im. Jerzego Maja Polskiej Akademii Nauk.</w:t>
      </w:r>
    </w:p>
    <w:p w14:paraId="5E0F10CB" w14:textId="77777777" w:rsidR="00E9676D" w:rsidRPr="00E9676D" w:rsidRDefault="00E9676D" w:rsidP="00E9676D">
      <w:pPr>
        <w:pStyle w:val="Akapitzlist"/>
        <w:spacing w:after="0" w:line="240" w:lineRule="auto"/>
        <w:ind w:left="1440"/>
        <w:rPr>
          <w:rFonts w:asciiTheme="minorHAnsi" w:hAnsiTheme="minorHAnsi" w:cstheme="minorHAnsi"/>
          <w:color w:val="auto"/>
          <w:sz w:val="22"/>
        </w:rPr>
      </w:pPr>
    </w:p>
    <w:p w14:paraId="03041CC8" w14:textId="77777777" w:rsidR="00E9676D" w:rsidRPr="00E9676D" w:rsidRDefault="00E9676D" w:rsidP="00E9676D">
      <w:pPr>
        <w:numPr>
          <w:ilvl w:val="0"/>
          <w:numId w:val="8"/>
        </w:numPr>
        <w:spacing w:after="0" w:line="240" w:lineRule="auto"/>
        <w:rPr>
          <w:rFonts w:asciiTheme="minorHAnsi" w:hAnsiTheme="minorHAnsi" w:cstheme="minorHAnsi"/>
          <w:sz w:val="22"/>
        </w:rPr>
      </w:pPr>
      <w:r w:rsidRPr="00E9676D">
        <w:rPr>
          <w:rFonts w:asciiTheme="minorHAnsi" w:hAnsiTheme="minorHAnsi" w:cstheme="minorHAnsi"/>
          <w:sz w:val="22"/>
        </w:rPr>
        <w:t>Ma Pan/Pani prawo wniesienia skargi do Prezesa Urzędu Ochrony Danych Osobowych gdy uzna Pani/Pan, że przetwarzanie Pani/Pana danych osobowych narusza przepisy Rozporządzenia Ogólnego.</w:t>
      </w:r>
    </w:p>
    <w:p w14:paraId="4FD0E0C0" w14:textId="77777777" w:rsidR="00E9676D" w:rsidRPr="0015495A" w:rsidRDefault="00E9676D" w:rsidP="00E9676D">
      <w:pPr>
        <w:spacing w:after="0" w:line="240" w:lineRule="auto"/>
        <w:rPr>
          <w:rFonts w:asciiTheme="minorHAnsi" w:hAnsiTheme="minorHAnsi" w:cstheme="minorHAnsi"/>
        </w:rPr>
      </w:pPr>
    </w:p>
    <w:p w14:paraId="1B4AF328" w14:textId="77777777" w:rsidR="00E9676D" w:rsidRPr="0015495A" w:rsidRDefault="00E9676D" w:rsidP="00E9676D">
      <w:pPr>
        <w:spacing w:after="0" w:line="240" w:lineRule="auto"/>
        <w:rPr>
          <w:rFonts w:asciiTheme="minorHAnsi" w:hAnsiTheme="minorHAnsi" w:cstheme="minorHAnsi"/>
          <w:b/>
        </w:rPr>
      </w:pPr>
      <w:r w:rsidRPr="0015495A">
        <w:rPr>
          <w:rFonts w:asciiTheme="minorHAnsi" w:hAnsiTheme="minorHAnsi" w:cstheme="minorHAnsi"/>
          <w:b/>
        </w:rPr>
        <w:t>Potwierdzam, że zapoznałem(</w:t>
      </w:r>
      <w:proofErr w:type="spellStart"/>
      <w:r w:rsidRPr="0015495A">
        <w:rPr>
          <w:rFonts w:asciiTheme="minorHAnsi" w:hAnsiTheme="minorHAnsi" w:cstheme="minorHAnsi"/>
          <w:b/>
        </w:rPr>
        <w:t>am</w:t>
      </w:r>
      <w:proofErr w:type="spellEnd"/>
      <w:r w:rsidRPr="0015495A">
        <w:rPr>
          <w:rFonts w:asciiTheme="minorHAnsi" w:hAnsiTheme="minorHAnsi" w:cstheme="minorHAnsi"/>
          <w:b/>
        </w:rPr>
        <w:t>) się i przyjmuję do wiadomości powyższe informacje.</w:t>
      </w:r>
    </w:p>
    <w:p w14:paraId="255F0200" w14:textId="77777777" w:rsidR="00E9676D" w:rsidRDefault="00E9676D" w:rsidP="00E9676D">
      <w:pPr>
        <w:spacing w:after="0" w:line="240" w:lineRule="auto"/>
        <w:rPr>
          <w:rFonts w:asciiTheme="minorHAnsi" w:hAnsiTheme="minorHAnsi" w:cstheme="minorHAnsi"/>
        </w:rPr>
      </w:pPr>
    </w:p>
    <w:p w14:paraId="4EBC2C53" w14:textId="77777777" w:rsidR="00E9676D" w:rsidRDefault="00E9676D" w:rsidP="00E9676D">
      <w:pPr>
        <w:spacing w:line="240" w:lineRule="auto"/>
        <w:ind w:left="0" w:firstLine="0"/>
      </w:pPr>
    </w:p>
    <w:p w14:paraId="23FD40F9" w14:textId="77777777" w:rsidR="00E9676D" w:rsidRPr="0015495A" w:rsidRDefault="00E9676D" w:rsidP="00E9676D">
      <w:pPr>
        <w:spacing w:after="0" w:line="240" w:lineRule="auto"/>
        <w:jc w:val="right"/>
        <w:rPr>
          <w:sz w:val="20"/>
        </w:rPr>
      </w:pPr>
      <w:r w:rsidRPr="0015495A">
        <w:rPr>
          <w:sz w:val="20"/>
        </w:rPr>
        <w:t>………………………………………………………</w:t>
      </w:r>
    </w:p>
    <w:p w14:paraId="45B25B9C" w14:textId="77777777" w:rsidR="00E9676D" w:rsidRPr="0015495A" w:rsidRDefault="00E9676D" w:rsidP="00E9676D">
      <w:pPr>
        <w:spacing w:after="0" w:line="240" w:lineRule="auto"/>
        <w:jc w:val="center"/>
        <w:rPr>
          <w:sz w:val="20"/>
        </w:rPr>
      </w:pPr>
      <w:r>
        <w:rPr>
          <w:i/>
          <w:iCs/>
          <w:sz w:val="20"/>
        </w:rPr>
        <w:t xml:space="preserve">                                                                                                </w:t>
      </w:r>
      <w:r w:rsidRPr="0015495A">
        <w:rPr>
          <w:i/>
          <w:iCs/>
          <w:sz w:val="20"/>
        </w:rPr>
        <w:t>Miejscowość, data, czytelny podpis</w:t>
      </w:r>
    </w:p>
    <w:p w14:paraId="667150A1" w14:textId="77777777" w:rsidR="00E9676D" w:rsidRDefault="00E9676D" w:rsidP="00E9676D">
      <w:pPr>
        <w:spacing w:line="240" w:lineRule="auto"/>
      </w:pPr>
    </w:p>
    <w:p w14:paraId="242F0BFA" w14:textId="77777777" w:rsidR="00E9676D" w:rsidRDefault="00E9676D" w:rsidP="00E9676D">
      <w:pPr>
        <w:spacing w:line="240" w:lineRule="auto"/>
      </w:pPr>
    </w:p>
    <w:p w14:paraId="3BEB4758" w14:textId="77777777" w:rsidR="00E9676D" w:rsidRDefault="00E9676D" w:rsidP="00E9676D">
      <w:pPr>
        <w:spacing w:line="240" w:lineRule="auto"/>
      </w:pPr>
    </w:p>
    <w:p w14:paraId="4C1CC66C" w14:textId="77777777" w:rsidR="00E9676D" w:rsidRPr="00E870CB" w:rsidRDefault="00E9676D" w:rsidP="00E9676D">
      <w:pPr>
        <w:spacing w:after="0" w:line="240" w:lineRule="auto"/>
        <w:jc w:val="center"/>
        <w:rPr>
          <w:rFonts w:asciiTheme="minorHAnsi" w:hAnsiTheme="minorHAnsi" w:cstheme="minorHAnsi"/>
          <w:b/>
          <w:sz w:val="28"/>
        </w:rPr>
      </w:pPr>
      <w:r w:rsidRPr="00E870CB">
        <w:rPr>
          <w:rFonts w:asciiTheme="minorHAnsi" w:hAnsiTheme="minorHAnsi" w:cstheme="minorHAnsi"/>
          <w:b/>
          <w:sz w:val="28"/>
        </w:rPr>
        <w:t>ZGODA NA PRZETWARZANIE DANYCH OSOBOWYCH</w:t>
      </w:r>
    </w:p>
    <w:p w14:paraId="06F4F3B5" w14:textId="77777777" w:rsidR="00E9676D" w:rsidRDefault="00E9676D" w:rsidP="00E9676D">
      <w:pPr>
        <w:spacing w:after="0" w:line="240" w:lineRule="auto"/>
      </w:pPr>
    </w:p>
    <w:p w14:paraId="7E360B64" w14:textId="77777777" w:rsidR="00E9676D" w:rsidRDefault="00E9676D" w:rsidP="00E9676D">
      <w:pPr>
        <w:spacing w:after="0" w:line="240" w:lineRule="auto"/>
      </w:pPr>
    </w:p>
    <w:p w14:paraId="7A5FF4B5" w14:textId="77777777" w:rsidR="00E9676D" w:rsidRDefault="00E9676D" w:rsidP="00E9676D">
      <w:pPr>
        <w:pStyle w:val="NormalnyWeb"/>
        <w:jc w:val="both"/>
        <w:rPr>
          <w:color w:val="000000"/>
          <w:sz w:val="22"/>
          <w:szCs w:val="22"/>
        </w:rPr>
      </w:pPr>
      <w:r>
        <w:rPr>
          <w:sz w:val="22"/>
          <w:szCs w:val="22"/>
        </w:rPr>
        <w:t xml:space="preserve">Wyrażam zgodę na przetwarzanie moich danych osobowych zawartych w mojej ofercie pracy </w:t>
      </w:r>
      <w:r>
        <w:rPr>
          <w:sz w:val="22"/>
          <w:szCs w:val="22"/>
        </w:rPr>
        <w:br/>
        <w:t xml:space="preserve">(w zakresie wykraczającym poza zakres obowiązków ustawowych) dla potrzeb niezbędnych do realizacji procesu rekrutacji, zgodnie z Rozporządzeniem Parlamentu Europejskiego i Rady (UE) 2016/679 z dnia 27 kwietnia 2016 oraz ustawą z dnia 10 maja 2018 r. o ochronie danych osobowych </w:t>
      </w:r>
      <w:r>
        <w:rPr>
          <w:color w:val="000000"/>
          <w:sz w:val="22"/>
          <w:szCs w:val="22"/>
        </w:rPr>
        <w:t>(</w:t>
      </w:r>
      <w:r w:rsidRPr="00C94AF2">
        <w:rPr>
          <w:color w:val="000000"/>
          <w:sz w:val="22"/>
          <w:szCs w:val="22"/>
        </w:rPr>
        <w:t>Dz. U. z 2019 r.</w:t>
      </w:r>
      <w:r>
        <w:rPr>
          <w:color w:val="000000"/>
          <w:sz w:val="22"/>
          <w:szCs w:val="22"/>
        </w:rPr>
        <w:t xml:space="preserve"> </w:t>
      </w:r>
      <w:r w:rsidRPr="00C94AF2">
        <w:rPr>
          <w:color w:val="000000"/>
          <w:sz w:val="22"/>
          <w:szCs w:val="22"/>
        </w:rPr>
        <w:t>poz. 1781</w:t>
      </w:r>
      <w:r>
        <w:rPr>
          <w:color w:val="000000"/>
          <w:sz w:val="22"/>
          <w:szCs w:val="22"/>
        </w:rPr>
        <w:t xml:space="preserve">) </w:t>
      </w:r>
      <w:r>
        <w:rPr>
          <w:sz w:val="22"/>
          <w:szCs w:val="22"/>
        </w:rPr>
        <w:t>oraz zgodnie z klauzulą informacyjną dołączoną do mojej zgody.</w:t>
      </w:r>
    </w:p>
    <w:p w14:paraId="4E3BCDD9" w14:textId="77777777" w:rsidR="00E9676D" w:rsidRDefault="00E9676D" w:rsidP="00E9676D">
      <w:pPr>
        <w:spacing w:after="0" w:line="240" w:lineRule="auto"/>
      </w:pPr>
    </w:p>
    <w:p w14:paraId="6754CEAD" w14:textId="77777777" w:rsidR="00E9676D" w:rsidRDefault="00E9676D" w:rsidP="00E9676D">
      <w:pPr>
        <w:spacing w:after="0" w:line="240" w:lineRule="auto"/>
      </w:pPr>
    </w:p>
    <w:p w14:paraId="3B89C2AD" w14:textId="77777777" w:rsidR="00E9676D" w:rsidRDefault="00E9676D" w:rsidP="00E9676D">
      <w:pPr>
        <w:spacing w:after="0" w:line="240" w:lineRule="auto"/>
      </w:pPr>
    </w:p>
    <w:p w14:paraId="2EFE3C0B" w14:textId="77777777" w:rsidR="00E9676D" w:rsidRDefault="00E9676D" w:rsidP="00E9676D">
      <w:pPr>
        <w:spacing w:after="0" w:line="240" w:lineRule="auto"/>
      </w:pPr>
    </w:p>
    <w:p w14:paraId="6A5239A0" w14:textId="77777777" w:rsidR="00E9676D" w:rsidRPr="0015495A" w:rsidRDefault="00E9676D" w:rsidP="00E9676D">
      <w:pPr>
        <w:spacing w:after="0" w:line="240" w:lineRule="auto"/>
        <w:jc w:val="right"/>
        <w:rPr>
          <w:sz w:val="20"/>
        </w:rPr>
      </w:pPr>
      <w:r w:rsidRPr="0015495A">
        <w:rPr>
          <w:sz w:val="20"/>
        </w:rPr>
        <w:t>………………………………………………………</w:t>
      </w:r>
    </w:p>
    <w:p w14:paraId="6F79A1D6" w14:textId="77777777" w:rsidR="00E9676D" w:rsidRPr="000510BC" w:rsidRDefault="00E9676D" w:rsidP="00E9676D">
      <w:pPr>
        <w:spacing w:after="0" w:line="240" w:lineRule="auto"/>
        <w:jc w:val="right"/>
        <w:rPr>
          <w:sz w:val="20"/>
        </w:rPr>
      </w:pPr>
      <w:r w:rsidRPr="0015495A">
        <w:rPr>
          <w:i/>
          <w:iCs/>
          <w:sz w:val="20"/>
        </w:rPr>
        <w:t>Miejscowość, data, czytelny podpis</w:t>
      </w:r>
    </w:p>
    <w:p w14:paraId="7591A4AA" w14:textId="77777777" w:rsidR="0061390A" w:rsidRPr="009547F8" w:rsidRDefault="0061390A" w:rsidP="000A6C1D">
      <w:pPr>
        <w:autoSpaceDE w:val="0"/>
        <w:autoSpaceDN w:val="0"/>
        <w:adjustRightInd w:val="0"/>
        <w:ind w:left="0" w:firstLine="0"/>
        <w:rPr>
          <w:b/>
        </w:rPr>
      </w:pPr>
    </w:p>
    <w:p w14:paraId="2B3E011F" w14:textId="77777777" w:rsidR="00A10851" w:rsidRPr="009547F8" w:rsidRDefault="00A10851" w:rsidP="008B046D">
      <w:pPr>
        <w:autoSpaceDE w:val="0"/>
        <w:autoSpaceDN w:val="0"/>
        <w:adjustRightInd w:val="0"/>
        <w:rPr>
          <w:b/>
        </w:rPr>
      </w:pPr>
    </w:p>
    <w:p w14:paraId="27FEAA10" w14:textId="77777777" w:rsidR="00E9676D" w:rsidRDefault="00E9676D" w:rsidP="008B046D">
      <w:pPr>
        <w:autoSpaceDE w:val="0"/>
        <w:autoSpaceDN w:val="0"/>
        <w:adjustRightInd w:val="0"/>
        <w:rPr>
          <w:b/>
        </w:rPr>
      </w:pPr>
    </w:p>
    <w:p w14:paraId="72658203" w14:textId="77777777" w:rsidR="00E9676D" w:rsidRDefault="00E9676D" w:rsidP="008B046D">
      <w:pPr>
        <w:autoSpaceDE w:val="0"/>
        <w:autoSpaceDN w:val="0"/>
        <w:adjustRightInd w:val="0"/>
        <w:rPr>
          <w:b/>
        </w:rPr>
      </w:pPr>
    </w:p>
    <w:p w14:paraId="2BF10811" w14:textId="77777777" w:rsidR="00E9676D" w:rsidRDefault="00E9676D" w:rsidP="008B046D">
      <w:pPr>
        <w:autoSpaceDE w:val="0"/>
        <w:autoSpaceDN w:val="0"/>
        <w:adjustRightInd w:val="0"/>
        <w:rPr>
          <w:b/>
        </w:rPr>
      </w:pPr>
    </w:p>
    <w:p w14:paraId="22D9EDAC" w14:textId="77777777" w:rsidR="00E9676D" w:rsidRDefault="00E9676D" w:rsidP="008B046D">
      <w:pPr>
        <w:autoSpaceDE w:val="0"/>
        <w:autoSpaceDN w:val="0"/>
        <w:adjustRightInd w:val="0"/>
        <w:rPr>
          <w:b/>
        </w:rPr>
      </w:pPr>
    </w:p>
    <w:p w14:paraId="448E7E03" w14:textId="77777777" w:rsidR="00E9676D" w:rsidRDefault="00E9676D" w:rsidP="008B046D">
      <w:pPr>
        <w:autoSpaceDE w:val="0"/>
        <w:autoSpaceDN w:val="0"/>
        <w:adjustRightInd w:val="0"/>
        <w:rPr>
          <w:b/>
        </w:rPr>
      </w:pPr>
    </w:p>
    <w:p w14:paraId="6E8AC4C8" w14:textId="77777777" w:rsidR="00E9676D" w:rsidRDefault="00E9676D" w:rsidP="008B046D">
      <w:pPr>
        <w:autoSpaceDE w:val="0"/>
        <w:autoSpaceDN w:val="0"/>
        <w:adjustRightInd w:val="0"/>
        <w:rPr>
          <w:b/>
        </w:rPr>
      </w:pPr>
    </w:p>
    <w:p w14:paraId="51144A31" w14:textId="77777777" w:rsidR="00E9676D" w:rsidRDefault="00E9676D" w:rsidP="008B046D">
      <w:pPr>
        <w:autoSpaceDE w:val="0"/>
        <w:autoSpaceDN w:val="0"/>
        <w:adjustRightInd w:val="0"/>
        <w:rPr>
          <w:b/>
        </w:rPr>
      </w:pPr>
    </w:p>
    <w:p w14:paraId="4C8D5284" w14:textId="77777777" w:rsidR="00E9676D" w:rsidRDefault="00E9676D" w:rsidP="008B046D">
      <w:pPr>
        <w:autoSpaceDE w:val="0"/>
        <w:autoSpaceDN w:val="0"/>
        <w:adjustRightInd w:val="0"/>
        <w:rPr>
          <w:b/>
        </w:rPr>
      </w:pPr>
    </w:p>
    <w:p w14:paraId="6A2F1627" w14:textId="77777777" w:rsidR="00E9676D" w:rsidRDefault="00E9676D" w:rsidP="008B046D">
      <w:pPr>
        <w:autoSpaceDE w:val="0"/>
        <w:autoSpaceDN w:val="0"/>
        <w:adjustRightInd w:val="0"/>
        <w:rPr>
          <w:b/>
        </w:rPr>
      </w:pPr>
    </w:p>
    <w:p w14:paraId="45939637" w14:textId="77777777" w:rsidR="00E9676D" w:rsidRDefault="00E9676D" w:rsidP="008B046D">
      <w:pPr>
        <w:autoSpaceDE w:val="0"/>
        <w:autoSpaceDN w:val="0"/>
        <w:adjustRightInd w:val="0"/>
        <w:rPr>
          <w:b/>
        </w:rPr>
      </w:pPr>
    </w:p>
    <w:p w14:paraId="134BD18F" w14:textId="77777777" w:rsidR="00E9676D" w:rsidRDefault="00E9676D" w:rsidP="008B046D">
      <w:pPr>
        <w:autoSpaceDE w:val="0"/>
        <w:autoSpaceDN w:val="0"/>
        <w:adjustRightInd w:val="0"/>
        <w:rPr>
          <w:b/>
        </w:rPr>
      </w:pPr>
    </w:p>
    <w:p w14:paraId="18EC3E5D" w14:textId="77777777" w:rsidR="00E9676D" w:rsidRDefault="00E9676D" w:rsidP="008B046D">
      <w:pPr>
        <w:autoSpaceDE w:val="0"/>
        <w:autoSpaceDN w:val="0"/>
        <w:adjustRightInd w:val="0"/>
        <w:rPr>
          <w:b/>
        </w:rPr>
      </w:pPr>
    </w:p>
    <w:p w14:paraId="27078C31" w14:textId="77777777" w:rsidR="00E9676D" w:rsidRDefault="00E9676D" w:rsidP="008B046D">
      <w:pPr>
        <w:autoSpaceDE w:val="0"/>
        <w:autoSpaceDN w:val="0"/>
        <w:adjustRightInd w:val="0"/>
        <w:rPr>
          <w:b/>
        </w:rPr>
      </w:pPr>
    </w:p>
    <w:p w14:paraId="1A46D28F" w14:textId="77777777" w:rsidR="00E9676D" w:rsidRDefault="00E9676D" w:rsidP="008B046D">
      <w:pPr>
        <w:autoSpaceDE w:val="0"/>
        <w:autoSpaceDN w:val="0"/>
        <w:adjustRightInd w:val="0"/>
        <w:rPr>
          <w:b/>
        </w:rPr>
      </w:pPr>
    </w:p>
    <w:p w14:paraId="1F366FF9" w14:textId="77777777" w:rsidR="00E9676D" w:rsidRDefault="00E9676D" w:rsidP="008B046D">
      <w:pPr>
        <w:autoSpaceDE w:val="0"/>
        <w:autoSpaceDN w:val="0"/>
        <w:adjustRightInd w:val="0"/>
        <w:rPr>
          <w:b/>
        </w:rPr>
      </w:pPr>
    </w:p>
    <w:p w14:paraId="6BBFFD85" w14:textId="77777777" w:rsidR="00E9676D" w:rsidRDefault="00E9676D" w:rsidP="008B046D">
      <w:pPr>
        <w:autoSpaceDE w:val="0"/>
        <w:autoSpaceDN w:val="0"/>
        <w:adjustRightInd w:val="0"/>
        <w:rPr>
          <w:b/>
        </w:rPr>
      </w:pPr>
    </w:p>
    <w:p w14:paraId="712BDAEE" w14:textId="77777777" w:rsidR="00E9676D" w:rsidRDefault="00E9676D" w:rsidP="008B046D">
      <w:pPr>
        <w:autoSpaceDE w:val="0"/>
        <w:autoSpaceDN w:val="0"/>
        <w:adjustRightInd w:val="0"/>
        <w:rPr>
          <w:b/>
        </w:rPr>
      </w:pPr>
    </w:p>
    <w:p w14:paraId="2E228556" w14:textId="3F6DC503" w:rsidR="008B046D" w:rsidRPr="009547F8" w:rsidRDefault="008B046D" w:rsidP="008B046D">
      <w:pPr>
        <w:autoSpaceDE w:val="0"/>
        <w:autoSpaceDN w:val="0"/>
        <w:adjustRightInd w:val="0"/>
        <w:rPr>
          <w:b/>
        </w:rPr>
      </w:pPr>
      <w:r w:rsidRPr="009547F8">
        <w:rPr>
          <w:b/>
        </w:rPr>
        <w:t xml:space="preserve">Załącznik </w:t>
      </w:r>
      <w:r w:rsidR="00694F50" w:rsidRPr="009547F8">
        <w:rPr>
          <w:b/>
        </w:rPr>
        <w:t>5</w:t>
      </w:r>
    </w:p>
    <w:p w14:paraId="33DD4328" w14:textId="68EB6166" w:rsidR="008B046D" w:rsidRPr="009547F8" w:rsidRDefault="008B046D" w:rsidP="008B046D">
      <w:pPr>
        <w:jc w:val="center"/>
        <w:rPr>
          <w:b/>
        </w:rPr>
      </w:pPr>
    </w:p>
    <w:p w14:paraId="290477DF" w14:textId="77777777" w:rsidR="00663A30" w:rsidRPr="009547F8" w:rsidRDefault="00663A30" w:rsidP="008B046D">
      <w:pPr>
        <w:jc w:val="center"/>
        <w:rPr>
          <w:b/>
        </w:rPr>
      </w:pPr>
    </w:p>
    <w:p w14:paraId="4A6634EA" w14:textId="77777777" w:rsidR="008B046D" w:rsidRPr="009547F8" w:rsidRDefault="008B046D" w:rsidP="008B046D">
      <w:pPr>
        <w:jc w:val="center"/>
        <w:rPr>
          <w:b/>
        </w:rPr>
      </w:pPr>
    </w:p>
    <w:p w14:paraId="4E08D79D" w14:textId="77777777" w:rsidR="008B046D" w:rsidRPr="009547F8" w:rsidRDefault="008B046D" w:rsidP="008B046D">
      <w:pPr>
        <w:jc w:val="center"/>
        <w:rPr>
          <w:b/>
        </w:rPr>
      </w:pPr>
      <w:r w:rsidRPr="009547F8">
        <w:rPr>
          <w:b/>
        </w:rPr>
        <w:t>OŚWIADCZENIE</w:t>
      </w:r>
    </w:p>
    <w:p w14:paraId="128A8F77" w14:textId="120975B9" w:rsidR="008B046D" w:rsidRPr="009547F8" w:rsidRDefault="008B046D" w:rsidP="00663A30">
      <w:pPr>
        <w:ind w:left="0" w:firstLine="0"/>
      </w:pPr>
    </w:p>
    <w:p w14:paraId="0FF5EF56" w14:textId="77777777" w:rsidR="00663A30" w:rsidRPr="009547F8" w:rsidRDefault="00663A30" w:rsidP="00663A30">
      <w:pPr>
        <w:ind w:left="0" w:firstLine="0"/>
      </w:pPr>
    </w:p>
    <w:p w14:paraId="68AE758F" w14:textId="77777777" w:rsidR="008B046D" w:rsidRPr="009547F8" w:rsidRDefault="008B046D" w:rsidP="008B046D">
      <w:pPr>
        <w:rPr>
          <w:sz w:val="22"/>
        </w:rPr>
      </w:pPr>
      <w:r w:rsidRPr="009547F8">
        <w:rPr>
          <w:sz w:val="22"/>
        </w:rPr>
        <w:t>Oświadczam, że względem mnie nie toczy się i nie toczyło się żadne postępowanie dyscyplinarne o naruszenie zasad rzetelności w nauce oraz że nie figuruję w kartotece Krajowego Rejestru Karnego.</w:t>
      </w:r>
    </w:p>
    <w:p w14:paraId="07E0EB09" w14:textId="77777777" w:rsidR="008B046D" w:rsidRPr="009547F8" w:rsidRDefault="008B046D" w:rsidP="008B046D">
      <w:pPr>
        <w:autoSpaceDE w:val="0"/>
        <w:autoSpaceDN w:val="0"/>
        <w:adjustRightInd w:val="0"/>
      </w:pPr>
    </w:p>
    <w:p w14:paraId="5AA563F4" w14:textId="77777777" w:rsidR="008B046D" w:rsidRPr="009547F8" w:rsidRDefault="008B046D" w:rsidP="008B046D">
      <w:pPr>
        <w:autoSpaceDE w:val="0"/>
        <w:autoSpaceDN w:val="0"/>
        <w:adjustRightInd w:val="0"/>
      </w:pPr>
    </w:p>
    <w:p w14:paraId="15F85D83" w14:textId="77777777" w:rsidR="008B046D" w:rsidRPr="009547F8" w:rsidRDefault="008B046D" w:rsidP="008B046D">
      <w:pPr>
        <w:autoSpaceDE w:val="0"/>
        <w:autoSpaceDN w:val="0"/>
        <w:adjustRightInd w:val="0"/>
        <w:spacing w:after="0" w:line="240" w:lineRule="auto"/>
        <w:ind w:left="4248" w:firstLine="709"/>
      </w:pPr>
      <w:r w:rsidRPr="009547F8">
        <w:t xml:space="preserve">             </w:t>
      </w:r>
    </w:p>
    <w:p w14:paraId="735143F5" w14:textId="3ECE3050" w:rsidR="00663A30" w:rsidRPr="009547F8" w:rsidRDefault="00663A30" w:rsidP="00663A30">
      <w:pPr>
        <w:spacing w:after="0" w:line="240" w:lineRule="auto"/>
        <w:ind w:left="368" w:hanging="11"/>
        <w:jc w:val="right"/>
        <w:rPr>
          <w:rFonts w:asciiTheme="minorHAnsi" w:hAnsiTheme="minorHAnsi" w:cstheme="minorHAnsi"/>
          <w:sz w:val="22"/>
        </w:rPr>
      </w:pPr>
      <w:r w:rsidRPr="009547F8">
        <w:rPr>
          <w:rFonts w:asciiTheme="minorHAnsi" w:hAnsiTheme="minorHAnsi" w:cstheme="minorHAnsi"/>
          <w:sz w:val="22"/>
        </w:rPr>
        <w:t>………………………………………………………</w:t>
      </w:r>
    </w:p>
    <w:p w14:paraId="0FA8F1BD" w14:textId="77777777" w:rsidR="00663A30" w:rsidRPr="00663A30" w:rsidRDefault="00663A30" w:rsidP="00663A30">
      <w:pPr>
        <w:spacing w:after="0" w:line="240" w:lineRule="auto"/>
        <w:ind w:left="368" w:hanging="11"/>
        <w:jc w:val="right"/>
        <w:rPr>
          <w:rFonts w:asciiTheme="minorHAnsi" w:hAnsiTheme="minorHAnsi" w:cstheme="minorHAnsi"/>
          <w:sz w:val="22"/>
        </w:rPr>
      </w:pPr>
      <w:r w:rsidRPr="009547F8">
        <w:rPr>
          <w:rFonts w:asciiTheme="minorHAnsi" w:hAnsiTheme="minorHAnsi" w:cstheme="minorHAnsi"/>
          <w:i/>
          <w:iCs/>
          <w:sz w:val="22"/>
        </w:rPr>
        <w:t>Miejscowość, data, czytelny podpis</w:t>
      </w:r>
    </w:p>
    <w:p w14:paraId="3DC3A042" w14:textId="77777777" w:rsidR="008B046D" w:rsidRPr="001B05AC" w:rsidRDefault="008B046D" w:rsidP="008B046D"/>
    <w:p w14:paraId="14E7CA90" w14:textId="77777777" w:rsidR="008B046D" w:rsidRDefault="008B046D" w:rsidP="008B046D">
      <w:pPr>
        <w:autoSpaceDE w:val="0"/>
        <w:autoSpaceDN w:val="0"/>
        <w:adjustRightInd w:val="0"/>
        <w:rPr>
          <w:b/>
        </w:rPr>
      </w:pPr>
    </w:p>
    <w:p w14:paraId="1B52ADD6" w14:textId="77777777" w:rsidR="008B046D" w:rsidRDefault="008B046D" w:rsidP="008B046D">
      <w:pPr>
        <w:autoSpaceDE w:val="0"/>
        <w:autoSpaceDN w:val="0"/>
        <w:adjustRightInd w:val="0"/>
        <w:rPr>
          <w:b/>
        </w:rPr>
      </w:pPr>
    </w:p>
    <w:p w14:paraId="54302954" w14:textId="0FA3203F" w:rsidR="00B06510" w:rsidRPr="001B05AC" w:rsidRDefault="00B06510" w:rsidP="00E651AD"/>
    <w:p w14:paraId="3468F296" w14:textId="7A2BD93A" w:rsidR="00553A92" w:rsidRPr="00EA335F" w:rsidRDefault="00553A92" w:rsidP="00EA335F">
      <w:pPr>
        <w:rPr>
          <w:sz w:val="20"/>
          <w:szCs w:val="20"/>
        </w:rPr>
      </w:pPr>
    </w:p>
    <w:sectPr w:rsidR="00553A92" w:rsidRPr="00EA335F" w:rsidSect="00321AF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2127" w:right="1274" w:bottom="1985" w:left="1056" w:header="708" w:footer="363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954711" w14:textId="77777777" w:rsidR="007C042B" w:rsidRDefault="007C042B">
      <w:pPr>
        <w:spacing w:after="0" w:line="240" w:lineRule="auto"/>
      </w:pPr>
      <w:r>
        <w:separator/>
      </w:r>
    </w:p>
  </w:endnote>
  <w:endnote w:type="continuationSeparator" w:id="0">
    <w:p w14:paraId="54160762" w14:textId="77777777" w:rsidR="007C042B" w:rsidRDefault="007C04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91CD4B" w14:textId="619A6E19" w:rsidR="00553A92" w:rsidRDefault="005D34EB">
    <w:pPr>
      <w:tabs>
        <w:tab w:val="center" w:pos="360"/>
        <w:tab w:val="center" w:pos="2000"/>
        <w:tab w:val="center" w:pos="4897"/>
        <w:tab w:val="right" w:pos="9436"/>
      </w:tabs>
      <w:spacing w:after="0"/>
      <w:ind w:left="0" w:right="-1" w:firstLine="0"/>
      <w:jc w:val="left"/>
    </w:pPr>
    <w:r>
      <w:rPr>
        <w:rFonts w:ascii="Calibri" w:eastAsia="Calibri" w:hAnsi="Calibri" w:cs="Calibri"/>
        <w:sz w:val="22"/>
      </w:rPr>
      <w:tab/>
    </w:r>
    <w:r>
      <w:rPr>
        <w:rFonts w:ascii="Calibri" w:eastAsia="Calibri" w:hAnsi="Calibri" w:cs="Calibri"/>
        <w:color w:val="44546A"/>
        <w:sz w:val="20"/>
      </w:rPr>
      <w:t xml:space="preserve"> </w:t>
    </w:r>
    <w:r>
      <w:rPr>
        <w:rFonts w:ascii="Calibri" w:eastAsia="Calibri" w:hAnsi="Calibri" w:cs="Calibri"/>
        <w:color w:val="44546A"/>
        <w:sz w:val="20"/>
      </w:rPr>
      <w:tab/>
      <w:t xml:space="preserve"> </w:t>
    </w:r>
    <w:r>
      <w:rPr>
        <w:rFonts w:ascii="Calibri" w:eastAsia="Calibri" w:hAnsi="Calibri" w:cs="Calibri"/>
        <w:color w:val="44546A"/>
        <w:sz w:val="20"/>
      </w:rPr>
      <w:tab/>
      <w:t xml:space="preserve"> </w:t>
    </w:r>
    <w:r>
      <w:rPr>
        <w:rFonts w:ascii="Calibri" w:eastAsia="Calibri" w:hAnsi="Calibri" w:cs="Calibri"/>
        <w:color w:val="44546A"/>
        <w:sz w:val="20"/>
      </w:rPr>
      <w:tab/>
    </w:r>
    <w:r>
      <w:rPr>
        <w:rFonts w:ascii="Calibri" w:eastAsia="Calibri" w:hAnsi="Calibri" w:cs="Calibri"/>
        <w:color w:val="44546A"/>
        <w:sz w:val="20"/>
      </w:rPr>
      <w:fldChar w:fldCharType="begin"/>
    </w:r>
    <w:r>
      <w:rPr>
        <w:rFonts w:ascii="Calibri" w:eastAsia="Calibri" w:hAnsi="Calibri" w:cs="Calibri"/>
        <w:color w:val="44546A"/>
        <w:sz w:val="20"/>
      </w:rPr>
      <w:instrText xml:space="preserve"> PAGE   \* MERGEFORMAT </w:instrText>
    </w:r>
    <w:r>
      <w:rPr>
        <w:rFonts w:ascii="Calibri" w:eastAsia="Calibri" w:hAnsi="Calibri" w:cs="Calibri"/>
        <w:color w:val="44546A"/>
        <w:sz w:val="20"/>
      </w:rPr>
      <w:fldChar w:fldCharType="separate"/>
    </w:r>
    <w:r>
      <w:rPr>
        <w:rFonts w:ascii="Calibri" w:eastAsia="Calibri" w:hAnsi="Calibri" w:cs="Calibri"/>
        <w:color w:val="44546A"/>
        <w:sz w:val="20"/>
      </w:rPr>
      <w:t>1</w:t>
    </w:r>
    <w:r>
      <w:rPr>
        <w:rFonts w:ascii="Calibri" w:eastAsia="Calibri" w:hAnsi="Calibri" w:cs="Calibri"/>
        <w:color w:val="44546A"/>
        <w:sz w:val="20"/>
      </w:rPr>
      <w:fldChar w:fldCharType="end"/>
    </w:r>
    <w:r>
      <w:rPr>
        <w:rFonts w:ascii="Calibri" w:eastAsia="Calibri" w:hAnsi="Calibri" w:cs="Calibri"/>
        <w:color w:val="44546A"/>
        <w:sz w:val="20"/>
      </w:rPr>
      <w:t xml:space="preserve"> z </w:t>
    </w:r>
    <w:r>
      <w:rPr>
        <w:rFonts w:ascii="Calibri" w:eastAsia="Calibri" w:hAnsi="Calibri" w:cs="Calibri"/>
        <w:color w:val="44546A"/>
        <w:sz w:val="20"/>
      </w:rPr>
      <w:fldChar w:fldCharType="begin"/>
    </w:r>
    <w:r>
      <w:rPr>
        <w:rFonts w:ascii="Calibri" w:eastAsia="Calibri" w:hAnsi="Calibri" w:cs="Calibri"/>
        <w:color w:val="44546A"/>
        <w:sz w:val="20"/>
      </w:rPr>
      <w:instrText xml:space="preserve"> NUMPAGES   \* MERGEFORMAT </w:instrText>
    </w:r>
    <w:r>
      <w:rPr>
        <w:rFonts w:ascii="Calibri" w:eastAsia="Calibri" w:hAnsi="Calibri" w:cs="Calibri"/>
        <w:color w:val="44546A"/>
        <w:sz w:val="20"/>
      </w:rPr>
      <w:fldChar w:fldCharType="separate"/>
    </w:r>
    <w:r w:rsidR="00705265">
      <w:rPr>
        <w:rFonts w:ascii="Calibri" w:eastAsia="Calibri" w:hAnsi="Calibri" w:cs="Calibri"/>
        <w:noProof/>
        <w:color w:val="44546A"/>
        <w:sz w:val="20"/>
      </w:rPr>
      <w:t>14</w:t>
    </w:r>
    <w:r>
      <w:rPr>
        <w:rFonts w:ascii="Calibri" w:eastAsia="Calibri" w:hAnsi="Calibri" w:cs="Calibri"/>
        <w:color w:val="44546A"/>
        <w:sz w:val="20"/>
      </w:rPr>
      <w:fldChar w:fldCharType="end"/>
    </w:r>
    <w:r>
      <w:rPr>
        <w:rFonts w:ascii="Calibri" w:eastAsia="Calibri" w:hAnsi="Calibri" w:cs="Calibri"/>
        <w:sz w:val="22"/>
      </w:rPr>
      <w:t xml:space="preserve"> </w:t>
    </w:r>
  </w:p>
  <w:p w14:paraId="2D7D606F" w14:textId="77777777" w:rsidR="00553A92" w:rsidRDefault="005D34EB">
    <w:pPr>
      <w:spacing w:after="65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  <w:p w14:paraId="3DE93FEA" w14:textId="77777777" w:rsidR="00553A92" w:rsidRDefault="005D34EB">
    <w:pPr>
      <w:spacing w:after="0"/>
      <w:ind w:left="0" w:right="235" w:firstLine="0"/>
      <w:jc w:val="right"/>
    </w:pPr>
    <w:r>
      <w:rPr>
        <w:noProof/>
      </w:rPr>
      <w:drawing>
        <wp:anchor distT="0" distB="0" distL="114300" distR="114300" simplePos="0" relativeHeight="251664384" behindDoc="0" locked="0" layoutInCell="1" allowOverlap="0" wp14:anchorId="366BC9A1" wp14:editId="6022F85B">
          <wp:simplePos x="0" y="0"/>
          <wp:positionH relativeFrom="page">
            <wp:posOffset>899795</wp:posOffset>
          </wp:positionH>
          <wp:positionV relativeFrom="page">
            <wp:posOffset>9872713</wp:posOffset>
          </wp:positionV>
          <wp:extent cx="5581650" cy="548640"/>
          <wp:effectExtent l="0" t="0" r="0" b="0"/>
          <wp:wrapSquare wrapText="bothSides"/>
          <wp:docPr id="24" name="Picture 2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Picture 24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581650" cy="548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5048E0" w14:textId="434A0FDE" w:rsidR="00553A92" w:rsidRPr="00565406" w:rsidRDefault="00565406" w:rsidP="00565406">
    <w:pPr>
      <w:pStyle w:val="Stopka"/>
      <w:tabs>
        <w:tab w:val="left" w:pos="1640"/>
      </w:tabs>
      <w:rPr>
        <w:sz w:val="22"/>
      </w:rPr>
    </w:pPr>
    <w:r>
      <w:rPr>
        <w:rFonts w:ascii="Calibri Light" w:hAnsi="Calibri Light" w:cs="Calibri Light"/>
        <w:b/>
        <w:bCs/>
        <w:color w:val="44546A"/>
        <w:sz w:val="20"/>
        <w:szCs w:val="20"/>
      </w:rPr>
      <w:tab/>
    </w:r>
    <w:r>
      <w:rPr>
        <w:rFonts w:ascii="Calibri Light" w:hAnsi="Calibri Light" w:cs="Calibri Light"/>
        <w:b/>
        <w:bCs/>
        <w:color w:val="44546A"/>
        <w:sz w:val="20"/>
        <w:szCs w:val="20"/>
      </w:rPr>
      <w:tab/>
    </w:r>
    <w:r>
      <w:rPr>
        <w:rFonts w:ascii="Calibri Light" w:hAnsi="Calibri Light" w:cs="Calibri Light"/>
        <w:b/>
        <w:bCs/>
        <w:color w:val="44546A"/>
        <w:sz w:val="20"/>
        <w:szCs w:val="20"/>
      </w:rPr>
      <w:tab/>
    </w:r>
    <w:r>
      <w:rPr>
        <w:rFonts w:ascii="Calibri Light" w:hAnsi="Calibri Light" w:cs="Calibri Light"/>
        <w:b/>
        <w:bCs/>
        <w:color w:val="44546A"/>
        <w:sz w:val="20"/>
        <w:szCs w:val="20"/>
      </w:rPr>
      <w:fldChar w:fldCharType="begin"/>
    </w:r>
    <w:r>
      <w:rPr>
        <w:rFonts w:ascii="Calibri Light" w:hAnsi="Calibri Light" w:cs="Calibri Light"/>
        <w:b/>
        <w:bCs/>
        <w:color w:val="44546A"/>
        <w:sz w:val="20"/>
        <w:szCs w:val="20"/>
      </w:rPr>
      <w:instrText>PAGE</w:instrText>
    </w:r>
    <w:r>
      <w:rPr>
        <w:rFonts w:ascii="Calibri Light" w:hAnsi="Calibri Light" w:cs="Calibri Light"/>
        <w:b/>
        <w:bCs/>
        <w:color w:val="44546A"/>
        <w:sz w:val="20"/>
        <w:szCs w:val="20"/>
      </w:rPr>
      <w:fldChar w:fldCharType="separate"/>
    </w:r>
    <w:r w:rsidR="00705265">
      <w:rPr>
        <w:rFonts w:ascii="Calibri Light" w:hAnsi="Calibri Light" w:cs="Calibri Light"/>
        <w:b/>
        <w:bCs/>
        <w:noProof/>
        <w:color w:val="44546A"/>
        <w:sz w:val="20"/>
        <w:szCs w:val="20"/>
      </w:rPr>
      <w:t>4</w:t>
    </w:r>
    <w:r>
      <w:rPr>
        <w:rFonts w:ascii="Calibri Light" w:hAnsi="Calibri Light" w:cs="Calibri Light"/>
        <w:b/>
        <w:bCs/>
        <w:color w:val="44546A"/>
        <w:sz w:val="20"/>
        <w:szCs w:val="20"/>
      </w:rPr>
      <w:fldChar w:fldCharType="end"/>
    </w:r>
    <w:r>
      <w:rPr>
        <w:rFonts w:ascii="Calibri Light" w:hAnsi="Calibri Light" w:cs="Calibri Light"/>
        <w:color w:val="44546A"/>
        <w:sz w:val="20"/>
        <w:szCs w:val="20"/>
      </w:rPr>
      <w:t xml:space="preserve"> z </w:t>
    </w:r>
    <w:r>
      <w:rPr>
        <w:rFonts w:ascii="Calibri Light" w:hAnsi="Calibri Light" w:cs="Calibri Light"/>
        <w:b/>
        <w:bCs/>
        <w:color w:val="44546A"/>
        <w:sz w:val="20"/>
        <w:szCs w:val="20"/>
      </w:rPr>
      <w:fldChar w:fldCharType="begin"/>
    </w:r>
    <w:r>
      <w:rPr>
        <w:rFonts w:ascii="Calibri Light" w:hAnsi="Calibri Light" w:cs="Calibri Light"/>
        <w:b/>
        <w:bCs/>
        <w:color w:val="44546A"/>
        <w:sz w:val="20"/>
        <w:szCs w:val="20"/>
      </w:rPr>
      <w:instrText>NUMPAGES</w:instrText>
    </w:r>
    <w:r>
      <w:rPr>
        <w:rFonts w:ascii="Calibri Light" w:hAnsi="Calibri Light" w:cs="Calibri Light"/>
        <w:b/>
        <w:bCs/>
        <w:color w:val="44546A"/>
        <w:sz w:val="20"/>
        <w:szCs w:val="20"/>
      </w:rPr>
      <w:fldChar w:fldCharType="separate"/>
    </w:r>
    <w:r w:rsidR="00705265">
      <w:rPr>
        <w:rFonts w:ascii="Calibri Light" w:hAnsi="Calibri Light" w:cs="Calibri Light"/>
        <w:b/>
        <w:bCs/>
        <w:noProof/>
        <w:color w:val="44546A"/>
        <w:sz w:val="20"/>
        <w:szCs w:val="20"/>
      </w:rPr>
      <w:t>14</w:t>
    </w:r>
    <w:r>
      <w:rPr>
        <w:rFonts w:ascii="Calibri Light" w:hAnsi="Calibri Light" w:cs="Calibri Light"/>
        <w:b/>
        <w:bCs/>
        <w:color w:val="44546A"/>
        <w:sz w:val="20"/>
        <w:szCs w:val="20"/>
      </w:rPr>
      <w:fldChar w:fldCharType="end"/>
    </w:r>
    <w:r>
      <w:rPr>
        <w:noProof/>
      </w:rPr>
      <w:br/>
    </w:r>
    <w:r>
      <w:rPr>
        <w:noProof/>
      </w:rPr>
      <w:drawing>
        <wp:inline distT="114300" distB="114300" distL="114300" distR="114300" wp14:anchorId="41CEB1CB" wp14:editId="31878FBD">
          <wp:extent cx="6122850" cy="596900"/>
          <wp:effectExtent l="0" t="0" r="0" b="0"/>
          <wp:docPr id="25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122850" cy="5969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ABB491" w14:textId="377AF10D" w:rsidR="00553A92" w:rsidRDefault="005D34EB">
    <w:pPr>
      <w:tabs>
        <w:tab w:val="center" w:pos="360"/>
        <w:tab w:val="center" w:pos="2000"/>
        <w:tab w:val="center" w:pos="4897"/>
        <w:tab w:val="right" w:pos="9436"/>
      </w:tabs>
      <w:spacing w:after="0"/>
      <w:ind w:left="0" w:right="-1" w:firstLine="0"/>
      <w:jc w:val="left"/>
    </w:pPr>
    <w:r>
      <w:rPr>
        <w:rFonts w:ascii="Calibri" w:eastAsia="Calibri" w:hAnsi="Calibri" w:cs="Calibri"/>
        <w:sz w:val="22"/>
      </w:rPr>
      <w:tab/>
    </w:r>
    <w:r>
      <w:rPr>
        <w:rFonts w:ascii="Calibri" w:eastAsia="Calibri" w:hAnsi="Calibri" w:cs="Calibri"/>
        <w:color w:val="44546A"/>
        <w:sz w:val="20"/>
      </w:rPr>
      <w:t xml:space="preserve"> </w:t>
    </w:r>
    <w:r>
      <w:rPr>
        <w:rFonts w:ascii="Calibri" w:eastAsia="Calibri" w:hAnsi="Calibri" w:cs="Calibri"/>
        <w:color w:val="44546A"/>
        <w:sz w:val="20"/>
      </w:rPr>
      <w:tab/>
      <w:t xml:space="preserve"> </w:t>
    </w:r>
    <w:r>
      <w:rPr>
        <w:rFonts w:ascii="Calibri" w:eastAsia="Calibri" w:hAnsi="Calibri" w:cs="Calibri"/>
        <w:color w:val="44546A"/>
        <w:sz w:val="20"/>
      </w:rPr>
      <w:tab/>
      <w:t xml:space="preserve"> </w:t>
    </w:r>
    <w:r>
      <w:rPr>
        <w:rFonts w:ascii="Calibri" w:eastAsia="Calibri" w:hAnsi="Calibri" w:cs="Calibri"/>
        <w:color w:val="44546A"/>
        <w:sz w:val="20"/>
      </w:rPr>
      <w:tab/>
    </w:r>
    <w:r>
      <w:rPr>
        <w:rFonts w:ascii="Calibri" w:eastAsia="Calibri" w:hAnsi="Calibri" w:cs="Calibri"/>
        <w:color w:val="44546A"/>
        <w:sz w:val="20"/>
      </w:rPr>
      <w:fldChar w:fldCharType="begin"/>
    </w:r>
    <w:r>
      <w:rPr>
        <w:rFonts w:ascii="Calibri" w:eastAsia="Calibri" w:hAnsi="Calibri" w:cs="Calibri"/>
        <w:color w:val="44546A"/>
        <w:sz w:val="20"/>
      </w:rPr>
      <w:instrText xml:space="preserve"> PAGE   \* MERGEFORMAT </w:instrText>
    </w:r>
    <w:r>
      <w:rPr>
        <w:rFonts w:ascii="Calibri" w:eastAsia="Calibri" w:hAnsi="Calibri" w:cs="Calibri"/>
        <w:color w:val="44546A"/>
        <w:sz w:val="20"/>
      </w:rPr>
      <w:fldChar w:fldCharType="separate"/>
    </w:r>
    <w:r>
      <w:rPr>
        <w:rFonts w:ascii="Calibri" w:eastAsia="Calibri" w:hAnsi="Calibri" w:cs="Calibri"/>
        <w:color w:val="44546A"/>
        <w:sz w:val="20"/>
      </w:rPr>
      <w:t>1</w:t>
    </w:r>
    <w:r>
      <w:rPr>
        <w:rFonts w:ascii="Calibri" w:eastAsia="Calibri" w:hAnsi="Calibri" w:cs="Calibri"/>
        <w:color w:val="44546A"/>
        <w:sz w:val="20"/>
      </w:rPr>
      <w:fldChar w:fldCharType="end"/>
    </w:r>
    <w:r>
      <w:rPr>
        <w:rFonts w:ascii="Calibri" w:eastAsia="Calibri" w:hAnsi="Calibri" w:cs="Calibri"/>
        <w:color w:val="44546A"/>
        <w:sz w:val="20"/>
      </w:rPr>
      <w:t xml:space="preserve"> z </w:t>
    </w:r>
    <w:r>
      <w:rPr>
        <w:rFonts w:ascii="Calibri" w:eastAsia="Calibri" w:hAnsi="Calibri" w:cs="Calibri"/>
        <w:color w:val="44546A"/>
        <w:sz w:val="20"/>
      </w:rPr>
      <w:fldChar w:fldCharType="begin"/>
    </w:r>
    <w:r>
      <w:rPr>
        <w:rFonts w:ascii="Calibri" w:eastAsia="Calibri" w:hAnsi="Calibri" w:cs="Calibri"/>
        <w:color w:val="44546A"/>
        <w:sz w:val="20"/>
      </w:rPr>
      <w:instrText xml:space="preserve"> NUMPAGES   \* MERGEFORMAT </w:instrText>
    </w:r>
    <w:r>
      <w:rPr>
        <w:rFonts w:ascii="Calibri" w:eastAsia="Calibri" w:hAnsi="Calibri" w:cs="Calibri"/>
        <w:color w:val="44546A"/>
        <w:sz w:val="20"/>
      </w:rPr>
      <w:fldChar w:fldCharType="separate"/>
    </w:r>
    <w:r w:rsidR="00705265">
      <w:rPr>
        <w:rFonts w:ascii="Calibri" w:eastAsia="Calibri" w:hAnsi="Calibri" w:cs="Calibri"/>
        <w:noProof/>
        <w:color w:val="44546A"/>
        <w:sz w:val="20"/>
      </w:rPr>
      <w:t>14</w:t>
    </w:r>
    <w:r>
      <w:rPr>
        <w:rFonts w:ascii="Calibri" w:eastAsia="Calibri" w:hAnsi="Calibri" w:cs="Calibri"/>
        <w:color w:val="44546A"/>
        <w:sz w:val="20"/>
      </w:rPr>
      <w:fldChar w:fldCharType="end"/>
    </w:r>
    <w:r>
      <w:rPr>
        <w:rFonts w:ascii="Calibri" w:eastAsia="Calibri" w:hAnsi="Calibri" w:cs="Calibri"/>
        <w:sz w:val="22"/>
      </w:rPr>
      <w:t xml:space="preserve"> </w:t>
    </w:r>
  </w:p>
  <w:p w14:paraId="473AD273" w14:textId="77777777" w:rsidR="00553A92" w:rsidRDefault="005D34EB">
    <w:pPr>
      <w:spacing w:after="65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  <w:p w14:paraId="36A87353" w14:textId="77777777" w:rsidR="00553A92" w:rsidRDefault="005D34EB">
    <w:pPr>
      <w:spacing w:after="0"/>
      <w:ind w:left="0" w:right="235" w:firstLine="0"/>
      <w:jc w:val="right"/>
    </w:pPr>
    <w:r>
      <w:rPr>
        <w:noProof/>
      </w:rPr>
      <w:drawing>
        <wp:anchor distT="0" distB="0" distL="114300" distR="114300" simplePos="0" relativeHeight="251666432" behindDoc="0" locked="0" layoutInCell="1" allowOverlap="0" wp14:anchorId="62E83972" wp14:editId="01F0BD0F">
          <wp:simplePos x="0" y="0"/>
          <wp:positionH relativeFrom="page">
            <wp:posOffset>899795</wp:posOffset>
          </wp:positionH>
          <wp:positionV relativeFrom="page">
            <wp:posOffset>9872713</wp:posOffset>
          </wp:positionV>
          <wp:extent cx="5581650" cy="548640"/>
          <wp:effectExtent l="0" t="0" r="0" b="0"/>
          <wp:wrapSquare wrapText="bothSides"/>
          <wp:docPr id="28" name="Picture 2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Picture 24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581650" cy="548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C1371F" w14:textId="77777777" w:rsidR="007C042B" w:rsidRDefault="007C042B">
      <w:pPr>
        <w:spacing w:after="0" w:line="240" w:lineRule="auto"/>
      </w:pPr>
      <w:r>
        <w:separator/>
      </w:r>
    </w:p>
  </w:footnote>
  <w:footnote w:type="continuationSeparator" w:id="0">
    <w:p w14:paraId="101A9F40" w14:textId="77777777" w:rsidR="007C042B" w:rsidRDefault="007C042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B8161C" w14:textId="77777777" w:rsidR="00553A92" w:rsidRDefault="005D34EB">
    <w:pPr>
      <w:spacing w:after="93"/>
      <w:ind w:left="0" w:right="665" w:firstLine="0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0" wp14:anchorId="0CCAEF04" wp14:editId="604032BC">
          <wp:simplePos x="0" y="0"/>
          <wp:positionH relativeFrom="page">
            <wp:posOffset>899795</wp:posOffset>
          </wp:positionH>
          <wp:positionV relativeFrom="page">
            <wp:posOffset>600710</wp:posOffset>
          </wp:positionV>
          <wp:extent cx="2663825" cy="675640"/>
          <wp:effectExtent l="0" t="0" r="0" b="0"/>
          <wp:wrapSquare wrapText="bothSides"/>
          <wp:docPr id="20" name="Picture 2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663825" cy="675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9264" behindDoc="0" locked="0" layoutInCell="1" allowOverlap="0" wp14:anchorId="19E73EAD" wp14:editId="575C274C">
          <wp:simplePos x="0" y="0"/>
          <wp:positionH relativeFrom="page">
            <wp:posOffset>4988052</wp:posOffset>
          </wp:positionH>
          <wp:positionV relativeFrom="page">
            <wp:posOffset>449580</wp:posOffset>
          </wp:positionV>
          <wp:extent cx="1216660" cy="826770"/>
          <wp:effectExtent l="0" t="0" r="0" b="0"/>
          <wp:wrapSquare wrapText="bothSides"/>
          <wp:docPr id="21" name="Picture 2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Picture 2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216660" cy="8267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                                            </w:t>
    </w:r>
    <w:r>
      <w:rPr>
        <w:rFonts w:ascii="Calibri" w:eastAsia="Calibri" w:hAnsi="Calibri" w:cs="Calibri"/>
        <w:sz w:val="22"/>
      </w:rPr>
      <w:tab/>
      <w:t xml:space="preserve"> </w:t>
    </w:r>
  </w:p>
  <w:p w14:paraId="26351D6B" w14:textId="77777777" w:rsidR="00553A92" w:rsidRDefault="005D34EB">
    <w:pPr>
      <w:spacing w:after="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5D81A8" w14:textId="77777777" w:rsidR="00553A92" w:rsidRDefault="005D34EB">
    <w:pPr>
      <w:spacing w:after="93"/>
      <w:ind w:left="0" w:right="665" w:firstLine="0"/>
      <w:jc w:val="right"/>
    </w:pPr>
    <w:r>
      <w:rPr>
        <w:noProof/>
      </w:rPr>
      <w:drawing>
        <wp:anchor distT="0" distB="0" distL="114300" distR="114300" simplePos="0" relativeHeight="251660288" behindDoc="0" locked="0" layoutInCell="1" allowOverlap="0" wp14:anchorId="055C6E26" wp14:editId="45FA4B9F">
          <wp:simplePos x="0" y="0"/>
          <wp:positionH relativeFrom="page">
            <wp:posOffset>899795</wp:posOffset>
          </wp:positionH>
          <wp:positionV relativeFrom="page">
            <wp:posOffset>600710</wp:posOffset>
          </wp:positionV>
          <wp:extent cx="2663825" cy="675640"/>
          <wp:effectExtent l="0" t="0" r="0" b="0"/>
          <wp:wrapSquare wrapText="bothSides"/>
          <wp:docPr id="22" name="Picture 2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663825" cy="675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1312" behindDoc="0" locked="0" layoutInCell="1" allowOverlap="0" wp14:anchorId="2E33E5DC" wp14:editId="1805ED42">
          <wp:simplePos x="0" y="0"/>
          <wp:positionH relativeFrom="page">
            <wp:posOffset>4988052</wp:posOffset>
          </wp:positionH>
          <wp:positionV relativeFrom="page">
            <wp:posOffset>449580</wp:posOffset>
          </wp:positionV>
          <wp:extent cx="1216660" cy="826770"/>
          <wp:effectExtent l="0" t="0" r="0" b="0"/>
          <wp:wrapSquare wrapText="bothSides"/>
          <wp:docPr id="23" name="Picture 2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Picture 2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216660" cy="8267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                                            </w:t>
    </w:r>
    <w:r>
      <w:rPr>
        <w:rFonts w:ascii="Calibri" w:eastAsia="Calibri" w:hAnsi="Calibri" w:cs="Calibri"/>
        <w:sz w:val="22"/>
      </w:rPr>
      <w:tab/>
      <w:t xml:space="preserve"> </w:t>
    </w:r>
  </w:p>
  <w:p w14:paraId="1C43BDF6" w14:textId="77777777" w:rsidR="00553A92" w:rsidRDefault="005D34EB">
    <w:pPr>
      <w:spacing w:after="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C7EDDB" w14:textId="77777777" w:rsidR="00553A92" w:rsidRDefault="005D34EB">
    <w:pPr>
      <w:spacing w:after="93"/>
      <w:ind w:left="0" w:right="665" w:firstLine="0"/>
      <w:jc w:val="right"/>
    </w:pPr>
    <w:r>
      <w:rPr>
        <w:noProof/>
      </w:rPr>
      <w:drawing>
        <wp:anchor distT="0" distB="0" distL="114300" distR="114300" simplePos="0" relativeHeight="251662336" behindDoc="0" locked="0" layoutInCell="1" allowOverlap="0" wp14:anchorId="3DD8B562" wp14:editId="3DB350F6">
          <wp:simplePos x="0" y="0"/>
          <wp:positionH relativeFrom="page">
            <wp:posOffset>899795</wp:posOffset>
          </wp:positionH>
          <wp:positionV relativeFrom="page">
            <wp:posOffset>600710</wp:posOffset>
          </wp:positionV>
          <wp:extent cx="2663825" cy="675640"/>
          <wp:effectExtent l="0" t="0" r="0" b="0"/>
          <wp:wrapSquare wrapText="bothSides"/>
          <wp:docPr id="26" name="Picture 2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663825" cy="675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3360" behindDoc="0" locked="0" layoutInCell="1" allowOverlap="0" wp14:anchorId="2335B779" wp14:editId="5ECC6915">
          <wp:simplePos x="0" y="0"/>
          <wp:positionH relativeFrom="page">
            <wp:posOffset>4988052</wp:posOffset>
          </wp:positionH>
          <wp:positionV relativeFrom="page">
            <wp:posOffset>449580</wp:posOffset>
          </wp:positionV>
          <wp:extent cx="1216660" cy="826770"/>
          <wp:effectExtent l="0" t="0" r="0" b="0"/>
          <wp:wrapSquare wrapText="bothSides"/>
          <wp:docPr id="27" name="Picture 2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Picture 2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216660" cy="8267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                                            </w:t>
    </w:r>
    <w:r>
      <w:rPr>
        <w:rFonts w:ascii="Calibri" w:eastAsia="Calibri" w:hAnsi="Calibri" w:cs="Calibri"/>
        <w:sz w:val="22"/>
      </w:rPr>
      <w:tab/>
      <w:t xml:space="preserve"> </w:t>
    </w:r>
  </w:p>
  <w:p w14:paraId="12FCDEA0" w14:textId="77777777" w:rsidR="00553A92" w:rsidRDefault="005D34EB">
    <w:pPr>
      <w:spacing w:after="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A1783"/>
    <w:multiLevelType w:val="hybridMultilevel"/>
    <w:tmpl w:val="6A92FC8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150C84"/>
    <w:multiLevelType w:val="hybridMultilevel"/>
    <w:tmpl w:val="B2B2D26A"/>
    <w:lvl w:ilvl="0" w:tplc="7610B2DA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1F2E35"/>
    <w:multiLevelType w:val="hybridMultilevel"/>
    <w:tmpl w:val="1878005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D60E1C"/>
    <w:multiLevelType w:val="hybridMultilevel"/>
    <w:tmpl w:val="91D2C078"/>
    <w:lvl w:ilvl="0" w:tplc="4C2ED57C">
      <w:start w:val="1"/>
      <w:numFmt w:val="decimal"/>
      <w:lvlText w:val="%1."/>
      <w:lvlJc w:val="left"/>
      <w:pPr>
        <w:ind w:left="720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438712E">
      <w:start w:val="1"/>
      <w:numFmt w:val="bullet"/>
      <w:lvlText w:val="o"/>
      <w:lvlJc w:val="left"/>
      <w:pPr>
        <w:ind w:left="14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91165B88">
      <w:start w:val="1"/>
      <w:numFmt w:val="bullet"/>
      <w:lvlText w:val="▪"/>
      <w:lvlJc w:val="left"/>
      <w:pPr>
        <w:ind w:left="21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2B63BC0">
      <w:start w:val="1"/>
      <w:numFmt w:val="bullet"/>
      <w:lvlText w:val="•"/>
      <w:lvlJc w:val="left"/>
      <w:pPr>
        <w:ind w:left="288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740EBD8">
      <w:start w:val="1"/>
      <w:numFmt w:val="bullet"/>
      <w:lvlText w:val="o"/>
      <w:lvlJc w:val="left"/>
      <w:pPr>
        <w:ind w:left="36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DEC9424">
      <w:start w:val="1"/>
      <w:numFmt w:val="bullet"/>
      <w:lvlText w:val="▪"/>
      <w:lvlJc w:val="left"/>
      <w:pPr>
        <w:ind w:left="43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0726022">
      <w:start w:val="1"/>
      <w:numFmt w:val="bullet"/>
      <w:lvlText w:val="•"/>
      <w:lvlJc w:val="left"/>
      <w:pPr>
        <w:ind w:left="50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0382EF4">
      <w:start w:val="1"/>
      <w:numFmt w:val="bullet"/>
      <w:lvlText w:val="o"/>
      <w:lvlJc w:val="left"/>
      <w:pPr>
        <w:ind w:left="57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D48EEEA">
      <w:start w:val="1"/>
      <w:numFmt w:val="bullet"/>
      <w:lvlText w:val="▪"/>
      <w:lvlJc w:val="left"/>
      <w:pPr>
        <w:ind w:left="64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0D7D1A16"/>
    <w:multiLevelType w:val="hybridMultilevel"/>
    <w:tmpl w:val="E5F20A10"/>
    <w:lvl w:ilvl="0" w:tplc="5FE2C84A">
      <w:start w:val="1"/>
      <w:numFmt w:val="decimal"/>
      <w:lvlText w:val="%1."/>
      <w:lvlJc w:val="left"/>
      <w:pPr>
        <w:ind w:left="35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21ABEAC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048378E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C1FA1CFC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3A00EC6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52096C6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A1C486A8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486E2672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3082544C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12533DB3"/>
    <w:multiLevelType w:val="hybridMultilevel"/>
    <w:tmpl w:val="3788C67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B341B1"/>
    <w:multiLevelType w:val="multilevel"/>
    <w:tmpl w:val="FADEDC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0B454A3"/>
    <w:multiLevelType w:val="hybridMultilevel"/>
    <w:tmpl w:val="C38E9F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692263"/>
    <w:multiLevelType w:val="hybridMultilevel"/>
    <w:tmpl w:val="C38E9F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0DD4C6F"/>
    <w:multiLevelType w:val="hybridMultilevel"/>
    <w:tmpl w:val="C38A0B9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2C046F"/>
    <w:multiLevelType w:val="hybridMultilevel"/>
    <w:tmpl w:val="9B3855EC"/>
    <w:lvl w:ilvl="0" w:tplc="B5CAAC3A">
      <w:start w:val="1"/>
      <w:numFmt w:val="decimal"/>
      <w:lvlText w:val="%1."/>
      <w:lvlJc w:val="left"/>
      <w:pPr>
        <w:ind w:left="717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37" w:hanging="360"/>
      </w:pPr>
    </w:lvl>
    <w:lvl w:ilvl="2" w:tplc="0415001B" w:tentative="1">
      <w:start w:val="1"/>
      <w:numFmt w:val="lowerRoman"/>
      <w:lvlText w:val="%3."/>
      <w:lvlJc w:val="right"/>
      <w:pPr>
        <w:ind w:left="2157" w:hanging="180"/>
      </w:pPr>
    </w:lvl>
    <w:lvl w:ilvl="3" w:tplc="0415000F" w:tentative="1">
      <w:start w:val="1"/>
      <w:numFmt w:val="decimal"/>
      <w:lvlText w:val="%4."/>
      <w:lvlJc w:val="left"/>
      <w:pPr>
        <w:ind w:left="2877" w:hanging="360"/>
      </w:pPr>
    </w:lvl>
    <w:lvl w:ilvl="4" w:tplc="04150019" w:tentative="1">
      <w:start w:val="1"/>
      <w:numFmt w:val="lowerLetter"/>
      <w:lvlText w:val="%5."/>
      <w:lvlJc w:val="left"/>
      <w:pPr>
        <w:ind w:left="3597" w:hanging="360"/>
      </w:pPr>
    </w:lvl>
    <w:lvl w:ilvl="5" w:tplc="0415001B" w:tentative="1">
      <w:start w:val="1"/>
      <w:numFmt w:val="lowerRoman"/>
      <w:lvlText w:val="%6."/>
      <w:lvlJc w:val="right"/>
      <w:pPr>
        <w:ind w:left="4317" w:hanging="180"/>
      </w:pPr>
    </w:lvl>
    <w:lvl w:ilvl="6" w:tplc="0415000F" w:tentative="1">
      <w:start w:val="1"/>
      <w:numFmt w:val="decimal"/>
      <w:lvlText w:val="%7."/>
      <w:lvlJc w:val="left"/>
      <w:pPr>
        <w:ind w:left="5037" w:hanging="360"/>
      </w:pPr>
    </w:lvl>
    <w:lvl w:ilvl="7" w:tplc="04150019" w:tentative="1">
      <w:start w:val="1"/>
      <w:numFmt w:val="lowerLetter"/>
      <w:lvlText w:val="%8."/>
      <w:lvlJc w:val="left"/>
      <w:pPr>
        <w:ind w:left="5757" w:hanging="360"/>
      </w:pPr>
    </w:lvl>
    <w:lvl w:ilvl="8" w:tplc="0415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1" w15:restartNumberingAfterBreak="0">
    <w:nsid w:val="3A17565A"/>
    <w:multiLevelType w:val="hybridMultilevel"/>
    <w:tmpl w:val="C38E9F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AA86DA1"/>
    <w:multiLevelType w:val="multilevel"/>
    <w:tmpl w:val="330CA070"/>
    <w:lvl w:ilvl="0">
      <w:start w:val="1"/>
      <w:numFmt w:val="decimal"/>
      <w:lvlText w:val="%1."/>
      <w:lvlJc w:val="left"/>
      <w:pPr>
        <w:ind w:left="720" w:hanging="360"/>
      </w:pPr>
      <w:rPr>
        <w:sz w:val="22"/>
        <w:szCs w:val="20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3" w15:restartNumberingAfterBreak="0">
    <w:nsid w:val="41D13791"/>
    <w:multiLevelType w:val="hybridMultilevel"/>
    <w:tmpl w:val="C800536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BB17AB"/>
    <w:multiLevelType w:val="hybridMultilevel"/>
    <w:tmpl w:val="40A08BBC"/>
    <w:lvl w:ilvl="0" w:tplc="2FDC72F4">
      <w:start w:val="1"/>
      <w:numFmt w:val="bullet"/>
      <w:lvlText w:val=""/>
      <w:lvlJc w:val="left"/>
      <w:pPr>
        <w:ind w:left="397" w:hanging="397"/>
      </w:pPr>
      <w:rPr>
        <w:rFonts w:ascii="Symbol" w:hAnsi="Symbol" w:hint="default"/>
        <w:color w:val="auto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5" w15:restartNumberingAfterBreak="0">
    <w:nsid w:val="4E641E79"/>
    <w:multiLevelType w:val="hybridMultilevel"/>
    <w:tmpl w:val="47A2879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742443D"/>
    <w:multiLevelType w:val="multilevel"/>
    <w:tmpl w:val="55E0F53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B0B6BC7"/>
    <w:multiLevelType w:val="hybridMultilevel"/>
    <w:tmpl w:val="001ECD9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2049DC"/>
    <w:multiLevelType w:val="hybridMultilevel"/>
    <w:tmpl w:val="C3621CB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25B0B6D"/>
    <w:multiLevelType w:val="hybridMultilevel"/>
    <w:tmpl w:val="C38E9F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B235C5B"/>
    <w:multiLevelType w:val="hybridMultilevel"/>
    <w:tmpl w:val="BF3E2FB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FA26D92"/>
    <w:multiLevelType w:val="hybridMultilevel"/>
    <w:tmpl w:val="EDB0397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7B647EA"/>
    <w:multiLevelType w:val="hybridMultilevel"/>
    <w:tmpl w:val="874AB5E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90626DF"/>
    <w:multiLevelType w:val="hybridMultilevel"/>
    <w:tmpl w:val="73C2627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C940577"/>
    <w:multiLevelType w:val="hybridMultilevel"/>
    <w:tmpl w:val="C614908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EC517E1"/>
    <w:multiLevelType w:val="hybridMultilevel"/>
    <w:tmpl w:val="005C0EC0"/>
    <w:lvl w:ilvl="0" w:tplc="0415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/>
      </w:rPr>
    </w:lvl>
    <w:lvl w:ilvl="1" w:tplc="2AF2DF2E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/>
        <w:sz w:val="22"/>
        <w:szCs w:val="22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/>
      </w:rPr>
    </w:lvl>
  </w:abstractNum>
  <w:num w:numId="1">
    <w:abstractNumId w:val="3"/>
  </w:num>
  <w:num w:numId="2">
    <w:abstractNumId w:val="4"/>
  </w:num>
  <w:num w:numId="3">
    <w:abstractNumId w:val="10"/>
  </w:num>
  <w:num w:numId="4">
    <w:abstractNumId w:val="5"/>
  </w:num>
  <w:num w:numId="5">
    <w:abstractNumId w:val="11"/>
  </w:num>
  <w:num w:numId="6">
    <w:abstractNumId w:val="18"/>
  </w:num>
  <w:num w:numId="7">
    <w:abstractNumId w:val="2"/>
  </w:num>
  <w:num w:numId="8">
    <w:abstractNumId w:val="25"/>
  </w:num>
  <w:num w:numId="9">
    <w:abstractNumId w:val="13"/>
  </w:num>
  <w:num w:numId="10">
    <w:abstractNumId w:val="6"/>
  </w:num>
  <w:num w:numId="11">
    <w:abstractNumId w:val="7"/>
  </w:num>
  <w:num w:numId="12">
    <w:abstractNumId w:val="8"/>
  </w:num>
  <w:num w:numId="13">
    <w:abstractNumId w:val="0"/>
  </w:num>
  <w:num w:numId="14">
    <w:abstractNumId w:val="1"/>
  </w:num>
  <w:num w:numId="15">
    <w:abstractNumId w:val="21"/>
  </w:num>
  <w:num w:numId="16">
    <w:abstractNumId w:val="19"/>
  </w:num>
  <w:num w:numId="17">
    <w:abstractNumId w:val="9"/>
  </w:num>
  <w:num w:numId="18">
    <w:abstractNumId w:val="14"/>
  </w:num>
  <w:num w:numId="19">
    <w:abstractNumId w:val="23"/>
  </w:num>
  <w:num w:numId="20">
    <w:abstractNumId w:val="17"/>
  </w:num>
  <w:num w:numId="21">
    <w:abstractNumId w:val="15"/>
  </w:num>
  <w:num w:numId="22">
    <w:abstractNumId w:val="22"/>
  </w:num>
  <w:num w:numId="23">
    <w:abstractNumId w:val="16"/>
  </w:num>
  <w:num w:numId="24">
    <w:abstractNumId w:val="12"/>
  </w:num>
  <w:num w:numId="25">
    <w:abstractNumId w:val="24"/>
  </w:num>
  <w:num w:numId="2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zMDO1ABLGRuYGpko6SsGpxcWZ+XkgBca1ALPrjYwsAAAA"/>
  </w:docVars>
  <w:rsids>
    <w:rsidRoot w:val="00553A92"/>
    <w:rsid w:val="00004A33"/>
    <w:rsid w:val="000055A7"/>
    <w:rsid w:val="00005B4B"/>
    <w:rsid w:val="000109F9"/>
    <w:rsid w:val="00011D5D"/>
    <w:rsid w:val="000123A5"/>
    <w:rsid w:val="00012EE4"/>
    <w:rsid w:val="00014FDC"/>
    <w:rsid w:val="000177D6"/>
    <w:rsid w:val="00025CF3"/>
    <w:rsid w:val="00033658"/>
    <w:rsid w:val="00034539"/>
    <w:rsid w:val="000364EF"/>
    <w:rsid w:val="00036709"/>
    <w:rsid w:val="00040B71"/>
    <w:rsid w:val="00044122"/>
    <w:rsid w:val="00044734"/>
    <w:rsid w:val="00052867"/>
    <w:rsid w:val="0005404F"/>
    <w:rsid w:val="00060B05"/>
    <w:rsid w:val="00062627"/>
    <w:rsid w:val="00063027"/>
    <w:rsid w:val="00066D11"/>
    <w:rsid w:val="000679C4"/>
    <w:rsid w:val="00067A43"/>
    <w:rsid w:val="0007227E"/>
    <w:rsid w:val="00072708"/>
    <w:rsid w:val="000751F6"/>
    <w:rsid w:val="00077D56"/>
    <w:rsid w:val="00081EB5"/>
    <w:rsid w:val="00082277"/>
    <w:rsid w:val="00083205"/>
    <w:rsid w:val="00083B09"/>
    <w:rsid w:val="00086297"/>
    <w:rsid w:val="000A03F8"/>
    <w:rsid w:val="000A0BCB"/>
    <w:rsid w:val="000A2056"/>
    <w:rsid w:val="000A5032"/>
    <w:rsid w:val="000A50F5"/>
    <w:rsid w:val="000A6C1D"/>
    <w:rsid w:val="000B0E12"/>
    <w:rsid w:val="000B44FA"/>
    <w:rsid w:val="000B77C0"/>
    <w:rsid w:val="000C320E"/>
    <w:rsid w:val="000D0411"/>
    <w:rsid w:val="000D0BCD"/>
    <w:rsid w:val="000D44A5"/>
    <w:rsid w:val="000D55D9"/>
    <w:rsid w:val="000D5F5C"/>
    <w:rsid w:val="000D639E"/>
    <w:rsid w:val="000E0D01"/>
    <w:rsid w:val="000E36F6"/>
    <w:rsid w:val="000E6438"/>
    <w:rsid w:val="000F0F2B"/>
    <w:rsid w:val="000F5219"/>
    <w:rsid w:val="000F5E3B"/>
    <w:rsid w:val="00101754"/>
    <w:rsid w:val="00104764"/>
    <w:rsid w:val="00106BA3"/>
    <w:rsid w:val="0011124A"/>
    <w:rsid w:val="0011527B"/>
    <w:rsid w:val="001168ED"/>
    <w:rsid w:val="00117D98"/>
    <w:rsid w:val="0012074B"/>
    <w:rsid w:val="00122C97"/>
    <w:rsid w:val="0012449A"/>
    <w:rsid w:val="00124A00"/>
    <w:rsid w:val="00133763"/>
    <w:rsid w:val="00135981"/>
    <w:rsid w:val="00140748"/>
    <w:rsid w:val="001433EB"/>
    <w:rsid w:val="00150550"/>
    <w:rsid w:val="0015349C"/>
    <w:rsid w:val="0015731E"/>
    <w:rsid w:val="001602FD"/>
    <w:rsid w:val="001608A8"/>
    <w:rsid w:val="001608C7"/>
    <w:rsid w:val="00167A16"/>
    <w:rsid w:val="00170BCE"/>
    <w:rsid w:val="00171CE3"/>
    <w:rsid w:val="00172AD1"/>
    <w:rsid w:val="00174223"/>
    <w:rsid w:val="00174DB9"/>
    <w:rsid w:val="00174F22"/>
    <w:rsid w:val="00175893"/>
    <w:rsid w:val="00176BD7"/>
    <w:rsid w:val="00182079"/>
    <w:rsid w:val="00182534"/>
    <w:rsid w:val="00185B79"/>
    <w:rsid w:val="00187CCF"/>
    <w:rsid w:val="00187D71"/>
    <w:rsid w:val="00191313"/>
    <w:rsid w:val="001948EA"/>
    <w:rsid w:val="001959E7"/>
    <w:rsid w:val="0019614B"/>
    <w:rsid w:val="001A53BA"/>
    <w:rsid w:val="001A6D0D"/>
    <w:rsid w:val="001B683F"/>
    <w:rsid w:val="001C03F3"/>
    <w:rsid w:val="001C2E8A"/>
    <w:rsid w:val="001C59DD"/>
    <w:rsid w:val="001D49F8"/>
    <w:rsid w:val="001E0A28"/>
    <w:rsid w:val="001E0DCC"/>
    <w:rsid w:val="001E1CC4"/>
    <w:rsid w:val="001E577B"/>
    <w:rsid w:val="001F53D6"/>
    <w:rsid w:val="002068FF"/>
    <w:rsid w:val="00206B9D"/>
    <w:rsid w:val="00207CEC"/>
    <w:rsid w:val="00212F39"/>
    <w:rsid w:val="0021352E"/>
    <w:rsid w:val="002142F1"/>
    <w:rsid w:val="00215FBD"/>
    <w:rsid w:val="00217CB3"/>
    <w:rsid w:val="002203B3"/>
    <w:rsid w:val="00220DCB"/>
    <w:rsid w:val="00230C37"/>
    <w:rsid w:val="0023103E"/>
    <w:rsid w:val="002347E5"/>
    <w:rsid w:val="002417F3"/>
    <w:rsid w:val="00242EE7"/>
    <w:rsid w:val="00243700"/>
    <w:rsid w:val="00244256"/>
    <w:rsid w:val="00246B59"/>
    <w:rsid w:val="00254227"/>
    <w:rsid w:val="00254CB6"/>
    <w:rsid w:val="002614B1"/>
    <w:rsid w:val="00263D6B"/>
    <w:rsid w:val="00264DE6"/>
    <w:rsid w:val="00273217"/>
    <w:rsid w:val="0027381D"/>
    <w:rsid w:val="00274C14"/>
    <w:rsid w:val="0027768C"/>
    <w:rsid w:val="00277C03"/>
    <w:rsid w:val="0029018A"/>
    <w:rsid w:val="0029550D"/>
    <w:rsid w:val="00295C29"/>
    <w:rsid w:val="00297D90"/>
    <w:rsid w:val="002A06D3"/>
    <w:rsid w:val="002A36D8"/>
    <w:rsid w:val="002B2A56"/>
    <w:rsid w:val="002B331F"/>
    <w:rsid w:val="002B43EE"/>
    <w:rsid w:val="002B6DBE"/>
    <w:rsid w:val="002B7F42"/>
    <w:rsid w:val="002C0F06"/>
    <w:rsid w:val="002C1033"/>
    <w:rsid w:val="002C48C7"/>
    <w:rsid w:val="002D356C"/>
    <w:rsid w:val="002D43E1"/>
    <w:rsid w:val="002D49A0"/>
    <w:rsid w:val="002E1744"/>
    <w:rsid w:val="002E3083"/>
    <w:rsid w:val="002F3184"/>
    <w:rsid w:val="002F3CBA"/>
    <w:rsid w:val="002F430C"/>
    <w:rsid w:val="002F4474"/>
    <w:rsid w:val="002F45DE"/>
    <w:rsid w:val="00300148"/>
    <w:rsid w:val="00305086"/>
    <w:rsid w:val="003119F6"/>
    <w:rsid w:val="00311E5D"/>
    <w:rsid w:val="0031225B"/>
    <w:rsid w:val="0031785E"/>
    <w:rsid w:val="00317AF8"/>
    <w:rsid w:val="00321AF7"/>
    <w:rsid w:val="00325F3A"/>
    <w:rsid w:val="00334196"/>
    <w:rsid w:val="00343013"/>
    <w:rsid w:val="003457E9"/>
    <w:rsid w:val="00357A6D"/>
    <w:rsid w:val="0036043C"/>
    <w:rsid w:val="00360772"/>
    <w:rsid w:val="00362FF6"/>
    <w:rsid w:val="003646B9"/>
    <w:rsid w:val="00372A4A"/>
    <w:rsid w:val="00374E40"/>
    <w:rsid w:val="003751F7"/>
    <w:rsid w:val="00380A27"/>
    <w:rsid w:val="0038268D"/>
    <w:rsid w:val="003832E0"/>
    <w:rsid w:val="00384969"/>
    <w:rsid w:val="003869E0"/>
    <w:rsid w:val="00392836"/>
    <w:rsid w:val="00393CDB"/>
    <w:rsid w:val="00394B38"/>
    <w:rsid w:val="00395A29"/>
    <w:rsid w:val="00397E59"/>
    <w:rsid w:val="003A04DD"/>
    <w:rsid w:val="003B01E2"/>
    <w:rsid w:val="003B5DD1"/>
    <w:rsid w:val="003B6720"/>
    <w:rsid w:val="003C03A5"/>
    <w:rsid w:val="003C3451"/>
    <w:rsid w:val="003C4E86"/>
    <w:rsid w:val="003C7F6F"/>
    <w:rsid w:val="003D15F5"/>
    <w:rsid w:val="003E0BCD"/>
    <w:rsid w:val="003E0DCC"/>
    <w:rsid w:val="003E1E36"/>
    <w:rsid w:val="003F02C4"/>
    <w:rsid w:val="003F3752"/>
    <w:rsid w:val="004012A2"/>
    <w:rsid w:val="00401645"/>
    <w:rsid w:val="00403172"/>
    <w:rsid w:val="00403FBE"/>
    <w:rsid w:val="004046FE"/>
    <w:rsid w:val="0040608C"/>
    <w:rsid w:val="00415C73"/>
    <w:rsid w:val="00417B32"/>
    <w:rsid w:val="00424DD7"/>
    <w:rsid w:val="0042654A"/>
    <w:rsid w:val="00433507"/>
    <w:rsid w:val="00434FBB"/>
    <w:rsid w:val="00436CBA"/>
    <w:rsid w:val="0043760A"/>
    <w:rsid w:val="0044093A"/>
    <w:rsid w:val="004433A1"/>
    <w:rsid w:val="00444565"/>
    <w:rsid w:val="0044743A"/>
    <w:rsid w:val="00450EA9"/>
    <w:rsid w:val="00454232"/>
    <w:rsid w:val="0045671D"/>
    <w:rsid w:val="00456CD1"/>
    <w:rsid w:val="00465C61"/>
    <w:rsid w:val="00473139"/>
    <w:rsid w:val="00475013"/>
    <w:rsid w:val="00481F19"/>
    <w:rsid w:val="00482CEB"/>
    <w:rsid w:val="00483058"/>
    <w:rsid w:val="0048337C"/>
    <w:rsid w:val="0049496C"/>
    <w:rsid w:val="00494C09"/>
    <w:rsid w:val="00495CA8"/>
    <w:rsid w:val="00497D4E"/>
    <w:rsid w:val="004A1E4A"/>
    <w:rsid w:val="004A240D"/>
    <w:rsid w:val="004A6253"/>
    <w:rsid w:val="004B7061"/>
    <w:rsid w:val="004B7A4D"/>
    <w:rsid w:val="004C6655"/>
    <w:rsid w:val="004C6DED"/>
    <w:rsid w:val="004D4754"/>
    <w:rsid w:val="004D4DFD"/>
    <w:rsid w:val="004E6892"/>
    <w:rsid w:val="004F09BA"/>
    <w:rsid w:val="004F43D8"/>
    <w:rsid w:val="0050041B"/>
    <w:rsid w:val="0050656F"/>
    <w:rsid w:val="0051299D"/>
    <w:rsid w:val="00514096"/>
    <w:rsid w:val="00516ABD"/>
    <w:rsid w:val="005223AB"/>
    <w:rsid w:val="00526EAC"/>
    <w:rsid w:val="00533E8E"/>
    <w:rsid w:val="005446A8"/>
    <w:rsid w:val="00545659"/>
    <w:rsid w:val="00553950"/>
    <w:rsid w:val="00553A92"/>
    <w:rsid w:val="0055751A"/>
    <w:rsid w:val="00561F8B"/>
    <w:rsid w:val="0056278D"/>
    <w:rsid w:val="0056415A"/>
    <w:rsid w:val="00565406"/>
    <w:rsid w:val="00567B35"/>
    <w:rsid w:val="00573889"/>
    <w:rsid w:val="0057431C"/>
    <w:rsid w:val="0057695E"/>
    <w:rsid w:val="00581243"/>
    <w:rsid w:val="005847E7"/>
    <w:rsid w:val="005859F2"/>
    <w:rsid w:val="00585AB5"/>
    <w:rsid w:val="00587188"/>
    <w:rsid w:val="00592381"/>
    <w:rsid w:val="00596602"/>
    <w:rsid w:val="005A16CC"/>
    <w:rsid w:val="005A1B56"/>
    <w:rsid w:val="005A1C65"/>
    <w:rsid w:val="005A60EA"/>
    <w:rsid w:val="005B451A"/>
    <w:rsid w:val="005C4EF9"/>
    <w:rsid w:val="005C6B46"/>
    <w:rsid w:val="005D314B"/>
    <w:rsid w:val="005D34EB"/>
    <w:rsid w:val="005D7972"/>
    <w:rsid w:val="005E0151"/>
    <w:rsid w:val="005E0D47"/>
    <w:rsid w:val="005E1309"/>
    <w:rsid w:val="005F3FAD"/>
    <w:rsid w:val="006013E8"/>
    <w:rsid w:val="0060524A"/>
    <w:rsid w:val="00605B6A"/>
    <w:rsid w:val="006073B4"/>
    <w:rsid w:val="0061120A"/>
    <w:rsid w:val="00612E5E"/>
    <w:rsid w:val="006133F5"/>
    <w:rsid w:val="0061390A"/>
    <w:rsid w:val="00614CF1"/>
    <w:rsid w:val="00627790"/>
    <w:rsid w:val="0063556B"/>
    <w:rsid w:val="0063680A"/>
    <w:rsid w:val="0064488C"/>
    <w:rsid w:val="00646ED0"/>
    <w:rsid w:val="00655D0C"/>
    <w:rsid w:val="00656BC5"/>
    <w:rsid w:val="00660E49"/>
    <w:rsid w:val="00662546"/>
    <w:rsid w:val="00663A30"/>
    <w:rsid w:val="00664C28"/>
    <w:rsid w:val="00667380"/>
    <w:rsid w:val="00667791"/>
    <w:rsid w:val="0067215B"/>
    <w:rsid w:val="006734BF"/>
    <w:rsid w:val="00673EFF"/>
    <w:rsid w:val="006751A2"/>
    <w:rsid w:val="0068159C"/>
    <w:rsid w:val="006838D2"/>
    <w:rsid w:val="00684767"/>
    <w:rsid w:val="00694F50"/>
    <w:rsid w:val="006965EE"/>
    <w:rsid w:val="006A0B8A"/>
    <w:rsid w:val="006A7432"/>
    <w:rsid w:val="006B0512"/>
    <w:rsid w:val="006B6164"/>
    <w:rsid w:val="006B77CE"/>
    <w:rsid w:val="006D36F2"/>
    <w:rsid w:val="006D47BB"/>
    <w:rsid w:val="006D54A6"/>
    <w:rsid w:val="006D7AB9"/>
    <w:rsid w:val="006E26EB"/>
    <w:rsid w:val="006E2922"/>
    <w:rsid w:val="006E3AFE"/>
    <w:rsid w:val="006E4418"/>
    <w:rsid w:val="006E4798"/>
    <w:rsid w:val="006E5619"/>
    <w:rsid w:val="006E79CB"/>
    <w:rsid w:val="006F12B3"/>
    <w:rsid w:val="006F7D48"/>
    <w:rsid w:val="00705265"/>
    <w:rsid w:val="00713DE8"/>
    <w:rsid w:val="00714FFB"/>
    <w:rsid w:val="007259B5"/>
    <w:rsid w:val="007277A5"/>
    <w:rsid w:val="007342D1"/>
    <w:rsid w:val="00734C3F"/>
    <w:rsid w:val="00735D8B"/>
    <w:rsid w:val="00736625"/>
    <w:rsid w:val="007403A6"/>
    <w:rsid w:val="00743D52"/>
    <w:rsid w:val="0074655F"/>
    <w:rsid w:val="007465D1"/>
    <w:rsid w:val="00751B7A"/>
    <w:rsid w:val="00753A95"/>
    <w:rsid w:val="00753E25"/>
    <w:rsid w:val="007549D2"/>
    <w:rsid w:val="00755830"/>
    <w:rsid w:val="007718C1"/>
    <w:rsid w:val="00777013"/>
    <w:rsid w:val="00782D3B"/>
    <w:rsid w:val="00791A4D"/>
    <w:rsid w:val="007A1ACE"/>
    <w:rsid w:val="007A274A"/>
    <w:rsid w:val="007A2B34"/>
    <w:rsid w:val="007A6964"/>
    <w:rsid w:val="007B01BF"/>
    <w:rsid w:val="007B4E82"/>
    <w:rsid w:val="007B57DD"/>
    <w:rsid w:val="007B6363"/>
    <w:rsid w:val="007C042B"/>
    <w:rsid w:val="007C5F64"/>
    <w:rsid w:val="007D1658"/>
    <w:rsid w:val="007D6DC7"/>
    <w:rsid w:val="007E3FEA"/>
    <w:rsid w:val="007E65B2"/>
    <w:rsid w:val="007F0925"/>
    <w:rsid w:val="007F62C1"/>
    <w:rsid w:val="007F63CE"/>
    <w:rsid w:val="00802479"/>
    <w:rsid w:val="00804F6E"/>
    <w:rsid w:val="0080783F"/>
    <w:rsid w:val="00810B76"/>
    <w:rsid w:val="00813712"/>
    <w:rsid w:val="00816266"/>
    <w:rsid w:val="0082096B"/>
    <w:rsid w:val="00820C47"/>
    <w:rsid w:val="00824AD1"/>
    <w:rsid w:val="00831117"/>
    <w:rsid w:val="00835AB2"/>
    <w:rsid w:val="00843789"/>
    <w:rsid w:val="0085013E"/>
    <w:rsid w:val="00850BF9"/>
    <w:rsid w:val="00856604"/>
    <w:rsid w:val="00863B42"/>
    <w:rsid w:val="00884346"/>
    <w:rsid w:val="00884EC3"/>
    <w:rsid w:val="00885C69"/>
    <w:rsid w:val="0088667D"/>
    <w:rsid w:val="00890150"/>
    <w:rsid w:val="00893B83"/>
    <w:rsid w:val="00895CA6"/>
    <w:rsid w:val="00896DFD"/>
    <w:rsid w:val="008A520C"/>
    <w:rsid w:val="008B046D"/>
    <w:rsid w:val="008B5403"/>
    <w:rsid w:val="008C0A68"/>
    <w:rsid w:val="008C1F16"/>
    <w:rsid w:val="008C7468"/>
    <w:rsid w:val="008C7C6A"/>
    <w:rsid w:val="008D579D"/>
    <w:rsid w:val="008E2D85"/>
    <w:rsid w:val="008F24F3"/>
    <w:rsid w:val="008F53E5"/>
    <w:rsid w:val="00903C52"/>
    <w:rsid w:val="009170CB"/>
    <w:rsid w:val="00921035"/>
    <w:rsid w:val="009250FF"/>
    <w:rsid w:val="00926E9D"/>
    <w:rsid w:val="00930BC3"/>
    <w:rsid w:val="009314EE"/>
    <w:rsid w:val="0093341A"/>
    <w:rsid w:val="00934377"/>
    <w:rsid w:val="00936DD8"/>
    <w:rsid w:val="00937F9E"/>
    <w:rsid w:val="009415DA"/>
    <w:rsid w:val="009457BD"/>
    <w:rsid w:val="0094703D"/>
    <w:rsid w:val="00951245"/>
    <w:rsid w:val="009547F8"/>
    <w:rsid w:val="009554D8"/>
    <w:rsid w:val="0095601B"/>
    <w:rsid w:val="009568B2"/>
    <w:rsid w:val="00960AFE"/>
    <w:rsid w:val="009630D2"/>
    <w:rsid w:val="00967D4A"/>
    <w:rsid w:val="009714ED"/>
    <w:rsid w:val="00971621"/>
    <w:rsid w:val="00971ED8"/>
    <w:rsid w:val="00977B49"/>
    <w:rsid w:val="00982108"/>
    <w:rsid w:val="009A12A2"/>
    <w:rsid w:val="009A33B1"/>
    <w:rsid w:val="009A3CA9"/>
    <w:rsid w:val="009B0BF3"/>
    <w:rsid w:val="009B206C"/>
    <w:rsid w:val="009B25B1"/>
    <w:rsid w:val="009B3968"/>
    <w:rsid w:val="009C1914"/>
    <w:rsid w:val="009C2665"/>
    <w:rsid w:val="009D736F"/>
    <w:rsid w:val="009E21CA"/>
    <w:rsid w:val="009E68AB"/>
    <w:rsid w:val="009F28AA"/>
    <w:rsid w:val="009F5214"/>
    <w:rsid w:val="009F6E41"/>
    <w:rsid w:val="00A07AB3"/>
    <w:rsid w:val="00A10851"/>
    <w:rsid w:val="00A123A0"/>
    <w:rsid w:val="00A1257B"/>
    <w:rsid w:val="00A12A37"/>
    <w:rsid w:val="00A14F10"/>
    <w:rsid w:val="00A15229"/>
    <w:rsid w:val="00A20D78"/>
    <w:rsid w:val="00A21378"/>
    <w:rsid w:val="00A218BC"/>
    <w:rsid w:val="00A254C5"/>
    <w:rsid w:val="00A34276"/>
    <w:rsid w:val="00A364BF"/>
    <w:rsid w:val="00A42E28"/>
    <w:rsid w:val="00A440E9"/>
    <w:rsid w:val="00A47054"/>
    <w:rsid w:val="00A47B15"/>
    <w:rsid w:val="00A5102F"/>
    <w:rsid w:val="00A61752"/>
    <w:rsid w:val="00A6209C"/>
    <w:rsid w:val="00A62B93"/>
    <w:rsid w:val="00A63D2B"/>
    <w:rsid w:val="00A63E60"/>
    <w:rsid w:val="00A87E9F"/>
    <w:rsid w:val="00A908C1"/>
    <w:rsid w:val="00A91484"/>
    <w:rsid w:val="00A94000"/>
    <w:rsid w:val="00A944A3"/>
    <w:rsid w:val="00A95C40"/>
    <w:rsid w:val="00A97BB4"/>
    <w:rsid w:val="00AB2B78"/>
    <w:rsid w:val="00AB7320"/>
    <w:rsid w:val="00AC4938"/>
    <w:rsid w:val="00AD1678"/>
    <w:rsid w:val="00AD618F"/>
    <w:rsid w:val="00AE20F2"/>
    <w:rsid w:val="00AE4473"/>
    <w:rsid w:val="00AE519F"/>
    <w:rsid w:val="00AE626A"/>
    <w:rsid w:val="00AF0EAC"/>
    <w:rsid w:val="00AF1869"/>
    <w:rsid w:val="00B0125D"/>
    <w:rsid w:val="00B03938"/>
    <w:rsid w:val="00B0604E"/>
    <w:rsid w:val="00B06510"/>
    <w:rsid w:val="00B109F4"/>
    <w:rsid w:val="00B10A6C"/>
    <w:rsid w:val="00B141FE"/>
    <w:rsid w:val="00B155C3"/>
    <w:rsid w:val="00B228A3"/>
    <w:rsid w:val="00B2391E"/>
    <w:rsid w:val="00B26961"/>
    <w:rsid w:val="00B3154B"/>
    <w:rsid w:val="00B331F1"/>
    <w:rsid w:val="00B37890"/>
    <w:rsid w:val="00B40926"/>
    <w:rsid w:val="00B45A26"/>
    <w:rsid w:val="00B509AF"/>
    <w:rsid w:val="00B5378A"/>
    <w:rsid w:val="00B53CAF"/>
    <w:rsid w:val="00B53FD0"/>
    <w:rsid w:val="00B56B6C"/>
    <w:rsid w:val="00B56DAA"/>
    <w:rsid w:val="00B572B7"/>
    <w:rsid w:val="00B5797F"/>
    <w:rsid w:val="00B61CC6"/>
    <w:rsid w:val="00B628F4"/>
    <w:rsid w:val="00B63EAA"/>
    <w:rsid w:val="00B6413B"/>
    <w:rsid w:val="00B67A1A"/>
    <w:rsid w:val="00B71447"/>
    <w:rsid w:val="00B7240E"/>
    <w:rsid w:val="00B728C6"/>
    <w:rsid w:val="00B76620"/>
    <w:rsid w:val="00B76EC3"/>
    <w:rsid w:val="00B77F43"/>
    <w:rsid w:val="00B84CD5"/>
    <w:rsid w:val="00B859A4"/>
    <w:rsid w:val="00B87FD0"/>
    <w:rsid w:val="00B9020B"/>
    <w:rsid w:val="00B93976"/>
    <w:rsid w:val="00B944D9"/>
    <w:rsid w:val="00BA44AA"/>
    <w:rsid w:val="00BA7409"/>
    <w:rsid w:val="00BA7B30"/>
    <w:rsid w:val="00BB32D5"/>
    <w:rsid w:val="00BB35CF"/>
    <w:rsid w:val="00BB73DE"/>
    <w:rsid w:val="00BB7A3F"/>
    <w:rsid w:val="00BC07BA"/>
    <w:rsid w:val="00BC219A"/>
    <w:rsid w:val="00BC4B8B"/>
    <w:rsid w:val="00BD783F"/>
    <w:rsid w:val="00BE30DE"/>
    <w:rsid w:val="00BE4343"/>
    <w:rsid w:val="00BE4C27"/>
    <w:rsid w:val="00BE6105"/>
    <w:rsid w:val="00BE71BE"/>
    <w:rsid w:val="00BF0CFB"/>
    <w:rsid w:val="00BF1B3C"/>
    <w:rsid w:val="00BF3588"/>
    <w:rsid w:val="00BF4AF3"/>
    <w:rsid w:val="00BF5487"/>
    <w:rsid w:val="00BF7B4E"/>
    <w:rsid w:val="00C03438"/>
    <w:rsid w:val="00C1081A"/>
    <w:rsid w:val="00C12E2F"/>
    <w:rsid w:val="00C135D6"/>
    <w:rsid w:val="00C14AE7"/>
    <w:rsid w:val="00C1659F"/>
    <w:rsid w:val="00C22107"/>
    <w:rsid w:val="00C26D03"/>
    <w:rsid w:val="00C3112C"/>
    <w:rsid w:val="00C313D5"/>
    <w:rsid w:val="00C3440D"/>
    <w:rsid w:val="00C42E7D"/>
    <w:rsid w:val="00C431D2"/>
    <w:rsid w:val="00C45E33"/>
    <w:rsid w:val="00C46209"/>
    <w:rsid w:val="00C56885"/>
    <w:rsid w:val="00C64B50"/>
    <w:rsid w:val="00C65465"/>
    <w:rsid w:val="00C663B7"/>
    <w:rsid w:val="00C71E8A"/>
    <w:rsid w:val="00C83AA4"/>
    <w:rsid w:val="00C83C64"/>
    <w:rsid w:val="00C9087D"/>
    <w:rsid w:val="00C92195"/>
    <w:rsid w:val="00C947D5"/>
    <w:rsid w:val="00CA3B65"/>
    <w:rsid w:val="00CB0F20"/>
    <w:rsid w:val="00CB2326"/>
    <w:rsid w:val="00CC0082"/>
    <w:rsid w:val="00CC1F9A"/>
    <w:rsid w:val="00CC506E"/>
    <w:rsid w:val="00CC6630"/>
    <w:rsid w:val="00CD0A5E"/>
    <w:rsid w:val="00CD0BEF"/>
    <w:rsid w:val="00CD1D2D"/>
    <w:rsid w:val="00CD352D"/>
    <w:rsid w:val="00CD36DB"/>
    <w:rsid w:val="00CD4EE2"/>
    <w:rsid w:val="00CD54C9"/>
    <w:rsid w:val="00CE4C91"/>
    <w:rsid w:val="00CE526B"/>
    <w:rsid w:val="00CE65B2"/>
    <w:rsid w:val="00CE7432"/>
    <w:rsid w:val="00CF0285"/>
    <w:rsid w:val="00CF1C9B"/>
    <w:rsid w:val="00CF1D07"/>
    <w:rsid w:val="00D01824"/>
    <w:rsid w:val="00D03954"/>
    <w:rsid w:val="00D03B52"/>
    <w:rsid w:val="00D04307"/>
    <w:rsid w:val="00D1195D"/>
    <w:rsid w:val="00D12DAE"/>
    <w:rsid w:val="00D135C7"/>
    <w:rsid w:val="00D14FE4"/>
    <w:rsid w:val="00D2090F"/>
    <w:rsid w:val="00D40966"/>
    <w:rsid w:val="00D432CD"/>
    <w:rsid w:val="00D445FA"/>
    <w:rsid w:val="00D4463C"/>
    <w:rsid w:val="00D45DB4"/>
    <w:rsid w:val="00D4763B"/>
    <w:rsid w:val="00D50813"/>
    <w:rsid w:val="00D50B4F"/>
    <w:rsid w:val="00D54B1A"/>
    <w:rsid w:val="00D553DC"/>
    <w:rsid w:val="00D56DCC"/>
    <w:rsid w:val="00D74525"/>
    <w:rsid w:val="00D75AB0"/>
    <w:rsid w:val="00D82011"/>
    <w:rsid w:val="00D873C6"/>
    <w:rsid w:val="00D91D0B"/>
    <w:rsid w:val="00DA0556"/>
    <w:rsid w:val="00DA3253"/>
    <w:rsid w:val="00DA3D13"/>
    <w:rsid w:val="00DA4E44"/>
    <w:rsid w:val="00DA5854"/>
    <w:rsid w:val="00DA7231"/>
    <w:rsid w:val="00DB02DC"/>
    <w:rsid w:val="00DB11CE"/>
    <w:rsid w:val="00DC44BE"/>
    <w:rsid w:val="00DC4CB6"/>
    <w:rsid w:val="00DD1B26"/>
    <w:rsid w:val="00DD4F10"/>
    <w:rsid w:val="00DD5B72"/>
    <w:rsid w:val="00DD5E30"/>
    <w:rsid w:val="00DD6664"/>
    <w:rsid w:val="00DD7FA2"/>
    <w:rsid w:val="00DE1B95"/>
    <w:rsid w:val="00DE25EA"/>
    <w:rsid w:val="00DE2BDC"/>
    <w:rsid w:val="00DE3C1F"/>
    <w:rsid w:val="00DE4277"/>
    <w:rsid w:val="00DE57F3"/>
    <w:rsid w:val="00DF7426"/>
    <w:rsid w:val="00E11B2D"/>
    <w:rsid w:val="00E1638C"/>
    <w:rsid w:val="00E17E57"/>
    <w:rsid w:val="00E23608"/>
    <w:rsid w:val="00E27E60"/>
    <w:rsid w:val="00E31D7E"/>
    <w:rsid w:val="00E3260B"/>
    <w:rsid w:val="00E328AC"/>
    <w:rsid w:val="00E32DAC"/>
    <w:rsid w:val="00E32EE4"/>
    <w:rsid w:val="00E33012"/>
    <w:rsid w:val="00E334EF"/>
    <w:rsid w:val="00E35A84"/>
    <w:rsid w:val="00E35F55"/>
    <w:rsid w:val="00E36B85"/>
    <w:rsid w:val="00E44797"/>
    <w:rsid w:val="00E45B83"/>
    <w:rsid w:val="00E45F09"/>
    <w:rsid w:val="00E4749B"/>
    <w:rsid w:val="00E478EA"/>
    <w:rsid w:val="00E52377"/>
    <w:rsid w:val="00E523AA"/>
    <w:rsid w:val="00E524D2"/>
    <w:rsid w:val="00E53642"/>
    <w:rsid w:val="00E56859"/>
    <w:rsid w:val="00E61762"/>
    <w:rsid w:val="00E619FB"/>
    <w:rsid w:val="00E6349F"/>
    <w:rsid w:val="00E651AD"/>
    <w:rsid w:val="00E663FC"/>
    <w:rsid w:val="00E7187B"/>
    <w:rsid w:val="00E73D1B"/>
    <w:rsid w:val="00E82173"/>
    <w:rsid w:val="00E82BF2"/>
    <w:rsid w:val="00E84C49"/>
    <w:rsid w:val="00E85519"/>
    <w:rsid w:val="00E90E49"/>
    <w:rsid w:val="00E94C2C"/>
    <w:rsid w:val="00E959E8"/>
    <w:rsid w:val="00E959F6"/>
    <w:rsid w:val="00E95E4D"/>
    <w:rsid w:val="00E95EC3"/>
    <w:rsid w:val="00E96077"/>
    <w:rsid w:val="00E9676D"/>
    <w:rsid w:val="00EA0ED0"/>
    <w:rsid w:val="00EA28E0"/>
    <w:rsid w:val="00EA335F"/>
    <w:rsid w:val="00EA383D"/>
    <w:rsid w:val="00EA5B09"/>
    <w:rsid w:val="00EB0A9B"/>
    <w:rsid w:val="00EB2AFD"/>
    <w:rsid w:val="00EB2CCA"/>
    <w:rsid w:val="00EB40AE"/>
    <w:rsid w:val="00EB42B0"/>
    <w:rsid w:val="00EB61EF"/>
    <w:rsid w:val="00EB7A4B"/>
    <w:rsid w:val="00EC5219"/>
    <w:rsid w:val="00ED0971"/>
    <w:rsid w:val="00ED26E4"/>
    <w:rsid w:val="00ED4BAA"/>
    <w:rsid w:val="00ED646A"/>
    <w:rsid w:val="00ED6CBC"/>
    <w:rsid w:val="00EE3381"/>
    <w:rsid w:val="00F01C8F"/>
    <w:rsid w:val="00F03191"/>
    <w:rsid w:val="00F03732"/>
    <w:rsid w:val="00F04587"/>
    <w:rsid w:val="00F04D2D"/>
    <w:rsid w:val="00F2050B"/>
    <w:rsid w:val="00F20E46"/>
    <w:rsid w:val="00F2254D"/>
    <w:rsid w:val="00F22E62"/>
    <w:rsid w:val="00F2475D"/>
    <w:rsid w:val="00F26802"/>
    <w:rsid w:val="00F325DE"/>
    <w:rsid w:val="00F345FE"/>
    <w:rsid w:val="00F349FC"/>
    <w:rsid w:val="00F36125"/>
    <w:rsid w:val="00F41EDA"/>
    <w:rsid w:val="00F43858"/>
    <w:rsid w:val="00F50363"/>
    <w:rsid w:val="00F5343E"/>
    <w:rsid w:val="00F553C7"/>
    <w:rsid w:val="00F55D37"/>
    <w:rsid w:val="00F577B1"/>
    <w:rsid w:val="00F62FAC"/>
    <w:rsid w:val="00F637B2"/>
    <w:rsid w:val="00F64D7E"/>
    <w:rsid w:val="00F64F67"/>
    <w:rsid w:val="00F655D9"/>
    <w:rsid w:val="00F659E2"/>
    <w:rsid w:val="00F70AE0"/>
    <w:rsid w:val="00F81344"/>
    <w:rsid w:val="00F81D28"/>
    <w:rsid w:val="00F93D50"/>
    <w:rsid w:val="00F94BED"/>
    <w:rsid w:val="00F973F4"/>
    <w:rsid w:val="00F97626"/>
    <w:rsid w:val="00FA1583"/>
    <w:rsid w:val="00FA1C75"/>
    <w:rsid w:val="00FA26BF"/>
    <w:rsid w:val="00FA46B8"/>
    <w:rsid w:val="00FB0768"/>
    <w:rsid w:val="00FB2496"/>
    <w:rsid w:val="00FB3103"/>
    <w:rsid w:val="00FB5CFB"/>
    <w:rsid w:val="00FC01FC"/>
    <w:rsid w:val="00FC053C"/>
    <w:rsid w:val="00FC28BA"/>
    <w:rsid w:val="00FC3BC5"/>
    <w:rsid w:val="00FC5B7C"/>
    <w:rsid w:val="00FC60D2"/>
    <w:rsid w:val="00FC6705"/>
    <w:rsid w:val="00FD1A45"/>
    <w:rsid w:val="00FD47F4"/>
    <w:rsid w:val="00FD6AD0"/>
    <w:rsid w:val="00FE0AA4"/>
    <w:rsid w:val="00FE2628"/>
    <w:rsid w:val="00FE33BC"/>
    <w:rsid w:val="00FE6478"/>
    <w:rsid w:val="00FE663F"/>
    <w:rsid w:val="00FF6303"/>
    <w:rsid w:val="00FF6A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80785E5"/>
  <w15:docId w15:val="{B9BC9CBC-EC01-4A75-8858-0905246CFD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pacing w:after="124"/>
      <w:ind w:left="370" w:hanging="10"/>
      <w:jc w:val="both"/>
    </w:pPr>
    <w:rPr>
      <w:rFonts w:ascii="Tahoma" w:eastAsia="Tahoma" w:hAnsi="Tahoma" w:cs="Tahoma"/>
      <w:color w:val="000000"/>
      <w:sz w:val="24"/>
    </w:rPr>
  </w:style>
  <w:style w:type="paragraph" w:styleId="Nagwek1">
    <w:name w:val="heading 1"/>
    <w:next w:val="Normalny"/>
    <w:link w:val="Nagwek1Znak"/>
    <w:uiPriority w:val="9"/>
    <w:unhideWhenUsed/>
    <w:qFormat/>
    <w:pPr>
      <w:keepNext/>
      <w:keepLines/>
      <w:spacing w:after="212"/>
      <w:ind w:left="360"/>
      <w:outlineLvl w:val="0"/>
    </w:pPr>
    <w:rPr>
      <w:rFonts w:ascii="Calibri" w:eastAsia="Calibri" w:hAnsi="Calibri" w:cs="Calibri"/>
      <w:b/>
      <w:color w:val="000000"/>
      <w:sz w:val="24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E523AA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rPr>
      <w:rFonts w:ascii="Calibri" w:eastAsia="Calibri" w:hAnsi="Calibri" w:cs="Calibri"/>
      <w:b/>
      <w:color w:val="000000"/>
      <w:sz w:val="24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63680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63680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63680A"/>
    <w:rPr>
      <w:rFonts w:ascii="Tahoma" w:eastAsia="Tahoma" w:hAnsi="Tahoma" w:cs="Tahoma"/>
      <w:color w:val="000000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3680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3680A"/>
    <w:rPr>
      <w:rFonts w:ascii="Tahoma" w:eastAsia="Tahoma" w:hAnsi="Tahoma" w:cs="Tahoma"/>
      <w:b/>
      <w:bCs/>
      <w:color w:val="000000"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3680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3680A"/>
    <w:rPr>
      <w:rFonts w:ascii="Segoe UI" w:eastAsia="Tahoma" w:hAnsi="Segoe UI" w:cs="Segoe UI"/>
      <w:color w:val="000000"/>
      <w:sz w:val="18"/>
      <w:szCs w:val="18"/>
    </w:rPr>
  </w:style>
  <w:style w:type="character" w:styleId="Hipercze">
    <w:name w:val="Hyperlink"/>
    <w:basedOn w:val="Domylnaczcionkaakapitu"/>
    <w:uiPriority w:val="99"/>
    <w:unhideWhenUsed/>
    <w:rsid w:val="0019614B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rsid w:val="0019614B"/>
    <w:rPr>
      <w:color w:val="605E5C"/>
      <w:shd w:val="clear" w:color="auto" w:fill="E1DFDD"/>
    </w:rPr>
  </w:style>
  <w:style w:type="paragraph" w:styleId="Akapitzlist">
    <w:name w:val="List Paragraph"/>
    <w:basedOn w:val="Normalny"/>
    <w:uiPriority w:val="99"/>
    <w:qFormat/>
    <w:rsid w:val="00596602"/>
    <w:pPr>
      <w:ind w:left="720"/>
      <w:contextualSpacing/>
    </w:pPr>
  </w:style>
  <w:style w:type="paragraph" w:styleId="Stopka">
    <w:name w:val="footer"/>
    <w:basedOn w:val="Normalny"/>
    <w:link w:val="StopkaZnak"/>
    <w:uiPriority w:val="99"/>
    <w:unhideWhenUsed/>
    <w:rsid w:val="0056540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65406"/>
    <w:rPr>
      <w:rFonts w:ascii="Tahoma" w:eastAsia="Tahoma" w:hAnsi="Tahoma" w:cs="Tahoma"/>
      <w:color w:val="000000"/>
      <w:sz w:val="24"/>
    </w:rPr>
  </w:style>
  <w:style w:type="paragraph" w:styleId="NormalnyWeb">
    <w:name w:val="Normal (Web)"/>
    <w:basedOn w:val="Normalny"/>
    <w:uiPriority w:val="99"/>
    <w:qFormat/>
    <w:rsid w:val="008B046D"/>
    <w:pPr>
      <w:spacing w:after="0" w:line="240" w:lineRule="auto"/>
      <w:ind w:left="0" w:firstLine="0"/>
      <w:jc w:val="left"/>
    </w:pPr>
    <w:rPr>
      <w:rFonts w:ascii="Calibri" w:eastAsia="Times New Roman" w:hAnsi="Calibri" w:cs="Calibri"/>
      <w:color w:val="auto"/>
      <w:szCs w:val="24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E523AA"/>
    <w:rPr>
      <w:rFonts w:asciiTheme="majorHAnsi" w:eastAsiaTheme="majorEastAsia" w:hAnsiTheme="majorHAnsi" w:cstheme="majorBidi"/>
      <w:i/>
      <w:iCs/>
      <w:color w:val="2E74B5" w:themeColor="accent1" w:themeShade="BF"/>
      <w:sz w:val="24"/>
    </w:rPr>
  </w:style>
  <w:style w:type="character" w:customStyle="1" w:styleId="background-details">
    <w:name w:val="background-details"/>
    <w:basedOn w:val="Domylnaczcionkaakapitu"/>
    <w:rsid w:val="0067215B"/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2F45DE"/>
    <w:rPr>
      <w:color w:val="605E5C"/>
      <w:shd w:val="clear" w:color="auto" w:fill="E1DFDD"/>
    </w:rPr>
  </w:style>
  <w:style w:type="paragraph" w:styleId="Poprawka">
    <w:name w:val="Revision"/>
    <w:hidden/>
    <w:uiPriority w:val="99"/>
    <w:semiHidden/>
    <w:rsid w:val="003D15F5"/>
    <w:pPr>
      <w:spacing w:after="0" w:line="240" w:lineRule="auto"/>
    </w:pPr>
    <w:rPr>
      <w:rFonts w:ascii="Tahoma" w:eastAsia="Tahoma" w:hAnsi="Tahoma" w:cs="Tahoma"/>
      <w:color w:val="000000"/>
      <w:sz w:val="24"/>
    </w:rPr>
  </w:style>
  <w:style w:type="character" w:customStyle="1" w:styleId="Nierozpoznanawzmianka3">
    <w:name w:val="Nierozpoznana wzmianka3"/>
    <w:basedOn w:val="Domylnaczcionkaakapitu"/>
    <w:uiPriority w:val="99"/>
    <w:semiHidden/>
    <w:unhideWhenUsed/>
    <w:rsid w:val="00FE33BC"/>
    <w:rPr>
      <w:color w:val="605E5C"/>
      <w:shd w:val="clear" w:color="auto" w:fill="E1DFDD"/>
    </w:rPr>
  </w:style>
  <w:style w:type="character" w:customStyle="1" w:styleId="Nierozpoznanawzmianka4">
    <w:name w:val="Nierozpoznana wzmianka4"/>
    <w:basedOn w:val="Domylnaczcionkaakapitu"/>
    <w:uiPriority w:val="99"/>
    <w:semiHidden/>
    <w:unhideWhenUsed/>
    <w:rsid w:val="006E2922"/>
    <w:rPr>
      <w:color w:val="605E5C"/>
      <w:shd w:val="clear" w:color="auto" w:fill="E1DFDD"/>
    </w:rPr>
  </w:style>
  <w:style w:type="character" w:customStyle="1" w:styleId="text-break-word-normal">
    <w:name w:val="text-break-word-normal"/>
    <w:basedOn w:val="Domylnaczcionkaakapitu"/>
    <w:rsid w:val="00F62FAC"/>
  </w:style>
  <w:style w:type="character" w:styleId="Nierozpoznanawzmianka">
    <w:name w:val="Unresolved Mention"/>
    <w:basedOn w:val="Domylnaczcionkaakapitu"/>
    <w:uiPriority w:val="99"/>
    <w:semiHidden/>
    <w:unhideWhenUsed/>
    <w:rsid w:val="005F3FA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426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65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96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62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0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41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8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13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od@if-pan.krakow.pl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426A51-AF0C-421A-A50A-CDC8EE8671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0</Pages>
  <Words>1637</Words>
  <Characters>9828</Characters>
  <Application>Microsoft Office Word</Application>
  <DocSecurity>0</DocSecurity>
  <Lines>81</Lines>
  <Paragraphs>2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Magda Bartosik</cp:lastModifiedBy>
  <cp:revision>2</cp:revision>
  <cp:lastPrinted>2026-05-15T08:42:00Z</cp:lastPrinted>
  <dcterms:created xsi:type="dcterms:W3CDTF">2026-05-15T08:42:00Z</dcterms:created>
  <dcterms:modified xsi:type="dcterms:W3CDTF">2026-05-15T08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b3b0ba75015ef987abf466061a9250dff1725fce328b4dc55804296ec6f4ef9</vt:lpwstr>
  </property>
</Properties>
</file>